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2734E" w14:textId="77777777" w:rsidR="00C674BB" w:rsidRDefault="002D33F7" w:rsidP="00BD73C5">
      <w:pPr>
        <w:jc w:val="center"/>
        <w:rPr>
          <w:b/>
          <w:szCs w:val="24"/>
        </w:rPr>
      </w:pPr>
      <w:r w:rsidRPr="002D33F7">
        <w:rPr>
          <w:b/>
          <w:noProof/>
          <w:szCs w:val="24"/>
        </w:rPr>
        <w:drawing>
          <wp:anchor distT="0" distB="0" distL="114300" distR="114300" simplePos="0" relativeHeight="251660288" behindDoc="1" locked="0" layoutInCell="0" allowOverlap="1" wp14:anchorId="2044D60F" wp14:editId="0BD4CA1B">
            <wp:simplePos x="0" y="0"/>
            <wp:positionH relativeFrom="margin">
              <wp:posOffset>1593850</wp:posOffset>
            </wp:positionH>
            <wp:positionV relativeFrom="margin">
              <wp:posOffset>5080</wp:posOffset>
            </wp:positionV>
            <wp:extent cx="3206115" cy="920750"/>
            <wp:effectExtent l="0" t="0" r="0" b="0"/>
            <wp:wrapSquare wrapText="bothSides"/>
            <wp:docPr id="2" name="WordPictureWatermark22645606" descr="Health Professions_Letter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2645606" descr="Health Professions_Letterhead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14650" t="2500" r="14404" b="81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115" cy="920750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FE5C44" w14:textId="77777777" w:rsidR="00C674BB" w:rsidRDefault="00C674BB" w:rsidP="00BD73C5">
      <w:pPr>
        <w:jc w:val="center"/>
        <w:rPr>
          <w:b/>
          <w:szCs w:val="24"/>
        </w:rPr>
      </w:pPr>
    </w:p>
    <w:p w14:paraId="282669E2" w14:textId="77777777" w:rsidR="002D33F7" w:rsidRDefault="002D33F7" w:rsidP="00BD73C5">
      <w:pPr>
        <w:jc w:val="center"/>
        <w:rPr>
          <w:b/>
          <w:szCs w:val="24"/>
        </w:rPr>
      </w:pPr>
    </w:p>
    <w:p w14:paraId="64B8BA06" w14:textId="77777777" w:rsidR="002D33F7" w:rsidRDefault="002D33F7" w:rsidP="00BD73C5">
      <w:pPr>
        <w:jc w:val="center"/>
        <w:rPr>
          <w:b/>
          <w:szCs w:val="24"/>
        </w:rPr>
      </w:pPr>
    </w:p>
    <w:p w14:paraId="1DC5577E" w14:textId="77777777" w:rsidR="002D33F7" w:rsidRDefault="002D33F7" w:rsidP="00BD73C5">
      <w:pPr>
        <w:jc w:val="center"/>
        <w:rPr>
          <w:b/>
          <w:szCs w:val="24"/>
        </w:rPr>
      </w:pPr>
    </w:p>
    <w:p w14:paraId="36BA320C" w14:textId="77777777" w:rsidR="00EC34FF" w:rsidRDefault="00EC34FF" w:rsidP="00BD73C5">
      <w:pPr>
        <w:jc w:val="center"/>
        <w:rPr>
          <w:b/>
          <w:szCs w:val="24"/>
        </w:rPr>
      </w:pPr>
    </w:p>
    <w:p w14:paraId="201ED5D2" w14:textId="7245EEB7" w:rsidR="00EC34FF" w:rsidRDefault="00EC34FF" w:rsidP="00EC34FF">
      <w:pPr>
        <w:jc w:val="center"/>
        <w:rPr>
          <w:rFonts w:asciiTheme="minorHAnsi" w:hAnsiTheme="minorHAnsi" w:cstheme="minorHAnsi"/>
          <w:b/>
        </w:rPr>
      </w:pPr>
      <w:r w:rsidRPr="00E118FC">
        <w:rPr>
          <w:rFonts w:asciiTheme="minorHAnsi" w:hAnsiTheme="minorHAnsi" w:cstheme="minorHAnsi"/>
          <w:b/>
        </w:rPr>
        <w:t>For the Class to Matriculate Fall 202</w:t>
      </w:r>
      <w:r w:rsidR="00DB2521">
        <w:rPr>
          <w:rFonts w:asciiTheme="minorHAnsi" w:hAnsiTheme="minorHAnsi" w:cstheme="minorHAnsi"/>
          <w:b/>
        </w:rPr>
        <w:t>5</w:t>
      </w:r>
    </w:p>
    <w:p w14:paraId="59FD9C80" w14:textId="77777777" w:rsidR="00E25782" w:rsidRPr="00E118FC" w:rsidRDefault="00E25782" w:rsidP="00EC34FF">
      <w:pPr>
        <w:jc w:val="center"/>
        <w:rPr>
          <w:rFonts w:asciiTheme="minorHAnsi" w:hAnsiTheme="minorHAnsi" w:cstheme="minorHAnsi"/>
          <w:b/>
          <w:szCs w:val="24"/>
        </w:rPr>
      </w:pPr>
    </w:p>
    <w:tbl>
      <w:tblPr>
        <w:tblStyle w:val="TableGrid"/>
        <w:tblW w:w="1091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918"/>
      </w:tblGrid>
      <w:tr w:rsidR="00EC34FF" w:rsidRPr="00E118FC" w14:paraId="7ED3A3CD" w14:textId="77777777" w:rsidTr="004D004A">
        <w:trPr>
          <w:trHeight w:val="302"/>
          <w:jc w:val="center"/>
        </w:trPr>
        <w:tc>
          <w:tcPr>
            <w:tcW w:w="10918" w:type="dxa"/>
          </w:tcPr>
          <w:p w14:paraId="7169B1B7" w14:textId="24DA1967" w:rsidR="00EC34FF" w:rsidRPr="00E118FC" w:rsidRDefault="00EC34FF" w:rsidP="00E25782">
            <w:pPr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E118FC">
              <w:rPr>
                <w:rFonts w:asciiTheme="minorHAnsi" w:hAnsiTheme="minorHAnsi" w:cstheme="minorHAnsi"/>
                <w:b/>
                <w:sz w:val="22"/>
              </w:rPr>
              <w:t>PLEASE RETURN THIS FORM BY</w:t>
            </w:r>
            <w:r w:rsidRPr="00E118FC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E118FC">
              <w:rPr>
                <w:rFonts w:asciiTheme="minorHAnsi" w:hAnsiTheme="minorHAnsi" w:cstheme="minorHAnsi"/>
                <w:b/>
                <w:color w:val="FF0000"/>
                <w:sz w:val="22"/>
              </w:rPr>
              <w:t>MAY 1, 202</w:t>
            </w:r>
            <w:r w:rsidR="00DB2521">
              <w:rPr>
                <w:rFonts w:asciiTheme="minorHAnsi" w:hAnsiTheme="minorHAnsi" w:cstheme="minorHAnsi"/>
                <w:b/>
                <w:color w:val="FF0000"/>
                <w:sz w:val="22"/>
              </w:rPr>
              <w:t>4</w:t>
            </w:r>
            <w:r w:rsidRPr="00E118FC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E118FC">
              <w:rPr>
                <w:rFonts w:asciiTheme="minorHAnsi" w:hAnsiTheme="minorHAnsi" w:cstheme="minorHAnsi"/>
                <w:b/>
                <w:sz w:val="22"/>
              </w:rPr>
              <w:t xml:space="preserve">TO: Lafayette College, Health Professions Advising Office, Attn: Ms </w:t>
            </w:r>
            <w:r w:rsidR="00E25782">
              <w:rPr>
                <w:rFonts w:asciiTheme="minorHAnsi" w:hAnsiTheme="minorHAnsi" w:cstheme="minorHAnsi"/>
                <w:b/>
                <w:sz w:val="22"/>
              </w:rPr>
              <w:t>Glaus</w:t>
            </w:r>
            <w:r w:rsidRPr="00E118FC">
              <w:rPr>
                <w:rFonts w:asciiTheme="minorHAnsi" w:hAnsiTheme="minorHAnsi" w:cstheme="minorHAnsi"/>
                <w:b/>
                <w:sz w:val="22"/>
              </w:rPr>
              <w:t>, 10</w:t>
            </w:r>
            <w:r w:rsidR="00B7567C">
              <w:rPr>
                <w:rFonts w:asciiTheme="minorHAnsi" w:hAnsiTheme="minorHAnsi" w:cstheme="minorHAnsi"/>
                <w:b/>
                <w:sz w:val="22"/>
              </w:rPr>
              <w:t>5</w:t>
            </w:r>
            <w:r w:rsidRPr="00E118FC">
              <w:rPr>
                <w:rFonts w:asciiTheme="minorHAnsi" w:hAnsiTheme="minorHAnsi" w:cstheme="minorHAnsi"/>
                <w:b/>
                <w:sz w:val="22"/>
              </w:rPr>
              <w:t xml:space="preserve"> Scott Hall, 714 Sullivan Road, Easton, PA 18042. You may also email it as a PDF attachment to</w:t>
            </w:r>
            <w:r w:rsidRPr="00E118FC">
              <w:rPr>
                <w:rFonts w:asciiTheme="minorHAnsi" w:hAnsiTheme="minorHAnsi" w:cstheme="minorHAnsi"/>
                <w:sz w:val="22"/>
              </w:rPr>
              <w:t xml:space="preserve"> </w:t>
            </w:r>
            <w:hyperlink r:id="rId9" w:history="1">
              <w:r w:rsidRPr="00E118FC">
                <w:rPr>
                  <w:rStyle w:val="Hyperlink"/>
                  <w:rFonts w:asciiTheme="minorHAnsi" w:hAnsiTheme="minorHAnsi" w:cstheme="minorHAnsi"/>
                  <w:b/>
                  <w:sz w:val="22"/>
                </w:rPr>
                <w:t>healthprofessions@lafayette.edu</w:t>
              </w:r>
            </w:hyperlink>
            <w:r w:rsidRPr="00E118FC">
              <w:rPr>
                <w:rFonts w:asciiTheme="minorHAnsi" w:hAnsiTheme="minorHAnsi" w:cstheme="minorHAnsi"/>
                <w:b/>
                <w:sz w:val="22"/>
              </w:rPr>
              <w:t xml:space="preserve"> subject line </w:t>
            </w:r>
            <w:r w:rsidRPr="00E118FC">
              <w:rPr>
                <w:rFonts w:asciiTheme="minorHAnsi" w:hAnsiTheme="minorHAnsi" w:cstheme="minorHAnsi"/>
                <w:b/>
                <w:i/>
                <w:sz w:val="22"/>
              </w:rPr>
              <w:t>List of Schools.</w:t>
            </w:r>
          </w:p>
        </w:tc>
      </w:tr>
    </w:tbl>
    <w:p w14:paraId="183FE616" w14:textId="77777777" w:rsidR="00EC34FF" w:rsidRPr="00E118FC" w:rsidRDefault="00EC34FF" w:rsidP="00BD73C5">
      <w:pPr>
        <w:jc w:val="center"/>
        <w:rPr>
          <w:rFonts w:asciiTheme="minorHAnsi" w:hAnsiTheme="minorHAnsi" w:cstheme="minorHAnsi"/>
          <w:b/>
          <w:szCs w:val="24"/>
        </w:rPr>
      </w:pPr>
    </w:p>
    <w:p w14:paraId="666AA225" w14:textId="77777777" w:rsidR="00C674BB" w:rsidRPr="00E118FC" w:rsidRDefault="00C674BB" w:rsidP="00C674BB">
      <w:pPr>
        <w:autoSpaceDE w:val="0"/>
        <w:autoSpaceDN w:val="0"/>
        <w:adjustRightInd w:val="0"/>
        <w:rPr>
          <w:rFonts w:asciiTheme="minorHAnsi" w:hAnsiTheme="minorHAnsi" w:cstheme="minorHAnsi"/>
          <w:sz w:val="16"/>
          <w:szCs w:val="16"/>
        </w:rPr>
      </w:pPr>
    </w:p>
    <w:p w14:paraId="23DB6293" w14:textId="53FB7D2F" w:rsidR="00C754F3" w:rsidRPr="00E118FC" w:rsidRDefault="00C754F3" w:rsidP="00C754F3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E118FC">
        <w:rPr>
          <w:rFonts w:asciiTheme="minorHAnsi" w:hAnsiTheme="minorHAnsi" w:cstheme="minorHAnsi"/>
          <w:sz w:val="22"/>
          <w:szCs w:val="22"/>
        </w:rPr>
        <w:t>I</w:t>
      </w:r>
      <w:r w:rsidR="00460680" w:rsidRPr="00E118FC">
        <w:rPr>
          <w:rFonts w:asciiTheme="minorHAnsi" w:hAnsiTheme="minorHAnsi" w:cstheme="minorHAnsi"/>
          <w:sz w:val="22"/>
          <w:szCs w:val="22"/>
        </w:rPr>
        <w:t>,</w:t>
      </w:r>
      <w:r w:rsidR="00AC1107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1032853880"/>
          <w:placeholder>
            <w:docPart w:val="DefaultPlaceholder_-1854013440"/>
          </w:placeholder>
          <w:showingPlcHdr/>
        </w:sdtPr>
        <w:sdtEndPr/>
        <w:sdtContent>
          <w:r w:rsidR="00AC1107" w:rsidRPr="00902C72">
            <w:rPr>
              <w:rStyle w:val="PlaceholderText"/>
            </w:rPr>
            <w:t>Click or tap here to enter text.</w:t>
          </w:r>
        </w:sdtContent>
      </w:sdt>
      <w:r w:rsidR="00E25782">
        <w:rPr>
          <w:rFonts w:asciiTheme="minorHAnsi" w:hAnsiTheme="minorHAnsi" w:cstheme="minorHAnsi"/>
          <w:sz w:val="22"/>
          <w:szCs w:val="22"/>
        </w:rPr>
        <w:t xml:space="preserve"> </w:t>
      </w:r>
      <w:r w:rsidR="00460680" w:rsidRPr="00E118FC">
        <w:rPr>
          <w:rFonts w:asciiTheme="minorHAnsi" w:hAnsiTheme="minorHAnsi" w:cstheme="minorHAnsi"/>
          <w:sz w:val="22"/>
          <w:szCs w:val="22"/>
        </w:rPr>
        <w:t xml:space="preserve"> </w:t>
      </w:r>
      <w:r w:rsidR="00460680" w:rsidRPr="00E25782">
        <w:rPr>
          <w:rFonts w:asciiTheme="minorHAnsi" w:hAnsiTheme="minorHAnsi" w:cstheme="minorHAnsi"/>
          <w:sz w:val="22"/>
          <w:szCs w:val="22"/>
        </w:rPr>
        <w:t>,</w:t>
      </w:r>
      <w:r w:rsidRPr="00E118FC">
        <w:rPr>
          <w:rFonts w:asciiTheme="minorHAnsi" w:hAnsiTheme="minorHAnsi" w:cstheme="minorHAnsi"/>
          <w:sz w:val="22"/>
          <w:szCs w:val="22"/>
        </w:rPr>
        <w:t xml:space="preserve"> authorize Lafayette’s Health Professions Advisory Committee to consult my educational record at Lafayette College a</w:t>
      </w:r>
      <w:r w:rsidR="00A67951" w:rsidRPr="00E118FC">
        <w:rPr>
          <w:rFonts w:asciiTheme="minorHAnsi" w:hAnsiTheme="minorHAnsi" w:cstheme="minorHAnsi"/>
          <w:sz w:val="22"/>
          <w:szCs w:val="22"/>
        </w:rPr>
        <w:t>nd</w:t>
      </w:r>
      <w:r w:rsidRPr="00E118FC">
        <w:rPr>
          <w:rFonts w:asciiTheme="minorHAnsi" w:hAnsiTheme="minorHAnsi" w:cstheme="minorHAnsi"/>
          <w:sz w:val="22"/>
          <w:szCs w:val="22"/>
        </w:rPr>
        <w:t xml:space="preserve"> my HPAC file materials for the purpose of </w:t>
      </w:r>
      <w:r w:rsidR="00A67951" w:rsidRPr="00E118FC">
        <w:rPr>
          <w:rFonts w:asciiTheme="minorHAnsi" w:hAnsiTheme="minorHAnsi" w:cstheme="minorHAnsi"/>
          <w:sz w:val="22"/>
          <w:szCs w:val="22"/>
        </w:rPr>
        <w:t xml:space="preserve">completing </w:t>
      </w:r>
      <w:r w:rsidRPr="00E118FC">
        <w:rPr>
          <w:rFonts w:asciiTheme="minorHAnsi" w:hAnsiTheme="minorHAnsi" w:cstheme="minorHAnsi"/>
          <w:sz w:val="22"/>
          <w:szCs w:val="22"/>
        </w:rPr>
        <w:t xml:space="preserve">a Composite Letter of Evaluation (CLoE) on my behalf for admission to </w:t>
      </w:r>
      <w:r w:rsidR="00BB5919" w:rsidRPr="00E118FC">
        <w:rPr>
          <w:rFonts w:asciiTheme="minorHAnsi" w:hAnsiTheme="minorHAnsi" w:cstheme="minorHAnsi"/>
          <w:sz w:val="22"/>
          <w:szCs w:val="22"/>
        </w:rPr>
        <w:t xml:space="preserve">the </w:t>
      </w:r>
      <w:r w:rsidRPr="00E118FC">
        <w:rPr>
          <w:rFonts w:asciiTheme="minorHAnsi" w:hAnsiTheme="minorHAnsi" w:cstheme="minorHAnsi"/>
          <w:sz w:val="22"/>
          <w:szCs w:val="22"/>
        </w:rPr>
        <w:t>health professions schools</w:t>
      </w:r>
      <w:r w:rsidR="00BB5919" w:rsidRPr="00E118FC">
        <w:rPr>
          <w:rFonts w:asciiTheme="minorHAnsi" w:hAnsiTheme="minorHAnsi" w:cstheme="minorHAnsi"/>
          <w:sz w:val="22"/>
          <w:szCs w:val="22"/>
        </w:rPr>
        <w:t xml:space="preserve"> specified below</w:t>
      </w:r>
      <w:r w:rsidRPr="00E118FC">
        <w:rPr>
          <w:rFonts w:asciiTheme="minorHAnsi" w:hAnsiTheme="minorHAnsi" w:cstheme="minorHAnsi"/>
          <w:sz w:val="22"/>
          <w:szCs w:val="22"/>
        </w:rPr>
        <w:t xml:space="preserve">.  I understand this may reveal </w:t>
      </w:r>
      <w:r w:rsidR="00A67951" w:rsidRPr="00E118FC">
        <w:rPr>
          <w:rFonts w:asciiTheme="minorHAnsi" w:hAnsiTheme="minorHAnsi" w:cstheme="minorHAnsi"/>
          <w:sz w:val="22"/>
          <w:szCs w:val="22"/>
        </w:rPr>
        <w:t xml:space="preserve">information </w:t>
      </w:r>
      <w:r w:rsidRPr="00E118FC">
        <w:rPr>
          <w:rFonts w:asciiTheme="minorHAnsi" w:hAnsiTheme="minorHAnsi" w:cstheme="minorHAnsi"/>
          <w:sz w:val="22"/>
          <w:szCs w:val="22"/>
        </w:rPr>
        <w:t xml:space="preserve">from my record as you deem appropriate and necessary for the above-stated purpose, including </w:t>
      </w:r>
      <w:r w:rsidR="00A67951" w:rsidRPr="00E118FC">
        <w:rPr>
          <w:rFonts w:asciiTheme="minorHAnsi" w:hAnsiTheme="minorHAnsi" w:cstheme="minorHAnsi"/>
          <w:sz w:val="22"/>
          <w:szCs w:val="22"/>
        </w:rPr>
        <w:t xml:space="preserve">data </w:t>
      </w:r>
      <w:r w:rsidRPr="00E118FC">
        <w:rPr>
          <w:rFonts w:asciiTheme="minorHAnsi" w:hAnsiTheme="minorHAnsi" w:cstheme="minorHAnsi"/>
          <w:sz w:val="22"/>
          <w:szCs w:val="22"/>
        </w:rPr>
        <w:t xml:space="preserve">(1) pertaining to my education at other institutions previously attended which is a part of my education record at Lafayette, (2) contained in </w:t>
      </w:r>
      <w:r w:rsidR="00BB5919" w:rsidRPr="00E118FC">
        <w:rPr>
          <w:rFonts w:asciiTheme="minorHAnsi" w:hAnsiTheme="minorHAnsi" w:cstheme="minorHAnsi"/>
          <w:sz w:val="22"/>
          <w:szCs w:val="22"/>
        </w:rPr>
        <w:t xml:space="preserve">confidential </w:t>
      </w:r>
      <w:r w:rsidRPr="00E118FC">
        <w:rPr>
          <w:rFonts w:asciiTheme="minorHAnsi" w:hAnsiTheme="minorHAnsi" w:cstheme="minorHAnsi"/>
          <w:sz w:val="22"/>
          <w:szCs w:val="22"/>
        </w:rPr>
        <w:t xml:space="preserve">Letters of Recommendation I solicited for the above-stated purpose, and (3) reflected in the </w:t>
      </w:r>
      <w:r w:rsidR="00A67951" w:rsidRPr="00E118FC">
        <w:rPr>
          <w:rFonts w:asciiTheme="minorHAnsi" w:hAnsiTheme="minorHAnsi" w:cstheme="minorHAnsi"/>
          <w:sz w:val="22"/>
          <w:szCs w:val="22"/>
        </w:rPr>
        <w:t xml:space="preserve">entire </w:t>
      </w:r>
      <w:r w:rsidRPr="00E118FC">
        <w:rPr>
          <w:rFonts w:asciiTheme="minorHAnsi" w:hAnsiTheme="minorHAnsi" w:cstheme="minorHAnsi"/>
          <w:sz w:val="22"/>
          <w:szCs w:val="22"/>
        </w:rPr>
        <w:t xml:space="preserve">HPAC on-campus </w:t>
      </w:r>
      <w:r w:rsidR="00BB5919" w:rsidRPr="00E118FC">
        <w:rPr>
          <w:rFonts w:asciiTheme="minorHAnsi" w:hAnsiTheme="minorHAnsi" w:cstheme="minorHAnsi"/>
          <w:sz w:val="22"/>
          <w:szCs w:val="22"/>
        </w:rPr>
        <w:t xml:space="preserve">review and interview process.  I have included my </w:t>
      </w:r>
      <w:r w:rsidR="00736F7B" w:rsidRPr="00E118FC">
        <w:rPr>
          <w:rFonts w:asciiTheme="minorHAnsi" w:hAnsiTheme="minorHAnsi" w:cstheme="minorHAnsi"/>
          <w:sz w:val="22"/>
          <w:szCs w:val="22"/>
        </w:rPr>
        <w:t xml:space="preserve">application service IDs as well as my </w:t>
      </w:r>
      <w:r w:rsidR="00BB5919" w:rsidRPr="00E118FC">
        <w:rPr>
          <w:rFonts w:asciiTheme="minorHAnsi" w:hAnsiTheme="minorHAnsi" w:cstheme="minorHAnsi"/>
          <w:sz w:val="22"/>
          <w:szCs w:val="22"/>
        </w:rPr>
        <w:t>MCAT/DAT/OAT/GRE scores</w:t>
      </w:r>
      <w:r w:rsidR="00DC0973" w:rsidRPr="00E118FC">
        <w:rPr>
          <w:rFonts w:asciiTheme="minorHAnsi" w:hAnsiTheme="minorHAnsi" w:cstheme="minorHAnsi"/>
          <w:sz w:val="22"/>
          <w:szCs w:val="22"/>
        </w:rPr>
        <w:t xml:space="preserve"> (if known)</w:t>
      </w:r>
      <w:r w:rsidR="00BB5919" w:rsidRPr="00E118FC">
        <w:rPr>
          <w:rFonts w:asciiTheme="minorHAnsi" w:hAnsiTheme="minorHAnsi" w:cstheme="minorHAnsi"/>
          <w:sz w:val="22"/>
          <w:szCs w:val="22"/>
        </w:rPr>
        <w:t xml:space="preserve"> and test dates</w:t>
      </w:r>
      <w:r w:rsidR="00DC0973" w:rsidRPr="00E118FC">
        <w:rPr>
          <w:rFonts w:asciiTheme="minorHAnsi" w:hAnsiTheme="minorHAnsi" w:cstheme="minorHAnsi"/>
          <w:sz w:val="22"/>
          <w:szCs w:val="22"/>
        </w:rPr>
        <w:t>.</w:t>
      </w:r>
      <w:r w:rsidR="00E118FC" w:rsidRPr="00E118FC">
        <w:rPr>
          <w:rFonts w:asciiTheme="minorHAnsi" w:hAnsiTheme="minorHAnsi" w:cstheme="minorHAnsi"/>
          <w:sz w:val="22"/>
          <w:szCs w:val="22"/>
        </w:rPr>
        <w:t xml:space="preserve"> </w:t>
      </w:r>
      <w:r w:rsidR="00E118FC" w:rsidRPr="00E118FC">
        <w:rPr>
          <w:rFonts w:asciiTheme="minorHAnsi" w:hAnsiTheme="minorHAnsi" w:cstheme="minorHAnsi"/>
          <w:b/>
          <w:sz w:val="22"/>
          <w:szCs w:val="22"/>
          <w:u w:val="single"/>
        </w:rPr>
        <w:t>Disclaimer:</w:t>
      </w:r>
      <w:r w:rsidR="00E118FC" w:rsidRPr="00E118FC">
        <w:rPr>
          <w:rFonts w:asciiTheme="minorHAnsi" w:hAnsiTheme="minorHAnsi" w:cstheme="minorHAnsi"/>
          <w:sz w:val="22"/>
          <w:szCs w:val="22"/>
        </w:rPr>
        <w:t xml:space="preserve"> I understand that I will be assessed a</w:t>
      </w:r>
      <w:r w:rsidR="00E118FC" w:rsidRPr="00E118FC">
        <w:rPr>
          <w:rFonts w:asciiTheme="minorHAnsi" w:hAnsiTheme="minorHAnsi" w:cstheme="minorHAnsi"/>
          <w:b/>
          <w:sz w:val="22"/>
          <w:szCs w:val="22"/>
        </w:rPr>
        <w:t xml:space="preserve"> one-time processing fee of $50.00</w:t>
      </w:r>
      <w:r w:rsidR="00E118FC" w:rsidRPr="00E118FC">
        <w:rPr>
          <w:rFonts w:asciiTheme="minorHAnsi" w:hAnsiTheme="minorHAnsi" w:cstheme="minorHAnsi"/>
          <w:sz w:val="22"/>
          <w:szCs w:val="22"/>
        </w:rPr>
        <w:t xml:space="preserve"> for all schools I designate, and I agree to pay it</w:t>
      </w:r>
      <w:r w:rsidR="00E118FC" w:rsidRPr="00E118FC">
        <w:rPr>
          <w:rFonts w:asciiTheme="minorHAnsi" w:hAnsiTheme="minorHAnsi" w:cstheme="minorHAnsi"/>
          <w:b/>
          <w:sz w:val="22"/>
          <w:szCs w:val="22"/>
        </w:rPr>
        <w:t>.</w:t>
      </w:r>
    </w:p>
    <w:p w14:paraId="326161EB" w14:textId="77777777" w:rsidR="00BB5919" w:rsidRPr="00E118FC" w:rsidRDefault="00BB5919" w:rsidP="00C754F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CF636E8" w14:textId="77777777" w:rsidR="00BB5919" w:rsidRPr="00E118FC" w:rsidRDefault="00BB5919" w:rsidP="00C754F3">
      <w:pPr>
        <w:pStyle w:val="Default"/>
        <w:rPr>
          <w:rFonts w:asciiTheme="minorHAnsi" w:hAnsiTheme="minorHAnsi" w:cstheme="minorHAnsi"/>
          <w:sz w:val="16"/>
          <w:szCs w:val="16"/>
        </w:rPr>
        <w:sectPr w:rsidR="00BB5919" w:rsidRPr="00E118FC" w:rsidSect="00C754F3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26"/>
        </w:sectPr>
      </w:pPr>
    </w:p>
    <w:p w14:paraId="6CA54782" w14:textId="77777777" w:rsidR="00BB5919" w:rsidRPr="00E118FC" w:rsidRDefault="00BB5919" w:rsidP="00BB5919">
      <w:pPr>
        <w:pStyle w:val="Default"/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  <w:r w:rsidRPr="00E118FC">
        <w:rPr>
          <w:rFonts w:asciiTheme="minorHAnsi" w:hAnsiTheme="minorHAnsi" w:cstheme="minorHAnsi"/>
          <w:b/>
          <w:sz w:val="22"/>
          <w:szCs w:val="22"/>
        </w:rPr>
        <w:t>Information may be released to the following schools:</w:t>
      </w:r>
    </w:p>
    <w:p w14:paraId="1BB52F47" w14:textId="77777777" w:rsidR="00BB5919" w:rsidRPr="00E118FC" w:rsidRDefault="00BB5919" w:rsidP="00BB5919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E118FC">
        <w:rPr>
          <w:rFonts w:asciiTheme="minorHAnsi" w:hAnsiTheme="minorHAnsi" w:cstheme="minorHAnsi"/>
          <w:sz w:val="20"/>
          <w:szCs w:val="20"/>
        </w:rPr>
        <w:t>1.__________________________________________</w:t>
      </w:r>
    </w:p>
    <w:p w14:paraId="10E383BF" w14:textId="77777777" w:rsidR="00BB5919" w:rsidRPr="00E118FC" w:rsidRDefault="00BB5919" w:rsidP="00BB5919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E118FC">
        <w:rPr>
          <w:rFonts w:asciiTheme="minorHAnsi" w:hAnsiTheme="minorHAnsi" w:cstheme="minorHAnsi"/>
          <w:sz w:val="20"/>
          <w:szCs w:val="20"/>
        </w:rPr>
        <w:t>2.__________________________________________</w:t>
      </w:r>
    </w:p>
    <w:p w14:paraId="0341FEC5" w14:textId="77777777" w:rsidR="00BB5919" w:rsidRPr="00E118FC" w:rsidRDefault="00BB5919" w:rsidP="00BB5919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E118FC">
        <w:rPr>
          <w:rFonts w:asciiTheme="minorHAnsi" w:hAnsiTheme="minorHAnsi" w:cstheme="minorHAnsi"/>
          <w:sz w:val="20"/>
          <w:szCs w:val="20"/>
        </w:rPr>
        <w:t>3.__________________________________________</w:t>
      </w:r>
    </w:p>
    <w:p w14:paraId="15D790E1" w14:textId="77777777" w:rsidR="00C674BB" w:rsidRPr="00E118FC" w:rsidRDefault="00BB5919" w:rsidP="00BB5919">
      <w:p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0"/>
        </w:rPr>
      </w:pPr>
      <w:r w:rsidRPr="00E118FC">
        <w:rPr>
          <w:rFonts w:asciiTheme="minorHAnsi" w:hAnsiTheme="minorHAnsi" w:cstheme="minorHAnsi"/>
          <w:sz w:val="20"/>
        </w:rPr>
        <w:t>4.__________________________________________</w:t>
      </w:r>
    </w:p>
    <w:p w14:paraId="09DDBBE5" w14:textId="77777777" w:rsidR="00BB5919" w:rsidRPr="00E118FC" w:rsidRDefault="00BB5919" w:rsidP="00BB5919">
      <w:p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0"/>
        </w:rPr>
      </w:pPr>
      <w:r w:rsidRPr="00E118FC">
        <w:rPr>
          <w:rFonts w:asciiTheme="minorHAnsi" w:hAnsiTheme="minorHAnsi" w:cstheme="minorHAnsi"/>
          <w:sz w:val="20"/>
        </w:rPr>
        <w:t>5.__________________________________________</w:t>
      </w:r>
    </w:p>
    <w:p w14:paraId="1A7DF47E" w14:textId="77777777" w:rsidR="00BB5919" w:rsidRPr="00E118FC" w:rsidRDefault="00BB5919" w:rsidP="00BB5919">
      <w:p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0"/>
        </w:rPr>
      </w:pPr>
      <w:r w:rsidRPr="00E118FC">
        <w:rPr>
          <w:rFonts w:asciiTheme="minorHAnsi" w:hAnsiTheme="minorHAnsi" w:cstheme="minorHAnsi"/>
          <w:sz w:val="20"/>
        </w:rPr>
        <w:t>6.__________________________________________</w:t>
      </w:r>
    </w:p>
    <w:p w14:paraId="6D19575E" w14:textId="77777777" w:rsidR="00BB5919" w:rsidRPr="00E118FC" w:rsidRDefault="00BB5919" w:rsidP="00BB5919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E118FC">
        <w:rPr>
          <w:rFonts w:asciiTheme="minorHAnsi" w:hAnsiTheme="minorHAnsi" w:cstheme="minorHAnsi"/>
          <w:sz w:val="20"/>
          <w:szCs w:val="20"/>
        </w:rPr>
        <w:t>7.__________________________________________</w:t>
      </w:r>
    </w:p>
    <w:p w14:paraId="0039A9F0" w14:textId="2AC08088" w:rsidR="00BB5919" w:rsidRPr="00E118FC" w:rsidRDefault="00BB5919" w:rsidP="00BB5919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E118FC">
        <w:rPr>
          <w:rFonts w:asciiTheme="minorHAnsi" w:hAnsiTheme="minorHAnsi" w:cstheme="minorHAnsi"/>
          <w:sz w:val="20"/>
          <w:szCs w:val="20"/>
        </w:rPr>
        <w:t>8.__________________________________________</w:t>
      </w:r>
    </w:p>
    <w:p w14:paraId="3F39082C" w14:textId="77777777" w:rsidR="00BB5919" w:rsidRPr="00E118FC" w:rsidRDefault="00BB5919" w:rsidP="00BB5919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E118FC">
        <w:rPr>
          <w:rFonts w:asciiTheme="minorHAnsi" w:hAnsiTheme="minorHAnsi" w:cstheme="minorHAnsi"/>
          <w:sz w:val="20"/>
          <w:szCs w:val="20"/>
        </w:rPr>
        <w:t>9.__________________________________________</w:t>
      </w:r>
    </w:p>
    <w:p w14:paraId="09FB4B5E" w14:textId="77777777" w:rsidR="00BB5919" w:rsidRPr="00E118FC" w:rsidRDefault="00BB5919" w:rsidP="00BB5919">
      <w:p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0"/>
        </w:rPr>
      </w:pPr>
      <w:r w:rsidRPr="00E118FC">
        <w:rPr>
          <w:rFonts w:asciiTheme="minorHAnsi" w:hAnsiTheme="minorHAnsi" w:cstheme="minorHAnsi"/>
          <w:sz w:val="20"/>
        </w:rPr>
        <w:t>10._________________________________________</w:t>
      </w:r>
    </w:p>
    <w:p w14:paraId="08870CAD" w14:textId="77777777" w:rsidR="00BB5919" w:rsidRPr="00E118FC" w:rsidRDefault="00BB5919" w:rsidP="00BB5919">
      <w:p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0"/>
        </w:rPr>
      </w:pPr>
      <w:r w:rsidRPr="00E118FC">
        <w:rPr>
          <w:rFonts w:asciiTheme="minorHAnsi" w:hAnsiTheme="minorHAnsi" w:cstheme="minorHAnsi"/>
          <w:sz w:val="20"/>
        </w:rPr>
        <w:t>11._________________________________________</w:t>
      </w:r>
    </w:p>
    <w:p w14:paraId="3FFDECD0" w14:textId="77777777" w:rsidR="00BB5919" w:rsidRPr="00E118FC" w:rsidRDefault="00BB5919" w:rsidP="00BB5919">
      <w:p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0"/>
        </w:rPr>
      </w:pPr>
      <w:r w:rsidRPr="00E118FC">
        <w:rPr>
          <w:rFonts w:asciiTheme="minorHAnsi" w:hAnsiTheme="minorHAnsi" w:cstheme="minorHAnsi"/>
          <w:sz w:val="20"/>
        </w:rPr>
        <w:t>12._________________________________________</w:t>
      </w:r>
    </w:p>
    <w:p w14:paraId="0B72C899" w14:textId="77777777" w:rsidR="00BB5919" w:rsidRPr="00E118FC" w:rsidRDefault="00BB5919" w:rsidP="00BB5919">
      <w:p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0"/>
        </w:rPr>
      </w:pPr>
      <w:r w:rsidRPr="00E118FC">
        <w:rPr>
          <w:rFonts w:asciiTheme="minorHAnsi" w:hAnsiTheme="minorHAnsi" w:cstheme="minorHAnsi"/>
          <w:sz w:val="20"/>
        </w:rPr>
        <w:t>13._________________________________________</w:t>
      </w:r>
    </w:p>
    <w:p w14:paraId="4D8651AD" w14:textId="77777777" w:rsidR="00BB5919" w:rsidRPr="00E118FC" w:rsidRDefault="00BB5919" w:rsidP="00BB5919">
      <w:p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0"/>
        </w:rPr>
      </w:pPr>
      <w:r w:rsidRPr="00E118FC">
        <w:rPr>
          <w:rFonts w:asciiTheme="minorHAnsi" w:hAnsiTheme="minorHAnsi" w:cstheme="minorHAnsi"/>
          <w:sz w:val="20"/>
        </w:rPr>
        <w:t>14._________________________________________</w:t>
      </w:r>
    </w:p>
    <w:p w14:paraId="34F82740" w14:textId="77777777" w:rsidR="00BB5919" w:rsidRPr="00E118FC" w:rsidRDefault="00BB5919" w:rsidP="00BB5919">
      <w:p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0"/>
        </w:rPr>
        <w:sectPr w:rsidR="00BB5919" w:rsidRPr="00E118FC" w:rsidSect="00BB5919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26"/>
        </w:sectPr>
      </w:pPr>
      <w:r w:rsidRPr="00E118FC">
        <w:rPr>
          <w:rFonts w:asciiTheme="minorHAnsi" w:hAnsiTheme="minorHAnsi" w:cstheme="minorHAnsi"/>
          <w:sz w:val="20"/>
        </w:rPr>
        <w:t>15._________________________________________</w:t>
      </w:r>
    </w:p>
    <w:p w14:paraId="2F068E14" w14:textId="77777777" w:rsidR="00BB5919" w:rsidRPr="00E118FC" w:rsidRDefault="00BB5919" w:rsidP="00BB5919">
      <w:pPr>
        <w:autoSpaceDE w:val="0"/>
        <w:autoSpaceDN w:val="0"/>
        <w:adjustRightInd w:val="0"/>
        <w:rPr>
          <w:rFonts w:asciiTheme="minorHAnsi" w:hAnsiTheme="minorHAnsi" w:cstheme="minorHAnsi"/>
          <w:sz w:val="16"/>
          <w:szCs w:val="16"/>
        </w:rPr>
      </w:pPr>
    </w:p>
    <w:p w14:paraId="29856837" w14:textId="77777777" w:rsidR="003277A4" w:rsidRPr="00E118FC" w:rsidRDefault="00EB6254" w:rsidP="0007677F">
      <w:pPr>
        <w:tabs>
          <w:tab w:val="left" w:pos="5400"/>
          <w:tab w:val="left" w:pos="10710"/>
        </w:tabs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E118FC">
        <w:rPr>
          <w:rFonts w:asciiTheme="minorHAnsi" w:hAnsiTheme="minorHAnsi" w:cstheme="minorHAnsi"/>
          <w:sz w:val="22"/>
          <w:szCs w:val="22"/>
        </w:rPr>
        <w:t>L</w:t>
      </w:r>
      <w:r w:rsidR="003277A4" w:rsidRPr="00E118FC">
        <w:rPr>
          <w:rFonts w:asciiTheme="minorHAnsi" w:hAnsiTheme="minorHAnsi" w:cstheme="minorHAnsi"/>
          <w:sz w:val="22"/>
          <w:szCs w:val="22"/>
        </w:rPr>
        <w:t>ist all Application Identification Numbers</w:t>
      </w:r>
      <w:r w:rsidR="00820EBD" w:rsidRPr="00E118FC">
        <w:rPr>
          <w:rFonts w:asciiTheme="minorHAnsi" w:hAnsiTheme="minorHAnsi" w:cstheme="minorHAnsi"/>
          <w:sz w:val="22"/>
          <w:szCs w:val="22"/>
        </w:rPr>
        <w:t xml:space="preserve"> </w:t>
      </w:r>
      <w:r w:rsidR="004F3B00" w:rsidRPr="00E118FC">
        <w:rPr>
          <w:rFonts w:asciiTheme="minorHAnsi" w:hAnsiTheme="minorHAnsi" w:cstheme="minorHAnsi"/>
          <w:sz w:val="22"/>
          <w:szCs w:val="22"/>
        </w:rPr>
        <w:t xml:space="preserve">if known </w:t>
      </w:r>
      <w:r w:rsidR="00820EBD" w:rsidRPr="00E118FC">
        <w:rPr>
          <w:rFonts w:asciiTheme="minorHAnsi" w:hAnsiTheme="minorHAnsi" w:cstheme="minorHAnsi"/>
          <w:sz w:val="22"/>
          <w:szCs w:val="22"/>
        </w:rPr>
        <w:t xml:space="preserve">(AAMC &amp; </w:t>
      </w:r>
      <w:r w:rsidR="00DC0973" w:rsidRPr="00E118FC">
        <w:rPr>
          <w:rFonts w:asciiTheme="minorHAnsi" w:hAnsiTheme="minorHAnsi" w:cstheme="minorHAnsi"/>
          <w:sz w:val="22"/>
          <w:szCs w:val="22"/>
        </w:rPr>
        <w:t>AMCAS</w:t>
      </w:r>
      <w:r w:rsidR="00820EBD" w:rsidRPr="00E118FC">
        <w:rPr>
          <w:rFonts w:asciiTheme="minorHAnsi" w:hAnsiTheme="minorHAnsi" w:cstheme="minorHAnsi"/>
          <w:sz w:val="22"/>
          <w:szCs w:val="22"/>
        </w:rPr>
        <w:t xml:space="preserve"> Letter/</w:t>
      </w:r>
      <w:r w:rsidRPr="00E118FC">
        <w:rPr>
          <w:rFonts w:asciiTheme="minorHAnsi" w:hAnsiTheme="minorHAnsi" w:cstheme="minorHAnsi"/>
          <w:sz w:val="22"/>
          <w:szCs w:val="22"/>
        </w:rPr>
        <w:t xml:space="preserve"> </w:t>
      </w:r>
      <w:r w:rsidR="00DC0973" w:rsidRPr="00E118FC">
        <w:rPr>
          <w:rFonts w:asciiTheme="minorHAnsi" w:hAnsiTheme="minorHAnsi" w:cstheme="minorHAnsi"/>
          <w:sz w:val="22"/>
          <w:szCs w:val="22"/>
        </w:rPr>
        <w:t>A</w:t>
      </w:r>
      <w:r w:rsidR="00820EBD" w:rsidRPr="00E118FC">
        <w:rPr>
          <w:rFonts w:asciiTheme="minorHAnsi" w:hAnsiTheme="minorHAnsi" w:cstheme="minorHAnsi"/>
          <w:sz w:val="22"/>
          <w:szCs w:val="22"/>
        </w:rPr>
        <w:t>ACOMAS/</w:t>
      </w:r>
      <w:r w:rsidR="00DC0973" w:rsidRPr="00E118FC">
        <w:rPr>
          <w:rFonts w:asciiTheme="minorHAnsi" w:hAnsiTheme="minorHAnsi" w:cstheme="minorHAnsi"/>
          <w:sz w:val="22"/>
          <w:szCs w:val="22"/>
        </w:rPr>
        <w:t>VMCAS</w:t>
      </w:r>
      <w:r w:rsidR="00820EBD" w:rsidRPr="00E118FC">
        <w:rPr>
          <w:rFonts w:asciiTheme="minorHAnsi" w:hAnsiTheme="minorHAnsi" w:cstheme="minorHAnsi"/>
          <w:sz w:val="22"/>
          <w:szCs w:val="22"/>
        </w:rPr>
        <w:t>/</w:t>
      </w:r>
      <w:r w:rsidR="00C770CA" w:rsidRPr="00E118FC">
        <w:rPr>
          <w:rFonts w:asciiTheme="minorHAnsi" w:hAnsiTheme="minorHAnsi" w:cstheme="minorHAnsi"/>
          <w:sz w:val="22"/>
          <w:szCs w:val="22"/>
        </w:rPr>
        <w:t>A</w:t>
      </w:r>
      <w:r w:rsidR="00A955F2" w:rsidRPr="00E118FC">
        <w:rPr>
          <w:rFonts w:asciiTheme="minorHAnsi" w:hAnsiTheme="minorHAnsi" w:cstheme="minorHAnsi"/>
          <w:sz w:val="22"/>
          <w:szCs w:val="22"/>
        </w:rPr>
        <w:t>ADSAS/</w:t>
      </w:r>
      <w:r w:rsidR="00C770CA" w:rsidRPr="00E118FC">
        <w:rPr>
          <w:rFonts w:asciiTheme="minorHAnsi" w:hAnsiTheme="minorHAnsi" w:cstheme="minorHAnsi"/>
          <w:sz w:val="22"/>
          <w:szCs w:val="22"/>
        </w:rPr>
        <w:t xml:space="preserve"> </w:t>
      </w:r>
      <w:r w:rsidR="00F83BDE" w:rsidRPr="00E118FC">
        <w:rPr>
          <w:rFonts w:asciiTheme="minorHAnsi" w:hAnsiTheme="minorHAnsi" w:cstheme="minorHAnsi"/>
          <w:sz w:val="22"/>
          <w:szCs w:val="22"/>
        </w:rPr>
        <w:t>OptomCAS</w:t>
      </w:r>
      <w:r w:rsidR="00A955F2" w:rsidRPr="00E118FC">
        <w:rPr>
          <w:rFonts w:asciiTheme="minorHAnsi" w:hAnsiTheme="minorHAnsi" w:cstheme="minorHAnsi"/>
          <w:sz w:val="22"/>
          <w:szCs w:val="22"/>
        </w:rPr>
        <w:t>)</w:t>
      </w:r>
      <w:r w:rsidR="003277A4" w:rsidRPr="00E118FC">
        <w:rPr>
          <w:rFonts w:asciiTheme="minorHAnsi" w:hAnsiTheme="minorHAnsi" w:cstheme="minorHAnsi"/>
          <w:sz w:val="22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0"/>
        <w:gridCol w:w="5390"/>
      </w:tblGrid>
      <w:tr w:rsidR="003277A4" w:rsidRPr="00E118FC" w14:paraId="0C69AC8D" w14:textId="77777777" w:rsidTr="00E530A6">
        <w:trPr>
          <w:trHeight w:val="323"/>
        </w:trPr>
        <w:tc>
          <w:tcPr>
            <w:tcW w:w="5508" w:type="dxa"/>
          </w:tcPr>
          <w:p w14:paraId="7DFBBC60" w14:textId="77777777" w:rsidR="003277A4" w:rsidRPr="00E118FC" w:rsidRDefault="003277A4" w:rsidP="003277A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118FC">
              <w:rPr>
                <w:rFonts w:asciiTheme="minorHAnsi" w:hAnsiTheme="minorHAnsi" w:cstheme="minorHAnsi"/>
                <w:sz w:val="22"/>
                <w:szCs w:val="22"/>
              </w:rPr>
              <w:t>APPLICATION SERVICE</w:t>
            </w:r>
          </w:p>
        </w:tc>
        <w:tc>
          <w:tcPr>
            <w:tcW w:w="5508" w:type="dxa"/>
          </w:tcPr>
          <w:p w14:paraId="3D76AA22" w14:textId="77777777" w:rsidR="003277A4" w:rsidRPr="00E118FC" w:rsidRDefault="003277A4" w:rsidP="003277A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118FC">
              <w:rPr>
                <w:rFonts w:asciiTheme="minorHAnsi" w:hAnsiTheme="minorHAnsi" w:cstheme="minorHAnsi"/>
                <w:sz w:val="22"/>
                <w:szCs w:val="22"/>
              </w:rPr>
              <w:t>ID NUMBER</w:t>
            </w:r>
          </w:p>
        </w:tc>
      </w:tr>
      <w:tr w:rsidR="003277A4" w:rsidRPr="00E118FC" w14:paraId="28FF13E0" w14:textId="77777777" w:rsidTr="003277A4">
        <w:tc>
          <w:tcPr>
            <w:tcW w:w="5508" w:type="dxa"/>
          </w:tcPr>
          <w:p w14:paraId="4D0D5AAA" w14:textId="77777777" w:rsidR="003277A4" w:rsidRPr="00E118FC" w:rsidRDefault="003277A4" w:rsidP="003277A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508" w:type="dxa"/>
          </w:tcPr>
          <w:p w14:paraId="145C0380" w14:textId="77777777" w:rsidR="003277A4" w:rsidRPr="00E118FC" w:rsidRDefault="003277A4" w:rsidP="003277A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277A4" w:rsidRPr="00E118FC" w14:paraId="63BDE146" w14:textId="77777777" w:rsidTr="003277A4">
        <w:tc>
          <w:tcPr>
            <w:tcW w:w="5508" w:type="dxa"/>
          </w:tcPr>
          <w:p w14:paraId="5CAA5210" w14:textId="77777777" w:rsidR="003277A4" w:rsidRPr="00E118FC" w:rsidRDefault="003277A4" w:rsidP="003277A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508" w:type="dxa"/>
          </w:tcPr>
          <w:p w14:paraId="0D1B19EA" w14:textId="77777777" w:rsidR="003277A4" w:rsidRPr="00E118FC" w:rsidRDefault="003277A4" w:rsidP="003277A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6782E46" w14:textId="77777777" w:rsidR="003277A4" w:rsidRPr="00E118FC" w:rsidRDefault="003277A4" w:rsidP="00C674BB">
      <w:pPr>
        <w:autoSpaceDE w:val="0"/>
        <w:autoSpaceDN w:val="0"/>
        <w:adjustRightInd w:val="0"/>
        <w:rPr>
          <w:rFonts w:asciiTheme="minorHAnsi" w:hAnsiTheme="minorHAnsi" w:cstheme="minorHAnsi"/>
          <w:sz w:val="16"/>
          <w:szCs w:val="16"/>
        </w:rPr>
      </w:pPr>
    </w:p>
    <w:p w14:paraId="4B93DFDD" w14:textId="77777777" w:rsidR="00C02D70" w:rsidRPr="00E118FC" w:rsidRDefault="00EB6254" w:rsidP="00C674BB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E118FC">
        <w:rPr>
          <w:rFonts w:asciiTheme="minorHAnsi" w:hAnsiTheme="minorHAnsi" w:cstheme="minorHAnsi"/>
          <w:sz w:val="22"/>
          <w:szCs w:val="22"/>
        </w:rPr>
        <w:t>L</w:t>
      </w:r>
      <w:r w:rsidR="00C02D70" w:rsidRPr="00E118FC">
        <w:rPr>
          <w:rFonts w:asciiTheme="minorHAnsi" w:hAnsiTheme="minorHAnsi" w:cstheme="minorHAnsi"/>
          <w:sz w:val="22"/>
          <w:szCs w:val="22"/>
        </w:rPr>
        <w:t xml:space="preserve">ist all </w:t>
      </w:r>
      <w:r w:rsidR="003240FA" w:rsidRPr="00E118FC">
        <w:rPr>
          <w:rFonts w:asciiTheme="minorHAnsi" w:hAnsiTheme="minorHAnsi" w:cstheme="minorHAnsi"/>
          <w:sz w:val="22"/>
          <w:szCs w:val="22"/>
        </w:rPr>
        <w:t>admissions tests</w:t>
      </w:r>
      <w:r w:rsidR="00C02D70" w:rsidRPr="00E118FC">
        <w:rPr>
          <w:rFonts w:asciiTheme="minorHAnsi" w:hAnsiTheme="minorHAnsi" w:cstheme="minorHAnsi"/>
          <w:sz w:val="22"/>
          <w:szCs w:val="22"/>
        </w:rPr>
        <w:t xml:space="preserve"> score</w:t>
      </w:r>
      <w:r w:rsidR="003240FA" w:rsidRPr="00E118FC">
        <w:rPr>
          <w:rFonts w:asciiTheme="minorHAnsi" w:hAnsiTheme="minorHAnsi" w:cstheme="minorHAnsi"/>
          <w:sz w:val="22"/>
          <w:szCs w:val="22"/>
        </w:rPr>
        <w:t xml:space="preserve">s (if known) </w:t>
      </w:r>
      <w:r w:rsidR="00C02D70" w:rsidRPr="00E118FC">
        <w:rPr>
          <w:rFonts w:asciiTheme="minorHAnsi" w:hAnsiTheme="minorHAnsi" w:cstheme="minorHAnsi"/>
          <w:sz w:val="22"/>
          <w:szCs w:val="22"/>
        </w:rPr>
        <w:t>and date completed</w:t>
      </w:r>
      <w:r w:rsidR="003240FA" w:rsidRPr="00E118FC">
        <w:rPr>
          <w:rFonts w:asciiTheme="minorHAnsi" w:hAnsiTheme="minorHAnsi" w:cstheme="minorHAnsi"/>
          <w:sz w:val="22"/>
          <w:szCs w:val="22"/>
        </w:rPr>
        <w:t>/to be taken</w:t>
      </w:r>
      <w:r w:rsidR="00C02D70" w:rsidRPr="00E118FC">
        <w:rPr>
          <w:rFonts w:asciiTheme="minorHAnsi" w:hAnsiTheme="minorHAnsi" w:cstheme="minorHAnsi"/>
          <w:sz w:val="22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74"/>
        <w:gridCol w:w="5203"/>
        <w:gridCol w:w="3013"/>
      </w:tblGrid>
      <w:tr w:rsidR="00C02D70" w:rsidRPr="00E118FC" w14:paraId="77EC2C6B" w14:textId="77777777" w:rsidTr="00EB1DCC">
        <w:tc>
          <w:tcPr>
            <w:tcW w:w="2628" w:type="dxa"/>
          </w:tcPr>
          <w:p w14:paraId="02FFF01D" w14:textId="77777777" w:rsidR="00C02D70" w:rsidRPr="00E118FC" w:rsidRDefault="00C02D7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118FC">
              <w:rPr>
                <w:rFonts w:asciiTheme="minorHAnsi" w:hAnsiTheme="minorHAnsi" w:cstheme="minorHAnsi"/>
                <w:sz w:val="22"/>
                <w:szCs w:val="22"/>
              </w:rPr>
              <w:t>TEST</w:t>
            </w:r>
          </w:p>
        </w:tc>
        <w:tc>
          <w:tcPr>
            <w:tcW w:w="5310" w:type="dxa"/>
          </w:tcPr>
          <w:p w14:paraId="2FAB3F4F" w14:textId="77777777" w:rsidR="00C02D70" w:rsidRPr="00E118FC" w:rsidRDefault="00C02D7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118FC">
              <w:rPr>
                <w:rFonts w:asciiTheme="minorHAnsi" w:hAnsiTheme="minorHAnsi" w:cstheme="minorHAnsi"/>
                <w:sz w:val="22"/>
                <w:szCs w:val="22"/>
              </w:rPr>
              <w:t>SCORE (include components)</w:t>
            </w:r>
          </w:p>
        </w:tc>
        <w:tc>
          <w:tcPr>
            <w:tcW w:w="3078" w:type="dxa"/>
          </w:tcPr>
          <w:p w14:paraId="57A88B13" w14:textId="77777777" w:rsidR="00C02D70" w:rsidRPr="00E118FC" w:rsidRDefault="00C02D7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118FC">
              <w:rPr>
                <w:rFonts w:asciiTheme="minorHAnsi" w:hAnsiTheme="minorHAnsi" w:cstheme="minorHAnsi"/>
                <w:sz w:val="22"/>
                <w:szCs w:val="22"/>
              </w:rPr>
              <w:t>DATE</w:t>
            </w:r>
          </w:p>
        </w:tc>
      </w:tr>
      <w:tr w:rsidR="00C02D70" w:rsidRPr="00E118FC" w14:paraId="0E970B83" w14:textId="77777777" w:rsidTr="00EB1DCC">
        <w:tc>
          <w:tcPr>
            <w:tcW w:w="2628" w:type="dxa"/>
          </w:tcPr>
          <w:p w14:paraId="3A7100E1" w14:textId="77777777" w:rsidR="00C02D70" w:rsidRPr="00E118FC" w:rsidRDefault="00C02D7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10" w:type="dxa"/>
          </w:tcPr>
          <w:p w14:paraId="1C3B82E5" w14:textId="77777777" w:rsidR="00C02D70" w:rsidRPr="00E118FC" w:rsidRDefault="00C02D7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078" w:type="dxa"/>
          </w:tcPr>
          <w:p w14:paraId="321945C9" w14:textId="77777777" w:rsidR="00C02D70" w:rsidRPr="00E118FC" w:rsidRDefault="00C02D7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02D70" w:rsidRPr="00E118FC" w14:paraId="29ED6194" w14:textId="77777777" w:rsidTr="00EB1DCC">
        <w:tc>
          <w:tcPr>
            <w:tcW w:w="2628" w:type="dxa"/>
          </w:tcPr>
          <w:p w14:paraId="53A14BBF" w14:textId="77777777" w:rsidR="00C02D70" w:rsidRPr="00E118FC" w:rsidRDefault="00C02D7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10" w:type="dxa"/>
          </w:tcPr>
          <w:p w14:paraId="6DE3D033" w14:textId="77777777" w:rsidR="00C02D70" w:rsidRPr="00E118FC" w:rsidRDefault="00C02D7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078" w:type="dxa"/>
          </w:tcPr>
          <w:p w14:paraId="57B7315B" w14:textId="77777777" w:rsidR="00C02D70" w:rsidRPr="00E118FC" w:rsidRDefault="00C02D7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02D70" w:rsidRPr="00E118FC" w14:paraId="42130613" w14:textId="77777777" w:rsidTr="00EB1DCC">
        <w:tc>
          <w:tcPr>
            <w:tcW w:w="2628" w:type="dxa"/>
          </w:tcPr>
          <w:p w14:paraId="12C5255D" w14:textId="77777777" w:rsidR="00C02D70" w:rsidRPr="00E118FC" w:rsidRDefault="00C02D7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10" w:type="dxa"/>
          </w:tcPr>
          <w:p w14:paraId="303715E9" w14:textId="77777777" w:rsidR="00C02D70" w:rsidRPr="00E118FC" w:rsidRDefault="00C02D7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078" w:type="dxa"/>
          </w:tcPr>
          <w:p w14:paraId="4C505D2B" w14:textId="77777777" w:rsidR="00C02D70" w:rsidRPr="00E118FC" w:rsidRDefault="00C02D70" w:rsidP="00C674B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EDCDD5E" w14:textId="77777777" w:rsidR="00BB5919" w:rsidRPr="00E118FC" w:rsidRDefault="00C02D70" w:rsidP="00C674BB">
      <w:pPr>
        <w:autoSpaceDE w:val="0"/>
        <w:autoSpaceDN w:val="0"/>
        <w:adjustRightInd w:val="0"/>
        <w:rPr>
          <w:rFonts w:asciiTheme="minorHAnsi" w:hAnsiTheme="minorHAnsi" w:cstheme="minorHAnsi"/>
          <w:sz w:val="16"/>
          <w:szCs w:val="16"/>
        </w:rPr>
      </w:pPr>
      <w:r w:rsidRPr="00E118F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A255084" w14:textId="77777777" w:rsidR="00C02D70" w:rsidRPr="00E118FC" w:rsidRDefault="00C02D70" w:rsidP="00C674BB">
      <w:pPr>
        <w:autoSpaceDE w:val="0"/>
        <w:autoSpaceDN w:val="0"/>
        <w:adjustRightInd w:val="0"/>
        <w:rPr>
          <w:rFonts w:asciiTheme="minorHAnsi" w:hAnsiTheme="minorHAnsi" w:cstheme="minorHAnsi"/>
          <w:sz w:val="16"/>
          <w:szCs w:val="16"/>
        </w:rPr>
      </w:pPr>
    </w:p>
    <w:p w14:paraId="748EAB0C" w14:textId="77777777" w:rsidR="00A67951" w:rsidRPr="00E118FC" w:rsidRDefault="00A67951" w:rsidP="00C674BB">
      <w:pPr>
        <w:autoSpaceDE w:val="0"/>
        <w:autoSpaceDN w:val="0"/>
        <w:adjustRightInd w:val="0"/>
        <w:rPr>
          <w:rFonts w:asciiTheme="minorHAnsi" w:hAnsiTheme="minorHAnsi" w:cstheme="minorHAnsi"/>
          <w:b/>
          <w:sz w:val="16"/>
          <w:szCs w:val="16"/>
        </w:rPr>
      </w:pPr>
    </w:p>
    <w:sectPr w:rsidR="00A67951" w:rsidRPr="00E118FC" w:rsidSect="00BB5919">
      <w:type w:val="continuous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A379E" w14:textId="77777777" w:rsidR="00740274" w:rsidRDefault="00740274">
      <w:r>
        <w:separator/>
      </w:r>
    </w:p>
  </w:endnote>
  <w:endnote w:type="continuationSeparator" w:id="0">
    <w:p w14:paraId="31C16DE9" w14:textId="77777777" w:rsidR="00740274" w:rsidRDefault="007402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F73E" w14:textId="77777777" w:rsidR="00DB2521" w:rsidRDefault="00DB25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A8D83" w14:textId="77777777" w:rsidR="00DB2521" w:rsidRDefault="00DB25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67E65" w14:textId="77777777" w:rsidR="00DB2521" w:rsidRDefault="00DB25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3981C" w14:textId="77777777" w:rsidR="00740274" w:rsidRDefault="00740274">
      <w:r>
        <w:separator/>
      </w:r>
    </w:p>
  </w:footnote>
  <w:footnote w:type="continuationSeparator" w:id="0">
    <w:p w14:paraId="5DCE44B3" w14:textId="77777777" w:rsidR="00740274" w:rsidRDefault="007402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FE6B1" w14:textId="77777777" w:rsidR="00DB2521" w:rsidRDefault="00DB25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8703C" w14:textId="70D09179" w:rsidR="00355619" w:rsidRDefault="00837CB0">
    <w:pPr>
      <w:pStyle w:val="Header"/>
    </w:pPr>
    <w:r>
      <w:fldChar w:fldCharType="begin"/>
    </w:r>
    <w:r>
      <w:instrText xml:space="preserve"> DATE \@ "MMMM d, yyyy" </w:instrText>
    </w:r>
    <w:r>
      <w:fldChar w:fldCharType="separate"/>
    </w:r>
    <w:r w:rsidR="00B7567C">
      <w:rPr>
        <w:noProof/>
      </w:rPr>
      <w:t>September 19, 2023</w:t>
    </w:r>
    <w:r>
      <w:fldChar w:fldCharType="end"/>
    </w:r>
  </w:p>
  <w:p w14:paraId="3F469BCB" w14:textId="77777777" w:rsidR="00C43296" w:rsidRPr="009234D1" w:rsidRDefault="00C43296" w:rsidP="009234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9523A" w14:textId="77777777" w:rsidR="00DB2521" w:rsidRDefault="00DB25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219E4"/>
    <w:multiLevelType w:val="hybridMultilevel"/>
    <w:tmpl w:val="D13C79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2B4AAC"/>
    <w:multiLevelType w:val="hybridMultilevel"/>
    <w:tmpl w:val="D06412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bI0NLAwsDCytDRQ0lEKTi0uzszPAykwrAUAcYBSqCwAAAA="/>
  </w:docVars>
  <w:rsids>
    <w:rsidRoot w:val="00BD73C5"/>
    <w:rsid w:val="00001B74"/>
    <w:rsid w:val="00002400"/>
    <w:rsid w:val="0000363E"/>
    <w:rsid w:val="000038E1"/>
    <w:rsid w:val="000061C7"/>
    <w:rsid w:val="0000799B"/>
    <w:rsid w:val="00007D69"/>
    <w:rsid w:val="0001038F"/>
    <w:rsid w:val="0001296A"/>
    <w:rsid w:val="00012F50"/>
    <w:rsid w:val="00014B0E"/>
    <w:rsid w:val="000152BF"/>
    <w:rsid w:val="00015C00"/>
    <w:rsid w:val="00016C6B"/>
    <w:rsid w:val="00017D3F"/>
    <w:rsid w:val="00020823"/>
    <w:rsid w:val="00021156"/>
    <w:rsid w:val="0002130C"/>
    <w:rsid w:val="00021820"/>
    <w:rsid w:val="00021A4C"/>
    <w:rsid w:val="000229AA"/>
    <w:rsid w:val="00022BB1"/>
    <w:rsid w:val="000234FE"/>
    <w:rsid w:val="00023CF4"/>
    <w:rsid w:val="00025547"/>
    <w:rsid w:val="00026962"/>
    <w:rsid w:val="00027039"/>
    <w:rsid w:val="000275A0"/>
    <w:rsid w:val="0003046E"/>
    <w:rsid w:val="000316AE"/>
    <w:rsid w:val="00032024"/>
    <w:rsid w:val="0003248A"/>
    <w:rsid w:val="00032649"/>
    <w:rsid w:val="00034BDA"/>
    <w:rsid w:val="00034DDB"/>
    <w:rsid w:val="00034F04"/>
    <w:rsid w:val="0003607C"/>
    <w:rsid w:val="000370CF"/>
    <w:rsid w:val="000377AA"/>
    <w:rsid w:val="00040E16"/>
    <w:rsid w:val="00041A1F"/>
    <w:rsid w:val="00041B07"/>
    <w:rsid w:val="00041D68"/>
    <w:rsid w:val="0004230B"/>
    <w:rsid w:val="00043194"/>
    <w:rsid w:val="00043682"/>
    <w:rsid w:val="00043EBD"/>
    <w:rsid w:val="00044295"/>
    <w:rsid w:val="00044E30"/>
    <w:rsid w:val="00045AD1"/>
    <w:rsid w:val="00045AD8"/>
    <w:rsid w:val="00045E5D"/>
    <w:rsid w:val="00046117"/>
    <w:rsid w:val="00047B8A"/>
    <w:rsid w:val="000506EA"/>
    <w:rsid w:val="00050B30"/>
    <w:rsid w:val="00051150"/>
    <w:rsid w:val="0005126A"/>
    <w:rsid w:val="000519E1"/>
    <w:rsid w:val="00051EEA"/>
    <w:rsid w:val="0005215B"/>
    <w:rsid w:val="000521B0"/>
    <w:rsid w:val="000535A1"/>
    <w:rsid w:val="000552DE"/>
    <w:rsid w:val="0005560E"/>
    <w:rsid w:val="00055DC4"/>
    <w:rsid w:val="00056C65"/>
    <w:rsid w:val="000571E8"/>
    <w:rsid w:val="00057AF8"/>
    <w:rsid w:val="000600C8"/>
    <w:rsid w:val="00060D83"/>
    <w:rsid w:val="0006133C"/>
    <w:rsid w:val="000628DE"/>
    <w:rsid w:val="00062A2B"/>
    <w:rsid w:val="00064243"/>
    <w:rsid w:val="0006493A"/>
    <w:rsid w:val="00064CF1"/>
    <w:rsid w:val="00064D55"/>
    <w:rsid w:val="000657D3"/>
    <w:rsid w:val="00066253"/>
    <w:rsid w:val="000667DC"/>
    <w:rsid w:val="00066CB1"/>
    <w:rsid w:val="00067247"/>
    <w:rsid w:val="00067B00"/>
    <w:rsid w:val="00070B8C"/>
    <w:rsid w:val="0007106C"/>
    <w:rsid w:val="00071087"/>
    <w:rsid w:val="0007117D"/>
    <w:rsid w:val="00072D83"/>
    <w:rsid w:val="00073312"/>
    <w:rsid w:val="0007352F"/>
    <w:rsid w:val="000741E5"/>
    <w:rsid w:val="00074506"/>
    <w:rsid w:val="0007640D"/>
    <w:rsid w:val="00076605"/>
    <w:rsid w:val="0007677F"/>
    <w:rsid w:val="00080ADE"/>
    <w:rsid w:val="00081FC3"/>
    <w:rsid w:val="00082CDB"/>
    <w:rsid w:val="000848E1"/>
    <w:rsid w:val="00085457"/>
    <w:rsid w:val="000854BA"/>
    <w:rsid w:val="00085C5C"/>
    <w:rsid w:val="00085F0E"/>
    <w:rsid w:val="00087061"/>
    <w:rsid w:val="0008721B"/>
    <w:rsid w:val="00087308"/>
    <w:rsid w:val="00092539"/>
    <w:rsid w:val="0009356F"/>
    <w:rsid w:val="00093CB5"/>
    <w:rsid w:val="000947ED"/>
    <w:rsid w:val="000971BF"/>
    <w:rsid w:val="000971E0"/>
    <w:rsid w:val="000A046C"/>
    <w:rsid w:val="000A0C04"/>
    <w:rsid w:val="000A0E36"/>
    <w:rsid w:val="000A0F0E"/>
    <w:rsid w:val="000A10F1"/>
    <w:rsid w:val="000A13B7"/>
    <w:rsid w:val="000A14CB"/>
    <w:rsid w:val="000A26E9"/>
    <w:rsid w:val="000A341E"/>
    <w:rsid w:val="000A3CC1"/>
    <w:rsid w:val="000A3F5D"/>
    <w:rsid w:val="000A5CCC"/>
    <w:rsid w:val="000A5F27"/>
    <w:rsid w:val="000A60AB"/>
    <w:rsid w:val="000A6495"/>
    <w:rsid w:val="000A65A6"/>
    <w:rsid w:val="000A69B0"/>
    <w:rsid w:val="000A6A89"/>
    <w:rsid w:val="000A6B4F"/>
    <w:rsid w:val="000A6BB2"/>
    <w:rsid w:val="000A6D29"/>
    <w:rsid w:val="000B03E8"/>
    <w:rsid w:val="000B0BF3"/>
    <w:rsid w:val="000B127F"/>
    <w:rsid w:val="000B13C6"/>
    <w:rsid w:val="000B19B1"/>
    <w:rsid w:val="000B1A9D"/>
    <w:rsid w:val="000B23D4"/>
    <w:rsid w:val="000B29F9"/>
    <w:rsid w:val="000B362A"/>
    <w:rsid w:val="000B3D2E"/>
    <w:rsid w:val="000B5742"/>
    <w:rsid w:val="000B57A5"/>
    <w:rsid w:val="000B6E3A"/>
    <w:rsid w:val="000B752D"/>
    <w:rsid w:val="000B78B8"/>
    <w:rsid w:val="000C02EE"/>
    <w:rsid w:val="000C07CD"/>
    <w:rsid w:val="000C0F6B"/>
    <w:rsid w:val="000C25BA"/>
    <w:rsid w:val="000C26A7"/>
    <w:rsid w:val="000C345F"/>
    <w:rsid w:val="000C405B"/>
    <w:rsid w:val="000C47A8"/>
    <w:rsid w:val="000C4AC3"/>
    <w:rsid w:val="000C5C9A"/>
    <w:rsid w:val="000C6510"/>
    <w:rsid w:val="000C78B1"/>
    <w:rsid w:val="000D00E3"/>
    <w:rsid w:val="000D0DAE"/>
    <w:rsid w:val="000D213A"/>
    <w:rsid w:val="000D21AE"/>
    <w:rsid w:val="000D2229"/>
    <w:rsid w:val="000D34D7"/>
    <w:rsid w:val="000D3981"/>
    <w:rsid w:val="000D3D6B"/>
    <w:rsid w:val="000D3DDD"/>
    <w:rsid w:val="000D47C7"/>
    <w:rsid w:val="000D6702"/>
    <w:rsid w:val="000E0EF1"/>
    <w:rsid w:val="000E100D"/>
    <w:rsid w:val="000E1BB1"/>
    <w:rsid w:val="000E1E90"/>
    <w:rsid w:val="000E3286"/>
    <w:rsid w:val="000E4714"/>
    <w:rsid w:val="000E5057"/>
    <w:rsid w:val="000E5295"/>
    <w:rsid w:val="000E5608"/>
    <w:rsid w:val="000E604A"/>
    <w:rsid w:val="000E7900"/>
    <w:rsid w:val="000F1F25"/>
    <w:rsid w:val="000F25F8"/>
    <w:rsid w:val="000F2C82"/>
    <w:rsid w:val="000F39DA"/>
    <w:rsid w:val="000F4CCD"/>
    <w:rsid w:val="000F5769"/>
    <w:rsid w:val="000F6982"/>
    <w:rsid w:val="000F6AE9"/>
    <w:rsid w:val="000F6D07"/>
    <w:rsid w:val="000F71EE"/>
    <w:rsid w:val="000F7C3B"/>
    <w:rsid w:val="000F7F7B"/>
    <w:rsid w:val="001004A6"/>
    <w:rsid w:val="00100DA7"/>
    <w:rsid w:val="00100F79"/>
    <w:rsid w:val="001023ED"/>
    <w:rsid w:val="00104742"/>
    <w:rsid w:val="00106151"/>
    <w:rsid w:val="00106F07"/>
    <w:rsid w:val="00107800"/>
    <w:rsid w:val="001078A7"/>
    <w:rsid w:val="00107A57"/>
    <w:rsid w:val="00111000"/>
    <w:rsid w:val="001112E0"/>
    <w:rsid w:val="00112377"/>
    <w:rsid w:val="00112DE4"/>
    <w:rsid w:val="001138CA"/>
    <w:rsid w:val="00114045"/>
    <w:rsid w:val="0011441F"/>
    <w:rsid w:val="0011451C"/>
    <w:rsid w:val="0011561F"/>
    <w:rsid w:val="00115DC6"/>
    <w:rsid w:val="00116414"/>
    <w:rsid w:val="00116CAC"/>
    <w:rsid w:val="00116D76"/>
    <w:rsid w:val="001171CA"/>
    <w:rsid w:val="00117C26"/>
    <w:rsid w:val="00117DD8"/>
    <w:rsid w:val="00120A76"/>
    <w:rsid w:val="001221A9"/>
    <w:rsid w:val="00122F5B"/>
    <w:rsid w:val="00123348"/>
    <w:rsid w:val="00124CBD"/>
    <w:rsid w:val="0012619C"/>
    <w:rsid w:val="00126C4C"/>
    <w:rsid w:val="001303C0"/>
    <w:rsid w:val="0013047A"/>
    <w:rsid w:val="00130641"/>
    <w:rsid w:val="00131635"/>
    <w:rsid w:val="00131B4A"/>
    <w:rsid w:val="00131FA9"/>
    <w:rsid w:val="00132945"/>
    <w:rsid w:val="00132C9D"/>
    <w:rsid w:val="00132F2D"/>
    <w:rsid w:val="0013322F"/>
    <w:rsid w:val="00135E57"/>
    <w:rsid w:val="00141F3D"/>
    <w:rsid w:val="00142D46"/>
    <w:rsid w:val="00143808"/>
    <w:rsid w:val="00143F12"/>
    <w:rsid w:val="0014441E"/>
    <w:rsid w:val="001444B2"/>
    <w:rsid w:val="0014452D"/>
    <w:rsid w:val="001452F4"/>
    <w:rsid w:val="00145E2F"/>
    <w:rsid w:val="00146782"/>
    <w:rsid w:val="001467C7"/>
    <w:rsid w:val="00150C44"/>
    <w:rsid w:val="00150F36"/>
    <w:rsid w:val="0015133A"/>
    <w:rsid w:val="001533EF"/>
    <w:rsid w:val="00153A97"/>
    <w:rsid w:val="001556C3"/>
    <w:rsid w:val="001557E5"/>
    <w:rsid w:val="00155C54"/>
    <w:rsid w:val="00156A64"/>
    <w:rsid w:val="0015759C"/>
    <w:rsid w:val="00157802"/>
    <w:rsid w:val="00157F61"/>
    <w:rsid w:val="0016025C"/>
    <w:rsid w:val="00160AB9"/>
    <w:rsid w:val="00161807"/>
    <w:rsid w:val="00161BD6"/>
    <w:rsid w:val="00162E48"/>
    <w:rsid w:val="00163740"/>
    <w:rsid w:val="001645A8"/>
    <w:rsid w:val="00164630"/>
    <w:rsid w:val="00164A1A"/>
    <w:rsid w:val="00164FEF"/>
    <w:rsid w:val="001654A2"/>
    <w:rsid w:val="0016757D"/>
    <w:rsid w:val="00167980"/>
    <w:rsid w:val="00170308"/>
    <w:rsid w:val="00171388"/>
    <w:rsid w:val="001718C3"/>
    <w:rsid w:val="0017340D"/>
    <w:rsid w:val="00173D58"/>
    <w:rsid w:val="00173E77"/>
    <w:rsid w:val="00174D0D"/>
    <w:rsid w:val="00174E41"/>
    <w:rsid w:val="001757C6"/>
    <w:rsid w:val="00175EF3"/>
    <w:rsid w:val="00176589"/>
    <w:rsid w:val="0017696E"/>
    <w:rsid w:val="00177701"/>
    <w:rsid w:val="0018075F"/>
    <w:rsid w:val="00181207"/>
    <w:rsid w:val="00182AF7"/>
    <w:rsid w:val="00182BD5"/>
    <w:rsid w:val="00183B79"/>
    <w:rsid w:val="00184EC0"/>
    <w:rsid w:val="00184EDE"/>
    <w:rsid w:val="001859C8"/>
    <w:rsid w:val="00186768"/>
    <w:rsid w:val="00190FA1"/>
    <w:rsid w:val="00191370"/>
    <w:rsid w:val="001916C4"/>
    <w:rsid w:val="00194053"/>
    <w:rsid w:val="00195B95"/>
    <w:rsid w:val="00195E38"/>
    <w:rsid w:val="001963A5"/>
    <w:rsid w:val="001974E0"/>
    <w:rsid w:val="00197589"/>
    <w:rsid w:val="00197D7A"/>
    <w:rsid w:val="001A0071"/>
    <w:rsid w:val="001A135B"/>
    <w:rsid w:val="001A13A5"/>
    <w:rsid w:val="001A1F4A"/>
    <w:rsid w:val="001A25F0"/>
    <w:rsid w:val="001A2837"/>
    <w:rsid w:val="001A28F2"/>
    <w:rsid w:val="001A2F2C"/>
    <w:rsid w:val="001A3E96"/>
    <w:rsid w:val="001A5CCB"/>
    <w:rsid w:val="001A6341"/>
    <w:rsid w:val="001A64CB"/>
    <w:rsid w:val="001A7326"/>
    <w:rsid w:val="001B05C2"/>
    <w:rsid w:val="001B0A0E"/>
    <w:rsid w:val="001B0C6A"/>
    <w:rsid w:val="001B1DB0"/>
    <w:rsid w:val="001B2377"/>
    <w:rsid w:val="001B3D5F"/>
    <w:rsid w:val="001B4E44"/>
    <w:rsid w:val="001B4E8B"/>
    <w:rsid w:val="001B5E01"/>
    <w:rsid w:val="001B6AFD"/>
    <w:rsid w:val="001B72FA"/>
    <w:rsid w:val="001B7D2E"/>
    <w:rsid w:val="001C025C"/>
    <w:rsid w:val="001C0C93"/>
    <w:rsid w:val="001C0D28"/>
    <w:rsid w:val="001C1D11"/>
    <w:rsid w:val="001C224B"/>
    <w:rsid w:val="001C3341"/>
    <w:rsid w:val="001C4FCE"/>
    <w:rsid w:val="001C5DA0"/>
    <w:rsid w:val="001C6407"/>
    <w:rsid w:val="001C6AE8"/>
    <w:rsid w:val="001C6C5F"/>
    <w:rsid w:val="001C71E2"/>
    <w:rsid w:val="001D0E13"/>
    <w:rsid w:val="001D3367"/>
    <w:rsid w:val="001D3439"/>
    <w:rsid w:val="001D53D8"/>
    <w:rsid w:val="001D540A"/>
    <w:rsid w:val="001D6631"/>
    <w:rsid w:val="001D6B47"/>
    <w:rsid w:val="001D6CA2"/>
    <w:rsid w:val="001D6FEE"/>
    <w:rsid w:val="001E02C5"/>
    <w:rsid w:val="001E3080"/>
    <w:rsid w:val="001E3366"/>
    <w:rsid w:val="001E38DA"/>
    <w:rsid w:val="001E3CE2"/>
    <w:rsid w:val="001E4211"/>
    <w:rsid w:val="001E4BD8"/>
    <w:rsid w:val="001E5A2C"/>
    <w:rsid w:val="001E6F66"/>
    <w:rsid w:val="001E78A9"/>
    <w:rsid w:val="001F0063"/>
    <w:rsid w:val="001F1019"/>
    <w:rsid w:val="001F19CC"/>
    <w:rsid w:val="001F2C16"/>
    <w:rsid w:val="001F4C8A"/>
    <w:rsid w:val="001F54AF"/>
    <w:rsid w:val="001F60E5"/>
    <w:rsid w:val="001F661E"/>
    <w:rsid w:val="001F6BE3"/>
    <w:rsid w:val="001F7EAE"/>
    <w:rsid w:val="0020032B"/>
    <w:rsid w:val="00200D26"/>
    <w:rsid w:val="002018F5"/>
    <w:rsid w:val="0020370C"/>
    <w:rsid w:val="00205A55"/>
    <w:rsid w:val="0020782D"/>
    <w:rsid w:val="00207EA1"/>
    <w:rsid w:val="00207ED9"/>
    <w:rsid w:val="00207EEB"/>
    <w:rsid w:val="002100A7"/>
    <w:rsid w:val="0021052E"/>
    <w:rsid w:val="0021225E"/>
    <w:rsid w:val="00213355"/>
    <w:rsid w:val="00213C9A"/>
    <w:rsid w:val="00214D4C"/>
    <w:rsid w:val="00215F2B"/>
    <w:rsid w:val="0021618D"/>
    <w:rsid w:val="00216996"/>
    <w:rsid w:val="00216E72"/>
    <w:rsid w:val="002177F7"/>
    <w:rsid w:val="00221127"/>
    <w:rsid w:val="002217E3"/>
    <w:rsid w:val="002223C7"/>
    <w:rsid w:val="002234D2"/>
    <w:rsid w:val="00223779"/>
    <w:rsid w:val="00224D14"/>
    <w:rsid w:val="002257FF"/>
    <w:rsid w:val="00225890"/>
    <w:rsid w:val="00225DDB"/>
    <w:rsid w:val="00230EF6"/>
    <w:rsid w:val="00231E8A"/>
    <w:rsid w:val="00233BB0"/>
    <w:rsid w:val="00233E4F"/>
    <w:rsid w:val="00234A9D"/>
    <w:rsid w:val="00235E7F"/>
    <w:rsid w:val="002409AF"/>
    <w:rsid w:val="00240EAB"/>
    <w:rsid w:val="0024192A"/>
    <w:rsid w:val="00242010"/>
    <w:rsid w:val="0024276E"/>
    <w:rsid w:val="00242C1A"/>
    <w:rsid w:val="00242D44"/>
    <w:rsid w:val="00242F14"/>
    <w:rsid w:val="00243F04"/>
    <w:rsid w:val="002451B4"/>
    <w:rsid w:val="0024598A"/>
    <w:rsid w:val="00246419"/>
    <w:rsid w:val="00246996"/>
    <w:rsid w:val="00246C56"/>
    <w:rsid w:val="0024722D"/>
    <w:rsid w:val="002475F1"/>
    <w:rsid w:val="002477EF"/>
    <w:rsid w:val="00247DDB"/>
    <w:rsid w:val="00251DF9"/>
    <w:rsid w:val="00252695"/>
    <w:rsid w:val="002529B3"/>
    <w:rsid w:val="00252E3E"/>
    <w:rsid w:val="00253736"/>
    <w:rsid w:val="002537EE"/>
    <w:rsid w:val="002538E2"/>
    <w:rsid w:val="0025414F"/>
    <w:rsid w:val="00257089"/>
    <w:rsid w:val="0025761F"/>
    <w:rsid w:val="00262130"/>
    <w:rsid w:val="0026230B"/>
    <w:rsid w:val="00262C92"/>
    <w:rsid w:val="00263403"/>
    <w:rsid w:val="00263599"/>
    <w:rsid w:val="002636FD"/>
    <w:rsid w:val="00263793"/>
    <w:rsid w:val="00264D74"/>
    <w:rsid w:val="002653A0"/>
    <w:rsid w:val="00267C5C"/>
    <w:rsid w:val="00270A1C"/>
    <w:rsid w:val="00271D98"/>
    <w:rsid w:val="00272CD3"/>
    <w:rsid w:val="002746DE"/>
    <w:rsid w:val="0027487A"/>
    <w:rsid w:val="0027658C"/>
    <w:rsid w:val="00276F52"/>
    <w:rsid w:val="002770DB"/>
    <w:rsid w:val="00277C1A"/>
    <w:rsid w:val="00281F54"/>
    <w:rsid w:val="00283CD5"/>
    <w:rsid w:val="00283FF3"/>
    <w:rsid w:val="002847BC"/>
    <w:rsid w:val="002849BA"/>
    <w:rsid w:val="00284D61"/>
    <w:rsid w:val="002850C8"/>
    <w:rsid w:val="002850EA"/>
    <w:rsid w:val="00285C2D"/>
    <w:rsid w:val="00286D6C"/>
    <w:rsid w:val="00286ECB"/>
    <w:rsid w:val="00287244"/>
    <w:rsid w:val="0028729B"/>
    <w:rsid w:val="00291102"/>
    <w:rsid w:val="002924AB"/>
    <w:rsid w:val="00292721"/>
    <w:rsid w:val="002929DA"/>
    <w:rsid w:val="00293248"/>
    <w:rsid w:val="00293F00"/>
    <w:rsid w:val="002943E7"/>
    <w:rsid w:val="00294EC4"/>
    <w:rsid w:val="00296E00"/>
    <w:rsid w:val="00296EAF"/>
    <w:rsid w:val="0029715C"/>
    <w:rsid w:val="002977B8"/>
    <w:rsid w:val="002A0783"/>
    <w:rsid w:val="002A0ADE"/>
    <w:rsid w:val="002A0F1D"/>
    <w:rsid w:val="002A162C"/>
    <w:rsid w:val="002A2B60"/>
    <w:rsid w:val="002A4000"/>
    <w:rsid w:val="002A465C"/>
    <w:rsid w:val="002A467E"/>
    <w:rsid w:val="002A4C60"/>
    <w:rsid w:val="002A4DF8"/>
    <w:rsid w:val="002A579F"/>
    <w:rsid w:val="002A590E"/>
    <w:rsid w:val="002A5F9E"/>
    <w:rsid w:val="002A66E0"/>
    <w:rsid w:val="002A77DC"/>
    <w:rsid w:val="002A7A91"/>
    <w:rsid w:val="002B127A"/>
    <w:rsid w:val="002B1C8C"/>
    <w:rsid w:val="002B1D80"/>
    <w:rsid w:val="002B344B"/>
    <w:rsid w:val="002B3C25"/>
    <w:rsid w:val="002B3C2B"/>
    <w:rsid w:val="002B51C6"/>
    <w:rsid w:val="002B5326"/>
    <w:rsid w:val="002B5CB0"/>
    <w:rsid w:val="002B6735"/>
    <w:rsid w:val="002B7087"/>
    <w:rsid w:val="002C062A"/>
    <w:rsid w:val="002C073D"/>
    <w:rsid w:val="002C16F4"/>
    <w:rsid w:val="002C1C78"/>
    <w:rsid w:val="002C3CFB"/>
    <w:rsid w:val="002C406B"/>
    <w:rsid w:val="002C4368"/>
    <w:rsid w:val="002C44D0"/>
    <w:rsid w:val="002C49AA"/>
    <w:rsid w:val="002C4E72"/>
    <w:rsid w:val="002C54A4"/>
    <w:rsid w:val="002C63BD"/>
    <w:rsid w:val="002C6756"/>
    <w:rsid w:val="002C6798"/>
    <w:rsid w:val="002C7BA6"/>
    <w:rsid w:val="002D0066"/>
    <w:rsid w:val="002D012F"/>
    <w:rsid w:val="002D0B37"/>
    <w:rsid w:val="002D10BA"/>
    <w:rsid w:val="002D1241"/>
    <w:rsid w:val="002D1B51"/>
    <w:rsid w:val="002D33F7"/>
    <w:rsid w:val="002D42FD"/>
    <w:rsid w:val="002D45F1"/>
    <w:rsid w:val="002D4DB0"/>
    <w:rsid w:val="002D5064"/>
    <w:rsid w:val="002D597A"/>
    <w:rsid w:val="002D6AF8"/>
    <w:rsid w:val="002D6B31"/>
    <w:rsid w:val="002D6F81"/>
    <w:rsid w:val="002D7667"/>
    <w:rsid w:val="002D7A81"/>
    <w:rsid w:val="002E1142"/>
    <w:rsid w:val="002E1AEE"/>
    <w:rsid w:val="002E1C31"/>
    <w:rsid w:val="002E1F55"/>
    <w:rsid w:val="002E286B"/>
    <w:rsid w:val="002E2B37"/>
    <w:rsid w:val="002E2FEB"/>
    <w:rsid w:val="002E38F5"/>
    <w:rsid w:val="002E4C52"/>
    <w:rsid w:val="002E5430"/>
    <w:rsid w:val="002E557C"/>
    <w:rsid w:val="002E64C0"/>
    <w:rsid w:val="002E654B"/>
    <w:rsid w:val="002E6943"/>
    <w:rsid w:val="002E6D8B"/>
    <w:rsid w:val="002E6E0D"/>
    <w:rsid w:val="002E6ED2"/>
    <w:rsid w:val="002E7B4D"/>
    <w:rsid w:val="002F002A"/>
    <w:rsid w:val="002F14B7"/>
    <w:rsid w:val="002F14BA"/>
    <w:rsid w:val="002F2C91"/>
    <w:rsid w:val="002F3C5E"/>
    <w:rsid w:val="002F56F8"/>
    <w:rsid w:val="002F61C4"/>
    <w:rsid w:val="002F62E0"/>
    <w:rsid w:val="002F698E"/>
    <w:rsid w:val="0030045D"/>
    <w:rsid w:val="0030137F"/>
    <w:rsid w:val="00304399"/>
    <w:rsid w:val="00304AD0"/>
    <w:rsid w:val="00304C46"/>
    <w:rsid w:val="003058F0"/>
    <w:rsid w:val="00305D83"/>
    <w:rsid w:val="00305D88"/>
    <w:rsid w:val="00305EF0"/>
    <w:rsid w:val="00305FF0"/>
    <w:rsid w:val="00306E0D"/>
    <w:rsid w:val="003071DC"/>
    <w:rsid w:val="003071FC"/>
    <w:rsid w:val="00307FF1"/>
    <w:rsid w:val="003117B3"/>
    <w:rsid w:val="00311FED"/>
    <w:rsid w:val="003122DC"/>
    <w:rsid w:val="00312C5C"/>
    <w:rsid w:val="003147DD"/>
    <w:rsid w:val="003162D0"/>
    <w:rsid w:val="00316776"/>
    <w:rsid w:val="003169E1"/>
    <w:rsid w:val="00316EBE"/>
    <w:rsid w:val="00317544"/>
    <w:rsid w:val="003214B9"/>
    <w:rsid w:val="00321EB4"/>
    <w:rsid w:val="0032225B"/>
    <w:rsid w:val="00322C9D"/>
    <w:rsid w:val="0032386B"/>
    <w:rsid w:val="003240FA"/>
    <w:rsid w:val="00325A0A"/>
    <w:rsid w:val="00325FBB"/>
    <w:rsid w:val="00326869"/>
    <w:rsid w:val="00326D26"/>
    <w:rsid w:val="003277A4"/>
    <w:rsid w:val="00330656"/>
    <w:rsid w:val="003306C9"/>
    <w:rsid w:val="00330A54"/>
    <w:rsid w:val="00330CF2"/>
    <w:rsid w:val="00330E63"/>
    <w:rsid w:val="00332357"/>
    <w:rsid w:val="00332AFC"/>
    <w:rsid w:val="0033396C"/>
    <w:rsid w:val="00336065"/>
    <w:rsid w:val="00337D8A"/>
    <w:rsid w:val="003405E6"/>
    <w:rsid w:val="00340715"/>
    <w:rsid w:val="00341711"/>
    <w:rsid w:val="00341A92"/>
    <w:rsid w:val="00341D6A"/>
    <w:rsid w:val="00342B4E"/>
    <w:rsid w:val="00343A3C"/>
    <w:rsid w:val="003442FD"/>
    <w:rsid w:val="00344506"/>
    <w:rsid w:val="0034484D"/>
    <w:rsid w:val="00344E34"/>
    <w:rsid w:val="003458CF"/>
    <w:rsid w:val="0034688D"/>
    <w:rsid w:val="0035118F"/>
    <w:rsid w:val="00351601"/>
    <w:rsid w:val="0035460D"/>
    <w:rsid w:val="0035463C"/>
    <w:rsid w:val="00354763"/>
    <w:rsid w:val="00354C73"/>
    <w:rsid w:val="00355619"/>
    <w:rsid w:val="00355C09"/>
    <w:rsid w:val="00355F48"/>
    <w:rsid w:val="0036084D"/>
    <w:rsid w:val="00361479"/>
    <w:rsid w:val="00362039"/>
    <w:rsid w:val="00362225"/>
    <w:rsid w:val="003628FB"/>
    <w:rsid w:val="0036332A"/>
    <w:rsid w:val="00363943"/>
    <w:rsid w:val="00364182"/>
    <w:rsid w:val="0036671F"/>
    <w:rsid w:val="00367B23"/>
    <w:rsid w:val="00367CA0"/>
    <w:rsid w:val="0037048D"/>
    <w:rsid w:val="00370679"/>
    <w:rsid w:val="00371249"/>
    <w:rsid w:val="00371C0B"/>
    <w:rsid w:val="00373CF7"/>
    <w:rsid w:val="00373DB6"/>
    <w:rsid w:val="003743B4"/>
    <w:rsid w:val="003749CC"/>
    <w:rsid w:val="00374B74"/>
    <w:rsid w:val="00374FE1"/>
    <w:rsid w:val="003773E9"/>
    <w:rsid w:val="003774ED"/>
    <w:rsid w:val="00377DE1"/>
    <w:rsid w:val="00381731"/>
    <w:rsid w:val="00382773"/>
    <w:rsid w:val="003827C9"/>
    <w:rsid w:val="00382F60"/>
    <w:rsid w:val="00383433"/>
    <w:rsid w:val="00385B2D"/>
    <w:rsid w:val="003866EE"/>
    <w:rsid w:val="003868B1"/>
    <w:rsid w:val="003869C1"/>
    <w:rsid w:val="00386A55"/>
    <w:rsid w:val="00386AB6"/>
    <w:rsid w:val="003872E8"/>
    <w:rsid w:val="00387B90"/>
    <w:rsid w:val="0039105F"/>
    <w:rsid w:val="00391AA8"/>
    <w:rsid w:val="00392005"/>
    <w:rsid w:val="00395DAE"/>
    <w:rsid w:val="00395FA1"/>
    <w:rsid w:val="003974BA"/>
    <w:rsid w:val="0039771E"/>
    <w:rsid w:val="00397906"/>
    <w:rsid w:val="003979EB"/>
    <w:rsid w:val="003A00A5"/>
    <w:rsid w:val="003A1229"/>
    <w:rsid w:val="003A1A87"/>
    <w:rsid w:val="003A20CE"/>
    <w:rsid w:val="003A286F"/>
    <w:rsid w:val="003A3F86"/>
    <w:rsid w:val="003A436A"/>
    <w:rsid w:val="003A49F5"/>
    <w:rsid w:val="003A5895"/>
    <w:rsid w:val="003A672E"/>
    <w:rsid w:val="003A713E"/>
    <w:rsid w:val="003A7A0A"/>
    <w:rsid w:val="003A7CC7"/>
    <w:rsid w:val="003B016D"/>
    <w:rsid w:val="003B0AF4"/>
    <w:rsid w:val="003B1D34"/>
    <w:rsid w:val="003B2830"/>
    <w:rsid w:val="003B3F3B"/>
    <w:rsid w:val="003B61AE"/>
    <w:rsid w:val="003B7F4C"/>
    <w:rsid w:val="003C0C98"/>
    <w:rsid w:val="003C167A"/>
    <w:rsid w:val="003C1997"/>
    <w:rsid w:val="003C252F"/>
    <w:rsid w:val="003C2ED2"/>
    <w:rsid w:val="003C34C5"/>
    <w:rsid w:val="003C3728"/>
    <w:rsid w:val="003D00B8"/>
    <w:rsid w:val="003D043B"/>
    <w:rsid w:val="003D06AF"/>
    <w:rsid w:val="003D0A43"/>
    <w:rsid w:val="003D1448"/>
    <w:rsid w:val="003D3129"/>
    <w:rsid w:val="003D3391"/>
    <w:rsid w:val="003D3C0E"/>
    <w:rsid w:val="003D3F03"/>
    <w:rsid w:val="003D6CEE"/>
    <w:rsid w:val="003E0696"/>
    <w:rsid w:val="003E0B7D"/>
    <w:rsid w:val="003E1421"/>
    <w:rsid w:val="003E230E"/>
    <w:rsid w:val="003E235D"/>
    <w:rsid w:val="003E2944"/>
    <w:rsid w:val="003E2C67"/>
    <w:rsid w:val="003E2D24"/>
    <w:rsid w:val="003E3DF9"/>
    <w:rsid w:val="003E4875"/>
    <w:rsid w:val="003E4FBD"/>
    <w:rsid w:val="003E5261"/>
    <w:rsid w:val="003E5446"/>
    <w:rsid w:val="003E69BF"/>
    <w:rsid w:val="003E73B5"/>
    <w:rsid w:val="003E7B11"/>
    <w:rsid w:val="003E7D3D"/>
    <w:rsid w:val="003E7EC9"/>
    <w:rsid w:val="003F0774"/>
    <w:rsid w:val="003F17E1"/>
    <w:rsid w:val="003F202C"/>
    <w:rsid w:val="003F29AB"/>
    <w:rsid w:val="003F2A31"/>
    <w:rsid w:val="003F3A07"/>
    <w:rsid w:val="003F4D6E"/>
    <w:rsid w:val="003F4DA6"/>
    <w:rsid w:val="003F511F"/>
    <w:rsid w:val="003F5357"/>
    <w:rsid w:val="003F603E"/>
    <w:rsid w:val="003F6183"/>
    <w:rsid w:val="003F6CD1"/>
    <w:rsid w:val="003F7975"/>
    <w:rsid w:val="004006E0"/>
    <w:rsid w:val="00401316"/>
    <w:rsid w:val="004019A4"/>
    <w:rsid w:val="00402660"/>
    <w:rsid w:val="00403B83"/>
    <w:rsid w:val="00404338"/>
    <w:rsid w:val="00404BB4"/>
    <w:rsid w:val="0040504D"/>
    <w:rsid w:val="00405F19"/>
    <w:rsid w:val="004075B0"/>
    <w:rsid w:val="0040765B"/>
    <w:rsid w:val="00410336"/>
    <w:rsid w:val="00412704"/>
    <w:rsid w:val="00412B3E"/>
    <w:rsid w:val="00412B94"/>
    <w:rsid w:val="00413356"/>
    <w:rsid w:val="00413E63"/>
    <w:rsid w:val="00415E08"/>
    <w:rsid w:val="00416A85"/>
    <w:rsid w:val="00416B5C"/>
    <w:rsid w:val="00416C0A"/>
    <w:rsid w:val="0041724C"/>
    <w:rsid w:val="004175DF"/>
    <w:rsid w:val="00420D8A"/>
    <w:rsid w:val="0042158E"/>
    <w:rsid w:val="00425369"/>
    <w:rsid w:val="0042582B"/>
    <w:rsid w:val="00426B18"/>
    <w:rsid w:val="004308CE"/>
    <w:rsid w:val="00430AA0"/>
    <w:rsid w:val="00430CD8"/>
    <w:rsid w:val="004311F8"/>
    <w:rsid w:val="004312EF"/>
    <w:rsid w:val="00431ACB"/>
    <w:rsid w:val="004335D4"/>
    <w:rsid w:val="00433755"/>
    <w:rsid w:val="00433A01"/>
    <w:rsid w:val="00433B80"/>
    <w:rsid w:val="004351B8"/>
    <w:rsid w:val="00437148"/>
    <w:rsid w:val="004372DA"/>
    <w:rsid w:val="00437B8B"/>
    <w:rsid w:val="00440277"/>
    <w:rsid w:val="00441A92"/>
    <w:rsid w:val="00442582"/>
    <w:rsid w:val="00443072"/>
    <w:rsid w:val="004438AC"/>
    <w:rsid w:val="00444F2E"/>
    <w:rsid w:val="00447231"/>
    <w:rsid w:val="0044757D"/>
    <w:rsid w:val="0045022A"/>
    <w:rsid w:val="00450E99"/>
    <w:rsid w:val="0045183D"/>
    <w:rsid w:val="00451F09"/>
    <w:rsid w:val="00452316"/>
    <w:rsid w:val="004535FD"/>
    <w:rsid w:val="004536C1"/>
    <w:rsid w:val="004537E4"/>
    <w:rsid w:val="00453DC0"/>
    <w:rsid w:val="004548FD"/>
    <w:rsid w:val="00454C00"/>
    <w:rsid w:val="00456672"/>
    <w:rsid w:val="00456ABC"/>
    <w:rsid w:val="00460680"/>
    <w:rsid w:val="004613A0"/>
    <w:rsid w:val="00461F56"/>
    <w:rsid w:val="004621C8"/>
    <w:rsid w:val="0046301E"/>
    <w:rsid w:val="00463274"/>
    <w:rsid w:val="0046333D"/>
    <w:rsid w:val="00464316"/>
    <w:rsid w:val="00465E40"/>
    <w:rsid w:val="00466AAD"/>
    <w:rsid w:val="00467F8D"/>
    <w:rsid w:val="00470A9F"/>
    <w:rsid w:val="00470E8E"/>
    <w:rsid w:val="0047134B"/>
    <w:rsid w:val="004717B7"/>
    <w:rsid w:val="00471D6C"/>
    <w:rsid w:val="00471D8B"/>
    <w:rsid w:val="00472243"/>
    <w:rsid w:val="00472862"/>
    <w:rsid w:val="004735F9"/>
    <w:rsid w:val="0047488F"/>
    <w:rsid w:val="00474BA3"/>
    <w:rsid w:val="004755A1"/>
    <w:rsid w:val="00475D52"/>
    <w:rsid w:val="00475F3B"/>
    <w:rsid w:val="004765F1"/>
    <w:rsid w:val="00476F9F"/>
    <w:rsid w:val="0047722B"/>
    <w:rsid w:val="00480699"/>
    <w:rsid w:val="00480F7A"/>
    <w:rsid w:val="00481609"/>
    <w:rsid w:val="00481D30"/>
    <w:rsid w:val="0048200B"/>
    <w:rsid w:val="0048286B"/>
    <w:rsid w:val="00482FDB"/>
    <w:rsid w:val="00483346"/>
    <w:rsid w:val="00483633"/>
    <w:rsid w:val="00483853"/>
    <w:rsid w:val="004840F5"/>
    <w:rsid w:val="004846B2"/>
    <w:rsid w:val="00484A0C"/>
    <w:rsid w:val="00484E2B"/>
    <w:rsid w:val="00487477"/>
    <w:rsid w:val="004876AF"/>
    <w:rsid w:val="00487B40"/>
    <w:rsid w:val="00487DF5"/>
    <w:rsid w:val="004907CF"/>
    <w:rsid w:val="004909EE"/>
    <w:rsid w:val="00491C53"/>
    <w:rsid w:val="00491D06"/>
    <w:rsid w:val="0049277C"/>
    <w:rsid w:val="00494260"/>
    <w:rsid w:val="004945AB"/>
    <w:rsid w:val="00495284"/>
    <w:rsid w:val="0049623C"/>
    <w:rsid w:val="00496A2E"/>
    <w:rsid w:val="0049756C"/>
    <w:rsid w:val="00497570"/>
    <w:rsid w:val="004977D9"/>
    <w:rsid w:val="00497A7C"/>
    <w:rsid w:val="00497D2E"/>
    <w:rsid w:val="004A0A31"/>
    <w:rsid w:val="004A1A76"/>
    <w:rsid w:val="004A34D8"/>
    <w:rsid w:val="004A3774"/>
    <w:rsid w:val="004A58C2"/>
    <w:rsid w:val="004A60B7"/>
    <w:rsid w:val="004A6440"/>
    <w:rsid w:val="004A648E"/>
    <w:rsid w:val="004A6BA5"/>
    <w:rsid w:val="004A72E2"/>
    <w:rsid w:val="004A7673"/>
    <w:rsid w:val="004B01A0"/>
    <w:rsid w:val="004B0272"/>
    <w:rsid w:val="004B03F5"/>
    <w:rsid w:val="004B0B38"/>
    <w:rsid w:val="004B1DAD"/>
    <w:rsid w:val="004B273F"/>
    <w:rsid w:val="004B618C"/>
    <w:rsid w:val="004B6513"/>
    <w:rsid w:val="004B6EC3"/>
    <w:rsid w:val="004B72E4"/>
    <w:rsid w:val="004B77AC"/>
    <w:rsid w:val="004C07B1"/>
    <w:rsid w:val="004C1799"/>
    <w:rsid w:val="004C20EF"/>
    <w:rsid w:val="004C3C49"/>
    <w:rsid w:val="004C43D1"/>
    <w:rsid w:val="004C4A87"/>
    <w:rsid w:val="004C5D04"/>
    <w:rsid w:val="004C62B0"/>
    <w:rsid w:val="004C690C"/>
    <w:rsid w:val="004C7150"/>
    <w:rsid w:val="004C76A8"/>
    <w:rsid w:val="004D02B5"/>
    <w:rsid w:val="004D06B4"/>
    <w:rsid w:val="004D0BFC"/>
    <w:rsid w:val="004D0DCE"/>
    <w:rsid w:val="004D117A"/>
    <w:rsid w:val="004D198C"/>
    <w:rsid w:val="004D63D5"/>
    <w:rsid w:val="004D6895"/>
    <w:rsid w:val="004D6A98"/>
    <w:rsid w:val="004D717B"/>
    <w:rsid w:val="004E0417"/>
    <w:rsid w:val="004E0E71"/>
    <w:rsid w:val="004E128F"/>
    <w:rsid w:val="004E172A"/>
    <w:rsid w:val="004E2AE8"/>
    <w:rsid w:val="004E30DA"/>
    <w:rsid w:val="004E34AA"/>
    <w:rsid w:val="004E3501"/>
    <w:rsid w:val="004E460E"/>
    <w:rsid w:val="004E4A0F"/>
    <w:rsid w:val="004E4E39"/>
    <w:rsid w:val="004E639E"/>
    <w:rsid w:val="004E66F9"/>
    <w:rsid w:val="004E6946"/>
    <w:rsid w:val="004E6B56"/>
    <w:rsid w:val="004E7AC7"/>
    <w:rsid w:val="004E7D2D"/>
    <w:rsid w:val="004F0F63"/>
    <w:rsid w:val="004F1412"/>
    <w:rsid w:val="004F2129"/>
    <w:rsid w:val="004F3B00"/>
    <w:rsid w:val="004F4289"/>
    <w:rsid w:val="004F4C4C"/>
    <w:rsid w:val="004F525B"/>
    <w:rsid w:val="004F5393"/>
    <w:rsid w:val="004F7447"/>
    <w:rsid w:val="00500271"/>
    <w:rsid w:val="00502454"/>
    <w:rsid w:val="00503B2F"/>
    <w:rsid w:val="005045D7"/>
    <w:rsid w:val="005046C8"/>
    <w:rsid w:val="00505369"/>
    <w:rsid w:val="00505AF0"/>
    <w:rsid w:val="00507625"/>
    <w:rsid w:val="00507EB7"/>
    <w:rsid w:val="00510704"/>
    <w:rsid w:val="00510A23"/>
    <w:rsid w:val="005111CF"/>
    <w:rsid w:val="00511CE1"/>
    <w:rsid w:val="00511CE4"/>
    <w:rsid w:val="005129F8"/>
    <w:rsid w:val="00512AEE"/>
    <w:rsid w:val="00512D29"/>
    <w:rsid w:val="005131CD"/>
    <w:rsid w:val="005132FA"/>
    <w:rsid w:val="00514185"/>
    <w:rsid w:val="0051498E"/>
    <w:rsid w:val="00515A52"/>
    <w:rsid w:val="00515D55"/>
    <w:rsid w:val="00517FCC"/>
    <w:rsid w:val="0052011D"/>
    <w:rsid w:val="005204B6"/>
    <w:rsid w:val="005210EE"/>
    <w:rsid w:val="005218E1"/>
    <w:rsid w:val="00521C5A"/>
    <w:rsid w:val="0052266C"/>
    <w:rsid w:val="005229C2"/>
    <w:rsid w:val="0052315C"/>
    <w:rsid w:val="005233A0"/>
    <w:rsid w:val="005247AF"/>
    <w:rsid w:val="005251C2"/>
    <w:rsid w:val="00525546"/>
    <w:rsid w:val="00527721"/>
    <w:rsid w:val="00527FEB"/>
    <w:rsid w:val="005317D5"/>
    <w:rsid w:val="00531C09"/>
    <w:rsid w:val="00532F87"/>
    <w:rsid w:val="00533208"/>
    <w:rsid w:val="00533DA5"/>
    <w:rsid w:val="005342F7"/>
    <w:rsid w:val="0053542B"/>
    <w:rsid w:val="00535DB3"/>
    <w:rsid w:val="00536044"/>
    <w:rsid w:val="005366D4"/>
    <w:rsid w:val="00536C39"/>
    <w:rsid w:val="0053715B"/>
    <w:rsid w:val="005374F9"/>
    <w:rsid w:val="00537E68"/>
    <w:rsid w:val="0054045D"/>
    <w:rsid w:val="005415F9"/>
    <w:rsid w:val="00543813"/>
    <w:rsid w:val="00543CC5"/>
    <w:rsid w:val="005445B8"/>
    <w:rsid w:val="00544E2F"/>
    <w:rsid w:val="005451C2"/>
    <w:rsid w:val="00545AD8"/>
    <w:rsid w:val="005468DE"/>
    <w:rsid w:val="005471CC"/>
    <w:rsid w:val="005501A8"/>
    <w:rsid w:val="00550738"/>
    <w:rsid w:val="00550963"/>
    <w:rsid w:val="00550AFC"/>
    <w:rsid w:val="00551F15"/>
    <w:rsid w:val="00553D09"/>
    <w:rsid w:val="00554F4F"/>
    <w:rsid w:val="00555257"/>
    <w:rsid w:val="005565C5"/>
    <w:rsid w:val="00556843"/>
    <w:rsid w:val="00556CC6"/>
    <w:rsid w:val="00557E70"/>
    <w:rsid w:val="00557FEE"/>
    <w:rsid w:val="005605B5"/>
    <w:rsid w:val="005608E5"/>
    <w:rsid w:val="005610B2"/>
    <w:rsid w:val="005612F0"/>
    <w:rsid w:val="00562A74"/>
    <w:rsid w:val="005639DE"/>
    <w:rsid w:val="0056785A"/>
    <w:rsid w:val="00570247"/>
    <w:rsid w:val="00570480"/>
    <w:rsid w:val="0057150A"/>
    <w:rsid w:val="005716ED"/>
    <w:rsid w:val="005724CB"/>
    <w:rsid w:val="00573474"/>
    <w:rsid w:val="00573497"/>
    <w:rsid w:val="00574A44"/>
    <w:rsid w:val="005751BF"/>
    <w:rsid w:val="00575746"/>
    <w:rsid w:val="00575858"/>
    <w:rsid w:val="005764B9"/>
    <w:rsid w:val="00577FB7"/>
    <w:rsid w:val="0058160A"/>
    <w:rsid w:val="00581ECE"/>
    <w:rsid w:val="0058202E"/>
    <w:rsid w:val="005840B8"/>
    <w:rsid w:val="005849CD"/>
    <w:rsid w:val="00586C88"/>
    <w:rsid w:val="00590CBD"/>
    <w:rsid w:val="00591A33"/>
    <w:rsid w:val="005922CA"/>
    <w:rsid w:val="00592903"/>
    <w:rsid w:val="00593D41"/>
    <w:rsid w:val="00593E5F"/>
    <w:rsid w:val="00594434"/>
    <w:rsid w:val="005945D4"/>
    <w:rsid w:val="005950CC"/>
    <w:rsid w:val="005958AC"/>
    <w:rsid w:val="005969FF"/>
    <w:rsid w:val="00596C06"/>
    <w:rsid w:val="005975EA"/>
    <w:rsid w:val="00597652"/>
    <w:rsid w:val="0059798C"/>
    <w:rsid w:val="005A0262"/>
    <w:rsid w:val="005A082C"/>
    <w:rsid w:val="005A1786"/>
    <w:rsid w:val="005A1DE8"/>
    <w:rsid w:val="005A2C4B"/>
    <w:rsid w:val="005A3327"/>
    <w:rsid w:val="005A3952"/>
    <w:rsid w:val="005A3B9E"/>
    <w:rsid w:val="005A3DF2"/>
    <w:rsid w:val="005A3F58"/>
    <w:rsid w:val="005A41DB"/>
    <w:rsid w:val="005A43F8"/>
    <w:rsid w:val="005A53BE"/>
    <w:rsid w:val="005A5CC9"/>
    <w:rsid w:val="005A6E40"/>
    <w:rsid w:val="005B009F"/>
    <w:rsid w:val="005B096D"/>
    <w:rsid w:val="005B1044"/>
    <w:rsid w:val="005B169F"/>
    <w:rsid w:val="005B1B45"/>
    <w:rsid w:val="005B3057"/>
    <w:rsid w:val="005B4206"/>
    <w:rsid w:val="005B50C0"/>
    <w:rsid w:val="005B56F5"/>
    <w:rsid w:val="005B5CB6"/>
    <w:rsid w:val="005B686C"/>
    <w:rsid w:val="005B748E"/>
    <w:rsid w:val="005B7871"/>
    <w:rsid w:val="005C1A78"/>
    <w:rsid w:val="005C1C4B"/>
    <w:rsid w:val="005C21D4"/>
    <w:rsid w:val="005C290B"/>
    <w:rsid w:val="005C2E58"/>
    <w:rsid w:val="005C3056"/>
    <w:rsid w:val="005C3BBB"/>
    <w:rsid w:val="005C3C0E"/>
    <w:rsid w:val="005C7384"/>
    <w:rsid w:val="005C7CCE"/>
    <w:rsid w:val="005C7FCB"/>
    <w:rsid w:val="005D0878"/>
    <w:rsid w:val="005D0C15"/>
    <w:rsid w:val="005D114B"/>
    <w:rsid w:val="005D1EEB"/>
    <w:rsid w:val="005D2407"/>
    <w:rsid w:val="005D2DC4"/>
    <w:rsid w:val="005D33DF"/>
    <w:rsid w:val="005D4F3C"/>
    <w:rsid w:val="005D4FAA"/>
    <w:rsid w:val="005D79D1"/>
    <w:rsid w:val="005D7DD1"/>
    <w:rsid w:val="005E0241"/>
    <w:rsid w:val="005E03E8"/>
    <w:rsid w:val="005E0A82"/>
    <w:rsid w:val="005E0F5E"/>
    <w:rsid w:val="005E12AD"/>
    <w:rsid w:val="005E1702"/>
    <w:rsid w:val="005E2626"/>
    <w:rsid w:val="005E2734"/>
    <w:rsid w:val="005E274F"/>
    <w:rsid w:val="005E3CCD"/>
    <w:rsid w:val="005E46DD"/>
    <w:rsid w:val="005E4F18"/>
    <w:rsid w:val="005E678C"/>
    <w:rsid w:val="005E721C"/>
    <w:rsid w:val="005E78DC"/>
    <w:rsid w:val="005E78EC"/>
    <w:rsid w:val="005E7BAD"/>
    <w:rsid w:val="005E7F68"/>
    <w:rsid w:val="005F1066"/>
    <w:rsid w:val="005F26FF"/>
    <w:rsid w:val="005F34C1"/>
    <w:rsid w:val="005F3CF4"/>
    <w:rsid w:val="005F3F3A"/>
    <w:rsid w:val="005F4103"/>
    <w:rsid w:val="005F43B3"/>
    <w:rsid w:val="005F6D52"/>
    <w:rsid w:val="00601977"/>
    <w:rsid w:val="00602327"/>
    <w:rsid w:val="00602366"/>
    <w:rsid w:val="00602BB5"/>
    <w:rsid w:val="00602CE5"/>
    <w:rsid w:val="00603D24"/>
    <w:rsid w:val="00604757"/>
    <w:rsid w:val="00604CE7"/>
    <w:rsid w:val="006067A7"/>
    <w:rsid w:val="006074AD"/>
    <w:rsid w:val="006075AA"/>
    <w:rsid w:val="00607C8D"/>
    <w:rsid w:val="00607EC4"/>
    <w:rsid w:val="0061086A"/>
    <w:rsid w:val="00610E67"/>
    <w:rsid w:val="00611145"/>
    <w:rsid w:val="00611298"/>
    <w:rsid w:val="00611A87"/>
    <w:rsid w:val="00611DF7"/>
    <w:rsid w:val="00612682"/>
    <w:rsid w:val="00613490"/>
    <w:rsid w:val="00613CAB"/>
    <w:rsid w:val="00613F6A"/>
    <w:rsid w:val="006148FD"/>
    <w:rsid w:val="00614CB0"/>
    <w:rsid w:val="00614F80"/>
    <w:rsid w:val="0061529B"/>
    <w:rsid w:val="00615697"/>
    <w:rsid w:val="006167DA"/>
    <w:rsid w:val="00616A33"/>
    <w:rsid w:val="006177A7"/>
    <w:rsid w:val="00617E78"/>
    <w:rsid w:val="006206E2"/>
    <w:rsid w:val="006208A0"/>
    <w:rsid w:val="00620A4B"/>
    <w:rsid w:val="006238B9"/>
    <w:rsid w:val="00624A8B"/>
    <w:rsid w:val="00624B35"/>
    <w:rsid w:val="00624C34"/>
    <w:rsid w:val="00624C84"/>
    <w:rsid w:val="006253D9"/>
    <w:rsid w:val="0062565E"/>
    <w:rsid w:val="00625729"/>
    <w:rsid w:val="00625B8D"/>
    <w:rsid w:val="00625FF0"/>
    <w:rsid w:val="0062721F"/>
    <w:rsid w:val="006276E7"/>
    <w:rsid w:val="006305FD"/>
    <w:rsid w:val="00630A22"/>
    <w:rsid w:val="00630AD9"/>
    <w:rsid w:val="00630C3F"/>
    <w:rsid w:val="00630E2A"/>
    <w:rsid w:val="00630FDB"/>
    <w:rsid w:val="00633728"/>
    <w:rsid w:val="00633785"/>
    <w:rsid w:val="00633FBA"/>
    <w:rsid w:val="00634912"/>
    <w:rsid w:val="00634D8C"/>
    <w:rsid w:val="00634EFD"/>
    <w:rsid w:val="0063517C"/>
    <w:rsid w:val="006362FB"/>
    <w:rsid w:val="00636945"/>
    <w:rsid w:val="00636DB3"/>
    <w:rsid w:val="00637134"/>
    <w:rsid w:val="006372B8"/>
    <w:rsid w:val="006379DB"/>
    <w:rsid w:val="00637A77"/>
    <w:rsid w:val="00637BC1"/>
    <w:rsid w:val="00637F6F"/>
    <w:rsid w:val="00640303"/>
    <w:rsid w:val="006407A9"/>
    <w:rsid w:val="006408F0"/>
    <w:rsid w:val="00640B2D"/>
    <w:rsid w:val="00641DA5"/>
    <w:rsid w:val="006448EC"/>
    <w:rsid w:val="00644FB6"/>
    <w:rsid w:val="00645D35"/>
    <w:rsid w:val="006465E6"/>
    <w:rsid w:val="00646FCF"/>
    <w:rsid w:val="00647DFB"/>
    <w:rsid w:val="00647DFF"/>
    <w:rsid w:val="006504F6"/>
    <w:rsid w:val="00651170"/>
    <w:rsid w:val="00651463"/>
    <w:rsid w:val="006525F7"/>
    <w:rsid w:val="0065583F"/>
    <w:rsid w:val="00655FB8"/>
    <w:rsid w:val="00656021"/>
    <w:rsid w:val="00656535"/>
    <w:rsid w:val="00657360"/>
    <w:rsid w:val="00657BE9"/>
    <w:rsid w:val="00660164"/>
    <w:rsid w:val="00661147"/>
    <w:rsid w:val="00661914"/>
    <w:rsid w:val="00662835"/>
    <w:rsid w:val="0066354D"/>
    <w:rsid w:val="00664294"/>
    <w:rsid w:val="006653E8"/>
    <w:rsid w:val="00665B1F"/>
    <w:rsid w:val="00666D8A"/>
    <w:rsid w:val="00666F04"/>
    <w:rsid w:val="00667BA3"/>
    <w:rsid w:val="00667F8B"/>
    <w:rsid w:val="00671248"/>
    <w:rsid w:val="0067128E"/>
    <w:rsid w:val="00672B69"/>
    <w:rsid w:val="00673584"/>
    <w:rsid w:val="00673782"/>
    <w:rsid w:val="006743D4"/>
    <w:rsid w:val="00674D00"/>
    <w:rsid w:val="00674E65"/>
    <w:rsid w:val="00675F01"/>
    <w:rsid w:val="006764BC"/>
    <w:rsid w:val="00676AB8"/>
    <w:rsid w:val="00676D11"/>
    <w:rsid w:val="0068037A"/>
    <w:rsid w:val="00682749"/>
    <w:rsid w:val="00684EC1"/>
    <w:rsid w:val="006850C3"/>
    <w:rsid w:val="006852FB"/>
    <w:rsid w:val="00685CBF"/>
    <w:rsid w:val="00686581"/>
    <w:rsid w:val="006871B3"/>
    <w:rsid w:val="00687A06"/>
    <w:rsid w:val="00687FE8"/>
    <w:rsid w:val="006903D9"/>
    <w:rsid w:val="00690437"/>
    <w:rsid w:val="00691468"/>
    <w:rsid w:val="00692B2E"/>
    <w:rsid w:val="00692E51"/>
    <w:rsid w:val="00692F37"/>
    <w:rsid w:val="00692F55"/>
    <w:rsid w:val="0069579C"/>
    <w:rsid w:val="00695A84"/>
    <w:rsid w:val="00696559"/>
    <w:rsid w:val="00696A09"/>
    <w:rsid w:val="00696B50"/>
    <w:rsid w:val="006979CF"/>
    <w:rsid w:val="006A119A"/>
    <w:rsid w:val="006A1269"/>
    <w:rsid w:val="006A2EB7"/>
    <w:rsid w:val="006A32E2"/>
    <w:rsid w:val="006A396E"/>
    <w:rsid w:val="006A3A07"/>
    <w:rsid w:val="006A4326"/>
    <w:rsid w:val="006A4A95"/>
    <w:rsid w:val="006A56B5"/>
    <w:rsid w:val="006A56F2"/>
    <w:rsid w:val="006A5A3C"/>
    <w:rsid w:val="006A5CBE"/>
    <w:rsid w:val="006A7519"/>
    <w:rsid w:val="006B0C14"/>
    <w:rsid w:val="006B4C49"/>
    <w:rsid w:val="006B5B56"/>
    <w:rsid w:val="006B604F"/>
    <w:rsid w:val="006B7FDC"/>
    <w:rsid w:val="006C03A6"/>
    <w:rsid w:val="006C1BA9"/>
    <w:rsid w:val="006C1C3B"/>
    <w:rsid w:val="006C1D3A"/>
    <w:rsid w:val="006C1D70"/>
    <w:rsid w:val="006C4839"/>
    <w:rsid w:val="006C48E2"/>
    <w:rsid w:val="006C5DFD"/>
    <w:rsid w:val="006C66BE"/>
    <w:rsid w:val="006C6889"/>
    <w:rsid w:val="006C7459"/>
    <w:rsid w:val="006C7A02"/>
    <w:rsid w:val="006D0972"/>
    <w:rsid w:val="006D1F12"/>
    <w:rsid w:val="006D2FCE"/>
    <w:rsid w:val="006D3983"/>
    <w:rsid w:val="006D3DA4"/>
    <w:rsid w:val="006D5AB8"/>
    <w:rsid w:val="006D6879"/>
    <w:rsid w:val="006D70C5"/>
    <w:rsid w:val="006D7D5D"/>
    <w:rsid w:val="006D7D93"/>
    <w:rsid w:val="006E0479"/>
    <w:rsid w:val="006E0D62"/>
    <w:rsid w:val="006E186C"/>
    <w:rsid w:val="006E1D4B"/>
    <w:rsid w:val="006E3BD3"/>
    <w:rsid w:val="006E4FAF"/>
    <w:rsid w:val="006E63F6"/>
    <w:rsid w:val="006E7EBF"/>
    <w:rsid w:val="006E7FFD"/>
    <w:rsid w:val="006F0C47"/>
    <w:rsid w:val="006F1259"/>
    <w:rsid w:val="006F1C53"/>
    <w:rsid w:val="006F1D8B"/>
    <w:rsid w:val="006F24F6"/>
    <w:rsid w:val="006F2D4E"/>
    <w:rsid w:val="006F3366"/>
    <w:rsid w:val="006F38BC"/>
    <w:rsid w:val="006F3C1D"/>
    <w:rsid w:val="006F3F7E"/>
    <w:rsid w:val="006F403F"/>
    <w:rsid w:val="006F49D4"/>
    <w:rsid w:val="006F4E4A"/>
    <w:rsid w:val="006F5C97"/>
    <w:rsid w:val="006F5D10"/>
    <w:rsid w:val="006F5D99"/>
    <w:rsid w:val="006F71E8"/>
    <w:rsid w:val="006F72F0"/>
    <w:rsid w:val="006F76BA"/>
    <w:rsid w:val="006F7792"/>
    <w:rsid w:val="007009B8"/>
    <w:rsid w:val="0070135D"/>
    <w:rsid w:val="007013E4"/>
    <w:rsid w:val="0070252D"/>
    <w:rsid w:val="00702966"/>
    <w:rsid w:val="0070412D"/>
    <w:rsid w:val="00705C46"/>
    <w:rsid w:val="00706AD8"/>
    <w:rsid w:val="00706D16"/>
    <w:rsid w:val="007070F3"/>
    <w:rsid w:val="00707653"/>
    <w:rsid w:val="00707775"/>
    <w:rsid w:val="007078FC"/>
    <w:rsid w:val="0071136C"/>
    <w:rsid w:val="00712848"/>
    <w:rsid w:val="00712E73"/>
    <w:rsid w:val="0071391B"/>
    <w:rsid w:val="00713B12"/>
    <w:rsid w:val="00714F2C"/>
    <w:rsid w:val="00715B1F"/>
    <w:rsid w:val="00715D2B"/>
    <w:rsid w:val="00716028"/>
    <w:rsid w:val="0071612D"/>
    <w:rsid w:val="0071749A"/>
    <w:rsid w:val="00720431"/>
    <w:rsid w:val="00720D0A"/>
    <w:rsid w:val="00721B77"/>
    <w:rsid w:val="00721EE4"/>
    <w:rsid w:val="00723644"/>
    <w:rsid w:val="00723975"/>
    <w:rsid w:val="00723CA1"/>
    <w:rsid w:val="007241A1"/>
    <w:rsid w:val="007242E3"/>
    <w:rsid w:val="00724AA8"/>
    <w:rsid w:val="00726130"/>
    <w:rsid w:val="007263EF"/>
    <w:rsid w:val="00727D58"/>
    <w:rsid w:val="00733547"/>
    <w:rsid w:val="0073425D"/>
    <w:rsid w:val="00734A5D"/>
    <w:rsid w:val="00734FBC"/>
    <w:rsid w:val="00736B26"/>
    <w:rsid w:val="00736EC1"/>
    <w:rsid w:val="00736F7B"/>
    <w:rsid w:val="00737D74"/>
    <w:rsid w:val="00740274"/>
    <w:rsid w:val="007407AB"/>
    <w:rsid w:val="0074149C"/>
    <w:rsid w:val="00741CFA"/>
    <w:rsid w:val="007432E1"/>
    <w:rsid w:val="00743749"/>
    <w:rsid w:val="00744AC9"/>
    <w:rsid w:val="00745340"/>
    <w:rsid w:val="007468C4"/>
    <w:rsid w:val="00746D62"/>
    <w:rsid w:val="00750391"/>
    <w:rsid w:val="00750464"/>
    <w:rsid w:val="00751B75"/>
    <w:rsid w:val="007523A3"/>
    <w:rsid w:val="00752816"/>
    <w:rsid w:val="00752941"/>
    <w:rsid w:val="00752E84"/>
    <w:rsid w:val="007534BA"/>
    <w:rsid w:val="00753891"/>
    <w:rsid w:val="007562C6"/>
    <w:rsid w:val="007601EC"/>
    <w:rsid w:val="00760861"/>
    <w:rsid w:val="0076095A"/>
    <w:rsid w:val="00761754"/>
    <w:rsid w:val="007618E6"/>
    <w:rsid w:val="00761ADB"/>
    <w:rsid w:val="00761F9F"/>
    <w:rsid w:val="0076203B"/>
    <w:rsid w:val="00763018"/>
    <w:rsid w:val="007635C4"/>
    <w:rsid w:val="007635FF"/>
    <w:rsid w:val="00763783"/>
    <w:rsid w:val="00763EBD"/>
    <w:rsid w:val="00764867"/>
    <w:rsid w:val="0076551F"/>
    <w:rsid w:val="00766744"/>
    <w:rsid w:val="00767350"/>
    <w:rsid w:val="007673A1"/>
    <w:rsid w:val="00767894"/>
    <w:rsid w:val="00770ABC"/>
    <w:rsid w:val="0077123E"/>
    <w:rsid w:val="007720AC"/>
    <w:rsid w:val="007729E4"/>
    <w:rsid w:val="00773A88"/>
    <w:rsid w:val="00773BC9"/>
    <w:rsid w:val="00774190"/>
    <w:rsid w:val="00774472"/>
    <w:rsid w:val="00775380"/>
    <w:rsid w:val="00776682"/>
    <w:rsid w:val="00777388"/>
    <w:rsid w:val="00777A02"/>
    <w:rsid w:val="00780342"/>
    <w:rsid w:val="0078038D"/>
    <w:rsid w:val="0078070A"/>
    <w:rsid w:val="00781199"/>
    <w:rsid w:val="00781A1A"/>
    <w:rsid w:val="00782453"/>
    <w:rsid w:val="00782939"/>
    <w:rsid w:val="00782BBA"/>
    <w:rsid w:val="0078488D"/>
    <w:rsid w:val="00785028"/>
    <w:rsid w:val="00785124"/>
    <w:rsid w:val="00785CD5"/>
    <w:rsid w:val="00786560"/>
    <w:rsid w:val="00787002"/>
    <w:rsid w:val="0078723C"/>
    <w:rsid w:val="0079020F"/>
    <w:rsid w:val="0079081A"/>
    <w:rsid w:val="007920EA"/>
    <w:rsid w:val="00792554"/>
    <w:rsid w:val="007926D4"/>
    <w:rsid w:val="0079278E"/>
    <w:rsid w:val="00793654"/>
    <w:rsid w:val="00793659"/>
    <w:rsid w:val="007936F5"/>
    <w:rsid w:val="00794041"/>
    <w:rsid w:val="0079426B"/>
    <w:rsid w:val="0079603D"/>
    <w:rsid w:val="007962F3"/>
    <w:rsid w:val="00796761"/>
    <w:rsid w:val="00796AE2"/>
    <w:rsid w:val="00797988"/>
    <w:rsid w:val="00797DAE"/>
    <w:rsid w:val="007A0652"/>
    <w:rsid w:val="007A0D21"/>
    <w:rsid w:val="007A181C"/>
    <w:rsid w:val="007A1C55"/>
    <w:rsid w:val="007A2016"/>
    <w:rsid w:val="007A2AED"/>
    <w:rsid w:val="007A2EBD"/>
    <w:rsid w:val="007A2FF7"/>
    <w:rsid w:val="007A4621"/>
    <w:rsid w:val="007A50E6"/>
    <w:rsid w:val="007A51F4"/>
    <w:rsid w:val="007A5646"/>
    <w:rsid w:val="007A5A98"/>
    <w:rsid w:val="007A6586"/>
    <w:rsid w:val="007A7804"/>
    <w:rsid w:val="007B003E"/>
    <w:rsid w:val="007B0E8A"/>
    <w:rsid w:val="007B1FC0"/>
    <w:rsid w:val="007B2C26"/>
    <w:rsid w:val="007B4149"/>
    <w:rsid w:val="007B60B9"/>
    <w:rsid w:val="007B7F23"/>
    <w:rsid w:val="007C0491"/>
    <w:rsid w:val="007C10AA"/>
    <w:rsid w:val="007C1200"/>
    <w:rsid w:val="007C287B"/>
    <w:rsid w:val="007C3B56"/>
    <w:rsid w:val="007C3C30"/>
    <w:rsid w:val="007C3C4A"/>
    <w:rsid w:val="007C42B5"/>
    <w:rsid w:val="007C488D"/>
    <w:rsid w:val="007C4ACD"/>
    <w:rsid w:val="007C4C37"/>
    <w:rsid w:val="007C55BC"/>
    <w:rsid w:val="007C6160"/>
    <w:rsid w:val="007D0462"/>
    <w:rsid w:val="007D1079"/>
    <w:rsid w:val="007D14E6"/>
    <w:rsid w:val="007D303C"/>
    <w:rsid w:val="007D3B82"/>
    <w:rsid w:val="007D4AAE"/>
    <w:rsid w:val="007D51B2"/>
    <w:rsid w:val="007D6CEA"/>
    <w:rsid w:val="007D6E81"/>
    <w:rsid w:val="007E128C"/>
    <w:rsid w:val="007E137C"/>
    <w:rsid w:val="007E164C"/>
    <w:rsid w:val="007E2C48"/>
    <w:rsid w:val="007E30FB"/>
    <w:rsid w:val="007E34E5"/>
    <w:rsid w:val="007E3A57"/>
    <w:rsid w:val="007E3BF5"/>
    <w:rsid w:val="007E3F78"/>
    <w:rsid w:val="007E4094"/>
    <w:rsid w:val="007E6367"/>
    <w:rsid w:val="007E6B55"/>
    <w:rsid w:val="007E7435"/>
    <w:rsid w:val="007E7986"/>
    <w:rsid w:val="007E7DCA"/>
    <w:rsid w:val="007F06B7"/>
    <w:rsid w:val="007F0D5B"/>
    <w:rsid w:val="007F2909"/>
    <w:rsid w:val="007F37F8"/>
    <w:rsid w:val="007F3929"/>
    <w:rsid w:val="007F4E1A"/>
    <w:rsid w:val="007F4FFB"/>
    <w:rsid w:val="007F524F"/>
    <w:rsid w:val="007F5D85"/>
    <w:rsid w:val="007F5FBC"/>
    <w:rsid w:val="007F6134"/>
    <w:rsid w:val="007F745A"/>
    <w:rsid w:val="008012D7"/>
    <w:rsid w:val="00801424"/>
    <w:rsid w:val="00801A38"/>
    <w:rsid w:val="0080274D"/>
    <w:rsid w:val="00802A35"/>
    <w:rsid w:val="00802E5B"/>
    <w:rsid w:val="00803C18"/>
    <w:rsid w:val="00803E30"/>
    <w:rsid w:val="00803E67"/>
    <w:rsid w:val="00804375"/>
    <w:rsid w:val="008069A7"/>
    <w:rsid w:val="00806B87"/>
    <w:rsid w:val="0080757C"/>
    <w:rsid w:val="00810235"/>
    <w:rsid w:val="00811CEE"/>
    <w:rsid w:val="008123DD"/>
    <w:rsid w:val="00812639"/>
    <w:rsid w:val="00812940"/>
    <w:rsid w:val="0081356C"/>
    <w:rsid w:val="008138DF"/>
    <w:rsid w:val="0081491E"/>
    <w:rsid w:val="008149FC"/>
    <w:rsid w:val="00815CD9"/>
    <w:rsid w:val="00816D4B"/>
    <w:rsid w:val="008174C0"/>
    <w:rsid w:val="00817FC9"/>
    <w:rsid w:val="00820A06"/>
    <w:rsid w:val="00820EBD"/>
    <w:rsid w:val="008222A0"/>
    <w:rsid w:val="0082258E"/>
    <w:rsid w:val="00823398"/>
    <w:rsid w:val="0082370D"/>
    <w:rsid w:val="008242D4"/>
    <w:rsid w:val="00825123"/>
    <w:rsid w:val="00825631"/>
    <w:rsid w:val="00825EE9"/>
    <w:rsid w:val="008308F1"/>
    <w:rsid w:val="00830DA7"/>
    <w:rsid w:val="00831708"/>
    <w:rsid w:val="00832CBF"/>
    <w:rsid w:val="008332D6"/>
    <w:rsid w:val="00833BEE"/>
    <w:rsid w:val="00834757"/>
    <w:rsid w:val="00834A99"/>
    <w:rsid w:val="0083546B"/>
    <w:rsid w:val="0083708B"/>
    <w:rsid w:val="00837CB0"/>
    <w:rsid w:val="00841DB3"/>
    <w:rsid w:val="00842473"/>
    <w:rsid w:val="00843233"/>
    <w:rsid w:val="00843A1B"/>
    <w:rsid w:val="00844579"/>
    <w:rsid w:val="00844F68"/>
    <w:rsid w:val="008452E0"/>
    <w:rsid w:val="00845EC3"/>
    <w:rsid w:val="00846E26"/>
    <w:rsid w:val="00846F4E"/>
    <w:rsid w:val="00847ECD"/>
    <w:rsid w:val="008513C9"/>
    <w:rsid w:val="00851933"/>
    <w:rsid w:val="00851F40"/>
    <w:rsid w:val="008525E0"/>
    <w:rsid w:val="00854038"/>
    <w:rsid w:val="00855437"/>
    <w:rsid w:val="00855B9E"/>
    <w:rsid w:val="00855FD7"/>
    <w:rsid w:val="0085604C"/>
    <w:rsid w:val="00857646"/>
    <w:rsid w:val="00860CA1"/>
    <w:rsid w:val="00860FA2"/>
    <w:rsid w:val="00860FB3"/>
    <w:rsid w:val="00861783"/>
    <w:rsid w:val="008618F1"/>
    <w:rsid w:val="008620B9"/>
    <w:rsid w:val="00864213"/>
    <w:rsid w:val="00864244"/>
    <w:rsid w:val="0086520C"/>
    <w:rsid w:val="00866A8C"/>
    <w:rsid w:val="008678BA"/>
    <w:rsid w:val="00870672"/>
    <w:rsid w:val="00870B83"/>
    <w:rsid w:val="00871177"/>
    <w:rsid w:val="0087293F"/>
    <w:rsid w:val="00873BAE"/>
    <w:rsid w:val="0087422C"/>
    <w:rsid w:val="00874C4F"/>
    <w:rsid w:val="00875FB1"/>
    <w:rsid w:val="00876F7A"/>
    <w:rsid w:val="00877BA5"/>
    <w:rsid w:val="00877C19"/>
    <w:rsid w:val="00880082"/>
    <w:rsid w:val="00881519"/>
    <w:rsid w:val="00881719"/>
    <w:rsid w:val="0088238B"/>
    <w:rsid w:val="0088395C"/>
    <w:rsid w:val="00884535"/>
    <w:rsid w:val="008845F0"/>
    <w:rsid w:val="00884C2D"/>
    <w:rsid w:val="00885117"/>
    <w:rsid w:val="00885313"/>
    <w:rsid w:val="008859EF"/>
    <w:rsid w:val="00885B40"/>
    <w:rsid w:val="00886B4D"/>
    <w:rsid w:val="00887334"/>
    <w:rsid w:val="008875AC"/>
    <w:rsid w:val="008910B4"/>
    <w:rsid w:val="00891DC7"/>
    <w:rsid w:val="00891EF8"/>
    <w:rsid w:val="00894945"/>
    <w:rsid w:val="00894AF5"/>
    <w:rsid w:val="00895CF4"/>
    <w:rsid w:val="00895DB5"/>
    <w:rsid w:val="008964CF"/>
    <w:rsid w:val="00896FA2"/>
    <w:rsid w:val="008970C1"/>
    <w:rsid w:val="00897908"/>
    <w:rsid w:val="00897EAB"/>
    <w:rsid w:val="008A009B"/>
    <w:rsid w:val="008A1335"/>
    <w:rsid w:val="008A1B90"/>
    <w:rsid w:val="008A372D"/>
    <w:rsid w:val="008A4460"/>
    <w:rsid w:val="008A4F09"/>
    <w:rsid w:val="008A4F47"/>
    <w:rsid w:val="008A66D6"/>
    <w:rsid w:val="008A7AD5"/>
    <w:rsid w:val="008A7E42"/>
    <w:rsid w:val="008A7E5D"/>
    <w:rsid w:val="008B01DC"/>
    <w:rsid w:val="008B0854"/>
    <w:rsid w:val="008B18CE"/>
    <w:rsid w:val="008B1DBF"/>
    <w:rsid w:val="008B2061"/>
    <w:rsid w:val="008B210F"/>
    <w:rsid w:val="008B21AF"/>
    <w:rsid w:val="008B2A2F"/>
    <w:rsid w:val="008B3049"/>
    <w:rsid w:val="008B4A23"/>
    <w:rsid w:val="008B5C29"/>
    <w:rsid w:val="008B6007"/>
    <w:rsid w:val="008B699F"/>
    <w:rsid w:val="008B6B80"/>
    <w:rsid w:val="008C00F4"/>
    <w:rsid w:val="008C0233"/>
    <w:rsid w:val="008C0952"/>
    <w:rsid w:val="008C1142"/>
    <w:rsid w:val="008C1530"/>
    <w:rsid w:val="008C2FB2"/>
    <w:rsid w:val="008C4F4B"/>
    <w:rsid w:val="008C66B3"/>
    <w:rsid w:val="008C6856"/>
    <w:rsid w:val="008C7DCD"/>
    <w:rsid w:val="008D1529"/>
    <w:rsid w:val="008D1A41"/>
    <w:rsid w:val="008D1F6A"/>
    <w:rsid w:val="008D2CC9"/>
    <w:rsid w:val="008D4201"/>
    <w:rsid w:val="008D4764"/>
    <w:rsid w:val="008D482E"/>
    <w:rsid w:val="008D4B26"/>
    <w:rsid w:val="008D4D56"/>
    <w:rsid w:val="008D51F6"/>
    <w:rsid w:val="008D72D5"/>
    <w:rsid w:val="008D7A6C"/>
    <w:rsid w:val="008E0BF0"/>
    <w:rsid w:val="008E0EA8"/>
    <w:rsid w:val="008E3370"/>
    <w:rsid w:val="008E33E3"/>
    <w:rsid w:val="008E340F"/>
    <w:rsid w:val="008E3A89"/>
    <w:rsid w:val="008E3C2E"/>
    <w:rsid w:val="008E4715"/>
    <w:rsid w:val="008E4D7A"/>
    <w:rsid w:val="008E517D"/>
    <w:rsid w:val="008E5530"/>
    <w:rsid w:val="008E7CFD"/>
    <w:rsid w:val="008E7D11"/>
    <w:rsid w:val="008F0382"/>
    <w:rsid w:val="008F07E8"/>
    <w:rsid w:val="008F131B"/>
    <w:rsid w:val="008F135B"/>
    <w:rsid w:val="008F1B2F"/>
    <w:rsid w:val="008F1D73"/>
    <w:rsid w:val="008F20FD"/>
    <w:rsid w:val="008F2508"/>
    <w:rsid w:val="008F3981"/>
    <w:rsid w:val="008F4927"/>
    <w:rsid w:val="008F4C27"/>
    <w:rsid w:val="008F6529"/>
    <w:rsid w:val="008F751C"/>
    <w:rsid w:val="0090040E"/>
    <w:rsid w:val="00900C4B"/>
    <w:rsid w:val="00901229"/>
    <w:rsid w:val="009014A9"/>
    <w:rsid w:val="00904258"/>
    <w:rsid w:val="00904E86"/>
    <w:rsid w:val="00905D1D"/>
    <w:rsid w:val="009074B3"/>
    <w:rsid w:val="009076C6"/>
    <w:rsid w:val="00907BF1"/>
    <w:rsid w:val="009112E8"/>
    <w:rsid w:val="009122BE"/>
    <w:rsid w:val="0091249E"/>
    <w:rsid w:val="00914533"/>
    <w:rsid w:val="00914708"/>
    <w:rsid w:val="00914E62"/>
    <w:rsid w:val="009156B7"/>
    <w:rsid w:val="009159ED"/>
    <w:rsid w:val="00916096"/>
    <w:rsid w:val="00916516"/>
    <w:rsid w:val="0091670C"/>
    <w:rsid w:val="00916921"/>
    <w:rsid w:val="00917865"/>
    <w:rsid w:val="00917985"/>
    <w:rsid w:val="0092096A"/>
    <w:rsid w:val="00921771"/>
    <w:rsid w:val="009218B2"/>
    <w:rsid w:val="00921A94"/>
    <w:rsid w:val="00921E32"/>
    <w:rsid w:val="0092292D"/>
    <w:rsid w:val="009234D1"/>
    <w:rsid w:val="00923C21"/>
    <w:rsid w:val="009247DA"/>
    <w:rsid w:val="00924A17"/>
    <w:rsid w:val="00924E51"/>
    <w:rsid w:val="009257E8"/>
    <w:rsid w:val="00927FDC"/>
    <w:rsid w:val="0093005C"/>
    <w:rsid w:val="00930F4E"/>
    <w:rsid w:val="0093289A"/>
    <w:rsid w:val="00933613"/>
    <w:rsid w:val="00933DD0"/>
    <w:rsid w:val="00934376"/>
    <w:rsid w:val="00934C00"/>
    <w:rsid w:val="009351AB"/>
    <w:rsid w:val="00935CD6"/>
    <w:rsid w:val="00936314"/>
    <w:rsid w:val="00937836"/>
    <w:rsid w:val="009413B7"/>
    <w:rsid w:val="00942858"/>
    <w:rsid w:val="009432BF"/>
    <w:rsid w:val="009435D8"/>
    <w:rsid w:val="0094399F"/>
    <w:rsid w:val="009439D3"/>
    <w:rsid w:val="00943C4E"/>
    <w:rsid w:val="00944790"/>
    <w:rsid w:val="00945A05"/>
    <w:rsid w:val="009470F0"/>
    <w:rsid w:val="00947758"/>
    <w:rsid w:val="009478D3"/>
    <w:rsid w:val="0095148A"/>
    <w:rsid w:val="00951BB3"/>
    <w:rsid w:val="00952147"/>
    <w:rsid w:val="00952F52"/>
    <w:rsid w:val="0095343B"/>
    <w:rsid w:val="00954315"/>
    <w:rsid w:val="00955E81"/>
    <w:rsid w:val="00955FAC"/>
    <w:rsid w:val="00955FC8"/>
    <w:rsid w:val="009563D6"/>
    <w:rsid w:val="00956A27"/>
    <w:rsid w:val="00957034"/>
    <w:rsid w:val="009570F5"/>
    <w:rsid w:val="009571F2"/>
    <w:rsid w:val="00957BD7"/>
    <w:rsid w:val="00957F3A"/>
    <w:rsid w:val="0096039C"/>
    <w:rsid w:val="00960DA0"/>
    <w:rsid w:val="00960F66"/>
    <w:rsid w:val="009613FD"/>
    <w:rsid w:val="009627DD"/>
    <w:rsid w:val="00962E9B"/>
    <w:rsid w:val="00962F8F"/>
    <w:rsid w:val="00962FBE"/>
    <w:rsid w:val="00963966"/>
    <w:rsid w:val="00963B66"/>
    <w:rsid w:val="00963EFD"/>
    <w:rsid w:val="00964442"/>
    <w:rsid w:val="00965BB2"/>
    <w:rsid w:val="0096687A"/>
    <w:rsid w:val="00967104"/>
    <w:rsid w:val="00967735"/>
    <w:rsid w:val="009706ED"/>
    <w:rsid w:val="00971D35"/>
    <w:rsid w:val="00972582"/>
    <w:rsid w:val="009727A3"/>
    <w:rsid w:val="00972941"/>
    <w:rsid w:val="00972C84"/>
    <w:rsid w:val="00973190"/>
    <w:rsid w:val="009734A6"/>
    <w:rsid w:val="009741B4"/>
    <w:rsid w:val="00974EF7"/>
    <w:rsid w:val="009763CE"/>
    <w:rsid w:val="009805B1"/>
    <w:rsid w:val="00980CDE"/>
    <w:rsid w:val="00980E9C"/>
    <w:rsid w:val="0098149E"/>
    <w:rsid w:val="00982023"/>
    <w:rsid w:val="0098218F"/>
    <w:rsid w:val="0098285E"/>
    <w:rsid w:val="00983265"/>
    <w:rsid w:val="00983541"/>
    <w:rsid w:val="00983970"/>
    <w:rsid w:val="00984A89"/>
    <w:rsid w:val="009851DF"/>
    <w:rsid w:val="00985B0C"/>
    <w:rsid w:val="009868D9"/>
    <w:rsid w:val="00986C89"/>
    <w:rsid w:val="00986EC5"/>
    <w:rsid w:val="009871B1"/>
    <w:rsid w:val="009903DE"/>
    <w:rsid w:val="0099068E"/>
    <w:rsid w:val="00990DA2"/>
    <w:rsid w:val="00991126"/>
    <w:rsid w:val="00992062"/>
    <w:rsid w:val="00994A33"/>
    <w:rsid w:val="00995B66"/>
    <w:rsid w:val="009960F1"/>
    <w:rsid w:val="00996EA4"/>
    <w:rsid w:val="009A0891"/>
    <w:rsid w:val="009A1395"/>
    <w:rsid w:val="009A2C65"/>
    <w:rsid w:val="009A429C"/>
    <w:rsid w:val="009A5426"/>
    <w:rsid w:val="009A5BC5"/>
    <w:rsid w:val="009A71FD"/>
    <w:rsid w:val="009B07DD"/>
    <w:rsid w:val="009B1561"/>
    <w:rsid w:val="009B15A5"/>
    <w:rsid w:val="009B2365"/>
    <w:rsid w:val="009B2FF0"/>
    <w:rsid w:val="009B341F"/>
    <w:rsid w:val="009B3786"/>
    <w:rsid w:val="009B37B9"/>
    <w:rsid w:val="009B3FDA"/>
    <w:rsid w:val="009B4458"/>
    <w:rsid w:val="009B60AB"/>
    <w:rsid w:val="009B7B6A"/>
    <w:rsid w:val="009C06D9"/>
    <w:rsid w:val="009C0C46"/>
    <w:rsid w:val="009C0F9F"/>
    <w:rsid w:val="009C13AF"/>
    <w:rsid w:val="009C1B77"/>
    <w:rsid w:val="009C1C7A"/>
    <w:rsid w:val="009C1FD8"/>
    <w:rsid w:val="009C27EF"/>
    <w:rsid w:val="009C3748"/>
    <w:rsid w:val="009C40F9"/>
    <w:rsid w:val="009C5233"/>
    <w:rsid w:val="009C5573"/>
    <w:rsid w:val="009C57B8"/>
    <w:rsid w:val="009C5D58"/>
    <w:rsid w:val="009C6C54"/>
    <w:rsid w:val="009C72D1"/>
    <w:rsid w:val="009C7CB7"/>
    <w:rsid w:val="009C7E99"/>
    <w:rsid w:val="009D04D4"/>
    <w:rsid w:val="009D0848"/>
    <w:rsid w:val="009D29F9"/>
    <w:rsid w:val="009D2F6F"/>
    <w:rsid w:val="009D40FC"/>
    <w:rsid w:val="009D55F7"/>
    <w:rsid w:val="009D633A"/>
    <w:rsid w:val="009D63C2"/>
    <w:rsid w:val="009D68EA"/>
    <w:rsid w:val="009D76A8"/>
    <w:rsid w:val="009D79AB"/>
    <w:rsid w:val="009E03CF"/>
    <w:rsid w:val="009E06E5"/>
    <w:rsid w:val="009E122F"/>
    <w:rsid w:val="009E3599"/>
    <w:rsid w:val="009E4FDF"/>
    <w:rsid w:val="009E5BE9"/>
    <w:rsid w:val="009E6D95"/>
    <w:rsid w:val="009E753A"/>
    <w:rsid w:val="009F152E"/>
    <w:rsid w:val="009F1CF8"/>
    <w:rsid w:val="009F21B4"/>
    <w:rsid w:val="009F2CBE"/>
    <w:rsid w:val="009F2E19"/>
    <w:rsid w:val="009F325A"/>
    <w:rsid w:val="009F4ACC"/>
    <w:rsid w:val="009F4D15"/>
    <w:rsid w:val="009F5232"/>
    <w:rsid w:val="009F7B2C"/>
    <w:rsid w:val="00A003A2"/>
    <w:rsid w:val="00A0066E"/>
    <w:rsid w:val="00A0119F"/>
    <w:rsid w:val="00A01CE8"/>
    <w:rsid w:val="00A021C0"/>
    <w:rsid w:val="00A0335E"/>
    <w:rsid w:val="00A04187"/>
    <w:rsid w:val="00A045EA"/>
    <w:rsid w:val="00A04C67"/>
    <w:rsid w:val="00A0544E"/>
    <w:rsid w:val="00A06958"/>
    <w:rsid w:val="00A07B1D"/>
    <w:rsid w:val="00A108C5"/>
    <w:rsid w:val="00A13B20"/>
    <w:rsid w:val="00A14001"/>
    <w:rsid w:val="00A141AA"/>
    <w:rsid w:val="00A14F4C"/>
    <w:rsid w:val="00A15A11"/>
    <w:rsid w:val="00A15E99"/>
    <w:rsid w:val="00A15FD6"/>
    <w:rsid w:val="00A169F6"/>
    <w:rsid w:val="00A16D5B"/>
    <w:rsid w:val="00A2314C"/>
    <w:rsid w:val="00A23885"/>
    <w:rsid w:val="00A2764F"/>
    <w:rsid w:val="00A3006A"/>
    <w:rsid w:val="00A31495"/>
    <w:rsid w:val="00A3182A"/>
    <w:rsid w:val="00A331A0"/>
    <w:rsid w:val="00A3497F"/>
    <w:rsid w:val="00A36275"/>
    <w:rsid w:val="00A364ED"/>
    <w:rsid w:val="00A37347"/>
    <w:rsid w:val="00A40CFE"/>
    <w:rsid w:val="00A40EF7"/>
    <w:rsid w:val="00A422B7"/>
    <w:rsid w:val="00A42377"/>
    <w:rsid w:val="00A42BCF"/>
    <w:rsid w:val="00A43B4E"/>
    <w:rsid w:val="00A44399"/>
    <w:rsid w:val="00A45C6E"/>
    <w:rsid w:val="00A46182"/>
    <w:rsid w:val="00A4618E"/>
    <w:rsid w:val="00A4756F"/>
    <w:rsid w:val="00A47669"/>
    <w:rsid w:val="00A50B39"/>
    <w:rsid w:val="00A531C6"/>
    <w:rsid w:val="00A55858"/>
    <w:rsid w:val="00A56885"/>
    <w:rsid w:val="00A57377"/>
    <w:rsid w:val="00A57650"/>
    <w:rsid w:val="00A577D8"/>
    <w:rsid w:val="00A57CC4"/>
    <w:rsid w:val="00A61565"/>
    <w:rsid w:val="00A62BDB"/>
    <w:rsid w:val="00A632C7"/>
    <w:rsid w:val="00A635A1"/>
    <w:rsid w:val="00A64A7A"/>
    <w:rsid w:val="00A64C9F"/>
    <w:rsid w:val="00A6576E"/>
    <w:rsid w:val="00A65B4C"/>
    <w:rsid w:val="00A66699"/>
    <w:rsid w:val="00A67650"/>
    <w:rsid w:val="00A6766D"/>
    <w:rsid w:val="00A67951"/>
    <w:rsid w:val="00A67AC4"/>
    <w:rsid w:val="00A67B41"/>
    <w:rsid w:val="00A67B44"/>
    <w:rsid w:val="00A7206E"/>
    <w:rsid w:val="00A7348E"/>
    <w:rsid w:val="00A7394D"/>
    <w:rsid w:val="00A73C08"/>
    <w:rsid w:val="00A74B6F"/>
    <w:rsid w:val="00A7509B"/>
    <w:rsid w:val="00A758AA"/>
    <w:rsid w:val="00A75ED4"/>
    <w:rsid w:val="00A767D5"/>
    <w:rsid w:val="00A776B8"/>
    <w:rsid w:val="00A77C3F"/>
    <w:rsid w:val="00A8048E"/>
    <w:rsid w:val="00A81698"/>
    <w:rsid w:val="00A81FEC"/>
    <w:rsid w:val="00A82283"/>
    <w:rsid w:val="00A825EE"/>
    <w:rsid w:val="00A8465A"/>
    <w:rsid w:val="00A85B3F"/>
    <w:rsid w:val="00A85FEA"/>
    <w:rsid w:val="00A879EE"/>
    <w:rsid w:val="00A90FEB"/>
    <w:rsid w:val="00A91C48"/>
    <w:rsid w:val="00A92194"/>
    <w:rsid w:val="00A92A88"/>
    <w:rsid w:val="00A92BD8"/>
    <w:rsid w:val="00A92E1F"/>
    <w:rsid w:val="00A933FD"/>
    <w:rsid w:val="00A93962"/>
    <w:rsid w:val="00A93CEE"/>
    <w:rsid w:val="00A94F0A"/>
    <w:rsid w:val="00A950B1"/>
    <w:rsid w:val="00A955F2"/>
    <w:rsid w:val="00A95D4E"/>
    <w:rsid w:val="00A95E29"/>
    <w:rsid w:val="00A96058"/>
    <w:rsid w:val="00A962E2"/>
    <w:rsid w:val="00A96E7F"/>
    <w:rsid w:val="00A972E3"/>
    <w:rsid w:val="00AA18A5"/>
    <w:rsid w:val="00AA1E7B"/>
    <w:rsid w:val="00AA2D95"/>
    <w:rsid w:val="00AA3ABB"/>
    <w:rsid w:val="00AA6235"/>
    <w:rsid w:val="00AA7A9F"/>
    <w:rsid w:val="00AA7AC6"/>
    <w:rsid w:val="00AA7E12"/>
    <w:rsid w:val="00AB0695"/>
    <w:rsid w:val="00AB07A8"/>
    <w:rsid w:val="00AB1D9C"/>
    <w:rsid w:val="00AB3E21"/>
    <w:rsid w:val="00AB52F1"/>
    <w:rsid w:val="00AB7C28"/>
    <w:rsid w:val="00AB7FA2"/>
    <w:rsid w:val="00AC01AF"/>
    <w:rsid w:val="00AC0A06"/>
    <w:rsid w:val="00AC1107"/>
    <w:rsid w:val="00AC190D"/>
    <w:rsid w:val="00AC26A7"/>
    <w:rsid w:val="00AC2A70"/>
    <w:rsid w:val="00AC2C02"/>
    <w:rsid w:val="00AC663C"/>
    <w:rsid w:val="00AD1B2D"/>
    <w:rsid w:val="00AD1F72"/>
    <w:rsid w:val="00AD4416"/>
    <w:rsid w:val="00AD63AC"/>
    <w:rsid w:val="00AD65E6"/>
    <w:rsid w:val="00AD6F7A"/>
    <w:rsid w:val="00AE0489"/>
    <w:rsid w:val="00AE07C6"/>
    <w:rsid w:val="00AE211F"/>
    <w:rsid w:val="00AE26C1"/>
    <w:rsid w:val="00AE2A1E"/>
    <w:rsid w:val="00AE2CD6"/>
    <w:rsid w:val="00AE2EE1"/>
    <w:rsid w:val="00AE36B2"/>
    <w:rsid w:val="00AE3E36"/>
    <w:rsid w:val="00AE4100"/>
    <w:rsid w:val="00AE69AF"/>
    <w:rsid w:val="00AE7527"/>
    <w:rsid w:val="00AF197C"/>
    <w:rsid w:val="00AF1B31"/>
    <w:rsid w:val="00AF2656"/>
    <w:rsid w:val="00AF28A1"/>
    <w:rsid w:val="00AF2AC6"/>
    <w:rsid w:val="00AF324A"/>
    <w:rsid w:val="00AF383B"/>
    <w:rsid w:val="00AF450C"/>
    <w:rsid w:val="00AF4A5C"/>
    <w:rsid w:val="00AF4C9E"/>
    <w:rsid w:val="00AF5175"/>
    <w:rsid w:val="00AF6B41"/>
    <w:rsid w:val="00AF7100"/>
    <w:rsid w:val="00AF768F"/>
    <w:rsid w:val="00B00221"/>
    <w:rsid w:val="00B0027D"/>
    <w:rsid w:val="00B01632"/>
    <w:rsid w:val="00B01B84"/>
    <w:rsid w:val="00B01CFC"/>
    <w:rsid w:val="00B05910"/>
    <w:rsid w:val="00B0680B"/>
    <w:rsid w:val="00B068E2"/>
    <w:rsid w:val="00B06A40"/>
    <w:rsid w:val="00B06AB9"/>
    <w:rsid w:val="00B06F80"/>
    <w:rsid w:val="00B077D6"/>
    <w:rsid w:val="00B07AC3"/>
    <w:rsid w:val="00B11C4B"/>
    <w:rsid w:val="00B13E82"/>
    <w:rsid w:val="00B142DB"/>
    <w:rsid w:val="00B142FB"/>
    <w:rsid w:val="00B147D3"/>
    <w:rsid w:val="00B159C0"/>
    <w:rsid w:val="00B15DAC"/>
    <w:rsid w:val="00B17E3D"/>
    <w:rsid w:val="00B20230"/>
    <w:rsid w:val="00B2082A"/>
    <w:rsid w:val="00B21D22"/>
    <w:rsid w:val="00B23088"/>
    <w:rsid w:val="00B2331E"/>
    <w:rsid w:val="00B238EB"/>
    <w:rsid w:val="00B2395B"/>
    <w:rsid w:val="00B27A98"/>
    <w:rsid w:val="00B300D0"/>
    <w:rsid w:val="00B3054A"/>
    <w:rsid w:val="00B313E1"/>
    <w:rsid w:val="00B31875"/>
    <w:rsid w:val="00B31C1B"/>
    <w:rsid w:val="00B31C34"/>
    <w:rsid w:val="00B321AD"/>
    <w:rsid w:val="00B339B7"/>
    <w:rsid w:val="00B34AD7"/>
    <w:rsid w:val="00B34C10"/>
    <w:rsid w:val="00B352DC"/>
    <w:rsid w:val="00B35F11"/>
    <w:rsid w:val="00B3600E"/>
    <w:rsid w:val="00B36289"/>
    <w:rsid w:val="00B362A8"/>
    <w:rsid w:val="00B368E6"/>
    <w:rsid w:val="00B37027"/>
    <w:rsid w:val="00B3749F"/>
    <w:rsid w:val="00B41223"/>
    <w:rsid w:val="00B41B3C"/>
    <w:rsid w:val="00B431AE"/>
    <w:rsid w:val="00B4383C"/>
    <w:rsid w:val="00B44541"/>
    <w:rsid w:val="00B45182"/>
    <w:rsid w:val="00B45D0F"/>
    <w:rsid w:val="00B45D75"/>
    <w:rsid w:val="00B465E9"/>
    <w:rsid w:val="00B46F65"/>
    <w:rsid w:val="00B4749C"/>
    <w:rsid w:val="00B50115"/>
    <w:rsid w:val="00B50436"/>
    <w:rsid w:val="00B5085D"/>
    <w:rsid w:val="00B508AC"/>
    <w:rsid w:val="00B50B8A"/>
    <w:rsid w:val="00B51B1E"/>
    <w:rsid w:val="00B51E1F"/>
    <w:rsid w:val="00B52224"/>
    <w:rsid w:val="00B526CC"/>
    <w:rsid w:val="00B53ECA"/>
    <w:rsid w:val="00B55CCD"/>
    <w:rsid w:val="00B56F7B"/>
    <w:rsid w:val="00B56FE3"/>
    <w:rsid w:val="00B60239"/>
    <w:rsid w:val="00B61039"/>
    <w:rsid w:val="00B61EC0"/>
    <w:rsid w:val="00B62C94"/>
    <w:rsid w:val="00B6625D"/>
    <w:rsid w:val="00B6637C"/>
    <w:rsid w:val="00B6682D"/>
    <w:rsid w:val="00B675D8"/>
    <w:rsid w:val="00B67C34"/>
    <w:rsid w:val="00B73EEB"/>
    <w:rsid w:val="00B74F29"/>
    <w:rsid w:val="00B7567C"/>
    <w:rsid w:val="00B75DB5"/>
    <w:rsid w:val="00B77F00"/>
    <w:rsid w:val="00B81B34"/>
    <w:rsid w:val="00B823BA"/>
    <w:rsid w:val="00B8301C"/>
    <w:rsid w:val="00B84879"/>
    <w:rsid w:val="00B84BD2"/>
    <w:rsid w:val="00B86BD7"/>
    <w:rsid w:val="00B8716D"/>
    <w:rsid w:val="00B90852"/>
    <w:rsid w:val="00B908E3"/>
    <w:rsid w:val="00B9273C"/>
    <w:rsid w:val="00B947C2"/>
    <w:rsid w:val="00B94E29"/>
    <w:rsid w:val="00B958DE"/>
    <w:rsid w:val="00B9624C"/>
    <w:rsid w:val="00BA0A7E"/>
    <w:rsid w:val="00BA1EDC"/>
    <w:rsid w:val="00BA2416"/>
    <w:rsid w:val="00BA3102"/>
    <w:rsid w:val="00BA33FC"/>
    <w:rsid w:val="00BA3782"/>
    <w:rsid w:val="00BA3994"/>
    <w:rsid w:val="00BA3A82"/>
    <w:rsid w:val="00BA3F6D"/>
    <w:rsid w:val="00BA4113"/>
    <w:rsid w:val="00BA4FB7"/>
    <w:rsid w:val="00BA70EF"/>
    <w:rsid w:val="00BA7813"/>
    <w:rsid w:val="00BA7A16"/>
    <w:rsid w:val="00BB00E1"/>
    <w:rsid w:val="00BB0551"/>
    <w:rsid w:val="00BB0E43"/>
    <w:rsid w:val="00BB0E4F"/>
    <w:rsid w:val="00BB38C8"/>
    <w:rsid w:val="00BB4DFC"/>
    <w:rsid w:val="00BB5919"/>
    <w:rsid w:val="00BB6880"/>
    <w:rsid w:val="00BB747A"/>
    <w:rsid w:val="00BB7765"/>
    <w:rsid w:val="00BC028E"/>
    <w:rsid w:val="00BC0697"/>
    <w:rsid w:val="00BC0C56"/>
    <w:rsid w:val="00BC0D4E"/>
    <w:rsid w:val="00BC0DE4"/>
    <w:rsid w:val="00BC1D23"/>
    <w:rsid w:val="00BC2CA9"/>
    <w:rsid w:val="00BC4BEA"/>
    <w:rsid w:val="00BC4FBC"/>
    <w:rsid w:val="00BC55C5"/>
    <w:rsid w:val="00BC59E8"/>
    <w:rsid w:val="00BC5E42"/>
    <w:rsid w:val="00BD0C78"/>
    <w:rsid w:val="00BD422B"/>
    <w:rsid w:val="00BD44ED"/>
    <w:rsid w:val="00BD46A6"/>
    <w:rsid w:val="00BD48F0"/>
    <w:rsid w:val="00BD4FBC"/>
    <w:rsid w:val="00BD64CB"/>
    <w:rsid w:val="00BD68CB"/>
    <w:rsid w:val="00BD690A"/>
    <w:rsid w:val="00BD6EE2"/>
    <w:rsid w:val="00BD7039"/>
    <w:rsid w:val="00BD71B2"/>
    <w:rsid w:val="00BD73C5"/>
    <w:rsid w:val="00BD75D8"/>
    <w:rsid w:val="00BD7E8A"/>
    <w:rsid w:val="00BE0132"/>
    <w:rsid w:val="00BE062E"/>
    <w:rsid w:val="00BE15BF"/>
    <w:rsid w:val="00BE19C2"/>
    <w:rsid w:val="00BE21B3"/>
    <w:rsid w:val="00BE225F"/>
    <w:rsid w:val="00BE22B8"/>
    <w:rsid w:val="00BE3397"/>
    <w:rsid w:val="00BE3D07"/>
    <w:rsid w:val="00BE3F22"/>
    <w:rsid w:val="00BE450A"/>
    <w:rsid w:val="00BE5DD5"/>
    <w:rsid w:val="00BE6E92"/>
    <w:rsid w:val="00BE7D99"/>
    <w:rsid w:val="00BF253B"/>
    <w:rsid w:val="00BF34E2"/>
    <w:rsid w:val="00BF4F4F"/>
    <w:rsid w:val="00BF5BBE"/>
    <w:rsid w:val="00BF5D91"/>
    <w:rsid w:val="00BF6DF6"/>
    <w:rsid w:val="00BF73AC"/>
    <w:rsid w:val="00BF7626"/>
    <w:rsid w:val="00BF76E1"/>
    <w:rsid w:val="00C02D70"/>
    <w:rsid w:val="00C0303A"/>
    <w:rsid w:val="00C04A24"/>
    <w:rsid w:val="00C04CF6"/>
    <w:rsid w:val="00C04E09"/>
    <w:rsid w:val="00C0511C"/>
    <w:rsid w:val="00C05184"/>
    <w:rsid w:val="00C056FC"/>
    <w:rsid w:val="00C05C18"/>
    <w:rsid w:val="00C05F41"/>
    <w:rsid w:val="00C06338"/>
    <w:rsid w:val="00C06A78"/>
    <w:rsid w:val="00C06CF5"/>
    <w:rsid w:val="00C06CFC"/>
    <w:rsid w:val="00C07D8E"/>
    <w:rsid w:val="00C10B9C"/>
    <w:rsid w:val="00C11648"/>
    <w:rsid w:val="00C11C60"/>
    <w:rsid w:val="00C121D1"/>
    <w:rsid w:val="00C12A3E"/>
    <w:rsid w:val="00C134B8"/>
    <w:rsid w:val="00C13859"/>
    <w:rsid w:val="00C14E10"/>
    <w:rsid w:val="00C16A22"/>
    <w:rsid w:val="00C205B5"/>
    <w:rsid w:val="00C20C20"/>
    <w:rsid w:val="00C20DE9"/>
    <w:rsid w:val="00C22556"/>
    <w:rsid w:val="00C23132"/>
    <w:rsid w:val="00C2361E"/>
    <w:rsid w:val="00C23B6B"/>
    <w:rsid w:val="00C24D43"/>
    <w:rsid w:val="00C25114"/>
    <w:rsid w:val="00C25518"/>
    <w:rsid w:val="00C266C6"/>
    <w:rsid w:val="00C26B02"/>
    <w:rsid w:val="00C27026"/>
    <w:rsid w:val="00C27130"/>
    <w:rsid w:val="00C2748E"/>
    <w:rsid w:val="00C2755E"/>
    <w:rsid w:val="00C30724"/>
    <w:rsid w:val="00C3076D"/>
    <w:rsid w:val="00C31B11"/>
    <w:rsid w:val="00C32597"/>
    <w:rsid w:val="00C328AC"/>
    <w:rsid w:val="00C3421B"/>
    <w:rsid w:val="00C3568C"/>
    <w:rsid w:val="00C375BD"/>
    <w:rsid w:val="00C37B55"/>
    <w:rsid w:val="00C37CCE"/>
    <w:rsid w:val="00C37D83"/>
    <w:rsid w:val="00C41452"/>
    <w:rsid w:val="00C42CF7"/>
    <w:rsid w:val="00C43296"/>
    <w:rsid w:val="00C43B41"/>
    <w:rsid w:val="00C43B60"/>
    <w:rsid w:val="00C43D00"/>
    <w:rsid w:val="00C44FC5"/>
    <w:rsid w:val="00C4522E"/>
    <w:rsid w:val="00C45655"/>
    <w:rsid w:val="00C475A4"/>
    <w:rsid w:val="00C5140C"/>
    <w:rsid w:val="00C515A3"/>
    <w:rsid w:val="00C5504E"/>
    <w:rsid w:val="00C5768A"/>
    <w:rsid w:val="00C57AB5"/>
    <w:rsid w:val="00C6006D"/>
    <w:rsid w:val="00C61683"/>
    <w:rsid w:val="00C618E3"/>
    <w:rsid w:val="00C631E9"/>
    <w:rsid w:val="00C64518"/>
    <w:rsid w:val="00C64F32"/>
    <w:rsid w:val="00C674BB"/>
    <w:rsid w:val="00C6772F"/>
    <w:rsid w:val="00C679FB"/>
    <w:rsid w:val="00C67BA8"/>
    <w:rsid w:val="00C67DA9"/>
    <w:rsid w:val="00C704B5"/>
    <w:rsid w:val="00C7052E"/>
    <w:rsid w:val="00C708FD"/>
    <w:rsid w:val="00C70964"/>
    <w:rsid w:val="00C70D0A"/>
    <w:rsid w:val="00C71B89"/>
    <w:rsid w:val="00C721DD"/>
    <w:rsid w:val="00C72302"/>
    <w:rsid w:val="00C74215"/>
    <w:rsid w:val="00C754F3"/>
    <w:rsid w:val="00C76AE8"/>
    <w:rsid w:val="00C770CA"/>
    <w:rsid w:val="00C77C26"/>
    <w:rsid w:val="00C80581"/>
    <w:rsid w:val="00C8102D"/>
    <w:rsid w:val="00C821EB"/>
    <w:rsid w:val="00C82266"/>
    <w:rsid w:val="00C82926"/>
    <w:rsid w:val="00C8342A"/>
    <w:rsid w:val="00C84D14"/>
    <w:rsid w:val="00C85EED"/>
    <w:rsid w:val="00C87967"/>
    <w:rsid w:val="00C87EF1"/>
    <w:rsid w:val="00C90E2C"/>
    <w:rsid w:val="00C9212A"/>
    <w:rsid w:val="00C933CA"/>
    <w:rsid w:val="00C93CDE"/>
    <w:rsid w:val="00C94670"/>
    <w:rsid w:val="00C94F05"/>
    <w:rsid w:val="00C954D8"/>
    <w:rsid w:val="00C95A5F"/>
    <w:rsid w:val="00C95E14"/>
    <w:rsid w:val="00C9607B"/>
    <w:rsid w:val="00C96341"/>
    <w:rsid w:val="00CA1452"/>
    <w:rsid w:val="00CA16E4"/>
    <w:rsid w:val="00CA1720"/>
    <w:rsid w:val="00CA2C8D"/>
    <w:rsid w:val="00CA2CA9"/>
    <w:rsid w:val="00CA3A8D"/>
    <w:rsid w:val="00CA4ABC"/>
    <w:rsid w:val="00CA4D0A"/>
    <w:rsid w:val="00CA4F15"/>
    <w:rsid w:val="00CA50BB"/>
    <w:rsid w:val="00CA629A"/>
    <w:rsid w:val="00CA67E8"/>
    <w:rsid w:val="00CA6803"/>
    <w:rsid w:val="00CA6FE9"/>
    <w:rsid w:val="00CB0405"/>
    <w:rsid w:val="00CB10BE"/>
    <w:rsid w:val="00CB142B"/>
    <w:rsid w:val="00CB253B"/>
    <w:rsid w:val="00CB2FCE"/>
    <w:rsid w:val="00CB3574"/>
    <w:rsid w:val="00CB371F"/>
    <w:rsid w:val="00CB37CB"/>
    <w:rsid w:val="00CB3827"/>
    <w:rsid w:val="00CB3CA4"/>
    <w:rsid w:val="00CB4EAD"/>
    <w:rsid w:val="00CB567C"/>
    <w:rsid w:val="00CB77DB"/>
    <w:rsid w:val="00CB77DC"/>
    <w:rsid w:val="00CC00AE"/>
    <w:rsid w:val="00CC014C"/>
    <w:rsid w:val="00CC0568"/>
    <w:rsid w:val="00CC42FE"/>
    <w:rsid w:val="00CC50C8"/>
    <w:rsid w:val="00CC57B0"/>
    <w:rsid w:val="00CC6AB3"/>
    <w:rsid w:val="00CC6EEB"/>
    <w:rsid w:val="00CC7364"/>
    <w:rsid w:val="00CC7881"/>
    <w:rsid w:val="00CD01CE"/>
    <w:rsid w:val="00CD14ED"/>
    <w:rsid w:val="00CD1B16"/>
    <w:rsid w:val="00CD1C49"/>
    <w:rsid w:val="00CD2427"/>
    <w:rsid w:val="00CD30D5"/>
    <w:rsid w:val="00CD3547"/>
    <w:rsid w:val="00CD3868"/>
    <w:rsid w:val="00CD3F09"/>
    <w:rsid w:val="00CD47C8"/>
    <w:rsid w:val="00CD6026"/>
    <w:rsid w:val="00CE0A94"/>
    <w:rsid w:val="00CE1A67"/>
    <w:rsid w:val="00CE202E"/>
    <w:rsid w:val="00CE24CE"/>
    <w:rsid w:val="00CE2D8C"/>
    <w:rsid w:val="00CE3C62"/>
    <w:rsid w:val="00CE4077"/>
    <w:rsid w:val="00CE4376"/>
    <w:rsid w:val="00CE472A"/>
    <w:rsid w:val="00CE5C82"/>
    <w:rsid w:val="00CE7270"/>
    <w:rsid w:val="00CE7D08"/>
    <w:rsid w:val="00CF061F"/>
    <w:rsid w:val="00CF090C"/>
    <w:rsid w:val="00CF0E65"/>
    <w:rsid w:val="00CF1458"/>
    <w:rsid w:val="00CF24D5"/>
    <w:rsid w:val="00CF25A1"/>
    <w:rsid w:val="00CF3CD5"/>
    <w:rsid w:val="00CF442C"/>
    <w:rsid w:val="00CF514F"/>
    <w:rsid w:val="00CF5A58"/>
    <w:rsid w:val="00CF69FA"/>
    <w:rsid w:val="00D0233D"/>
    <w:rsid w:val="00D031D9"/>
    <w:rsid w:val="00D033CA"/>
    <w:rsid w:val="00D033CE"/>
    <w:rsid w:val="00D03D56"/>
    <w:rsid w:val="00D0414C"/>
    <w:rsid w:val="00D06394"/>
    <w:rsid w:val="00D078CC"/>
    <w:rsid w:val="00D1002B"/>
    <w:rsid w:val="00D10201"/>
    <w:rsid w:val="00D111D6"/>
    <w:rsid w:val="00D11437"/>
    <w:rsid w:val="00D121C4"/>
    <w:rsid w:val="00D14766"/>
    <w:rsid w:val="00D15D33"/>
    <w:rsid w:val="00D16B90"/>
    <w:rsid w:val="00D16DF4"/>
    <w:rsid w:val="00D17229"/>
    <w:rsid w:val="00D17884"/>
    <w:rsid w:val="00D20B15"/>
    <w:rsid w:val="00D21107"/>
    <w:rsid w:val="00D213ED"/>
    <w:rsid w:val="00D22B15"/>
    <w:rsid w:val="00D22CD4"/>
    <w:rsid w:val="00D22CFB"/>
    <w:rsid w:val="00D22DCE"/>
    <w:rsid w:val="00D235B5"/>
    <w:rsid w:val="00D252F2"/>
    <w:rsid w:val="00D262FA"/>
    <w:rsid w:val="00D26955"/>
    <w:rsid w:val="00D26A30"/>
    <w:rsid w:val="00D26E4E"/>
    <w:rsid w:val="00D27242"/>
    <w:rsid w:val="00D27BCB"/>
    <w:rsid w:val="00D30820"/>
    <w:rsid w:val="00D320E0"/>
    <w:rsid w:val="00D32A84"/>
    <w:rsid w:val="00D32B8A"/>
    <w:rsid w:val="00D32CB8"/>
    <w:rsid w:val="00D33CD7"/>
    <w:rsid w:val="00D343FD"/>
    <w:rsid w:val="00D34D07"/>
    <w:rsid w:val="00D34FC0"/>
    <w:rsid w:val="00D352F5"/>
    <w:rsid w:val="00D36712"/>
    <w:rsid w:val="00D37BC1"/>
    <w:rsid w:val="00D40EE0"/>
    <w:rsid w:val="00D414A8"/>
    <w:rsid w:val="00D41B00"/>
    <w:rsid w:val="00D422B3"/>
    <w:rsid w:val="00D42B4D"/>
    <w:rsid w:val="00D42ED7"/>
    <w:rsid w:val="00D42F0A"/>
    <w:rsid w:val="00D43038"/>
    <w:rsid w:val="00D449BF"/>
    <w:rsid w:val="00D44A44"/>
    <w:rsid w:val="00D44EDD"/>
    <w:rsid w:val="00D44F1E"/>
    <w:rsid w:val="00D4523D"/>
    <w:rsid w:val="00D459EA"/>
    <w:rsid w:val="00D461A0"/>
    <w:rsid w:val="00D4757E"/>
    <w:rsid w:val="00D512A5"/>
    <w:rsid w:val="00D515A0"/>
    <w:rsid w:val="00D517AE"/>
    <w:rsid w:val="00D519B0"/>
    <w:rsid w:val="00D52ADE"/>
    <w:rsid w:val="00D54862"/>
    <w:rsid w:val="00D56629"/>
    <w:rsid w:val="00D57610"/>
    <w:rsid w:val="00D579D4"/>
    <w:rsid w:val="00D60805"/>
    <w:rsid w:val="00D60C5D"/>
    <w:rsid w:val="00D614E3"/>
    <w:rsid w:val="00D61E83"/>
    <w:rsid w:val="00D62201"/>
    <w:rsid w:val="00D62579"/>
    <w:rsid w:val="00D63128"/>
    <w:rsid w:val="00D63474"/>
    <w:rsid w:val="00D634ED"/>
    <w:rsid w:val="00D63FA9"/>
    <w:rsid w:val="00D65C89"/>
    <w:rsid w:val="00D65E89"/>
    <w:rsid w:val="00D66626"/>
    <w:rsid w:val="00D67BEC"/>
    <w:rsid w:val="00D7094D"/>
    <w:rsid w:val="00D70D2D"/>
    <w:rsid w:val="00D71870"/>
    <w:rsid w:val="00D72B74"/>
    <w:rsid w:val="00D73153"/>
    <w:rsid w:val="00D73202"/>
    <w:rsid w:val="00D73CB0"/>
    <w:rsid w:val="00D7437D"/>
    <w:rsid w:val="00D7480F"/>
    <w:rsid w:val="00D74CB7"/>
    <w:rsid w:val="00D7520F"/>
    <w:rsid w:val="00D7535C"/>
    <w:rsid w:val="00D754D3"/>
    <w:rsid w:val="00D756BD"/>
    <w:rsid w:val="00D759A6"/>
    <w:rsid w:val="00D7690F"/>
    <w:rsid w:val="00D779BE"/>
    <w:rsid w:val="00D77FC4"/>
    <w:rsid w:val="00D8003B"/>
    <w:rsid w:val="00D80534"/>
    <w:rsid w:val="00D80E30"/>
    <w:rsid w:val="00D80FD2"/>
    <w:rsid w:val="00D828A4"/>
    <w:rsid w:val="00D82CC6"/>
    <w:rsid w:val="00D8316E"/>
    <w:rsid w:val="00D838B8"/>
    <w:rsid w:val="00D84460"/>
    <w:rsid w:val="00D85BF2"/>
    <w:rsid w:val="00D864FC"/>
    <w:rsid w:val="00D8758B"/>
    <w:rsid w:val="00D877E2"/>
    <w:rsid w:val="00D90770"/>
    <w:rsid w:val="00D91594"/>
    <w:rsid w:val="00D9245A"/>
    <w:rsid w:val="00D94FDA"/>
    <w:rsid w:val="00D9551A"/>
    <w:rsid w:val="00D95A82"/>
    <w:rsid w:val="00D96734"/>
    <w:rsid w:val="00D976E8"/>
    <w:rsid w:val="00DA00D3"/>
    <w:rsid w:val="00DA0BFB"/>
    <w:rsid w:val="00DA10BA"/>
    <w:rsid w:val="00DA22CD"/>
    <w:rsid w:val="00DA25BF"/>
    <w:rsid w:val="00DA3D63"/>
    <w:rsid w:val="00DA4A79"/>
    <w:rsid w:val="00DA594C"/>
    <w:rsid w:val="00DA5CF0"/>
    <w:rsid w:val="00DA5FB1"/>
    <w:rsid w:val="00DA6235"/>
    <w:rsid w:val="00DA6A46"/>
    <w:rsid w:val="00DA6C0A"/>
    <w:rsid w:val="00DB035C"/>
    <w:rsid w:val="00DB05D6"/>
    <w:rsid w:val="00DB1399"/>
    <w:rsid w:val="00DB239B"/>
    <w:rsid w:val="00DB2470"/>
    <w:rsid w:val="00DB2521"/>
    <w:rsid w:val="00DB39DE"/>
    <w:rsid w:val="00DB3D03"/>
    <w:rsid w:val="00DB4755"/>
    <w:rsid w:val="00DB5A0C"/>
    <w:rsid w:val="00DB6C69"/>
    <w:rsid w:val="00DC0973"/>
    <w:rsid w:val="00DC0D81"/>
    <w:rsid w:val="00DC1622"/>
    <w:rsid w:val="00DC1E30"/>
    <w:rsid w:val="00DC1F4C"/>
    <w:rsid w:val="00DC2052"/>
    <w:rsid w:val="00DC230C"/>
    <w:rsid w:val="00DC4366"/>
    <w:rsid w:val="00DC4428"/>
    <w:rsid w:val="00DC529F"/>
    <w:rsid w:val="00DC53DE"/>
    <w:rsid w:val="00DC5CEC"/>
    <w:rsid w:val="00DC6595"/>
    <w:rsid w:val="00DC67AC"/>
    <w:rsid w:val="00DD12C3"/>
    <w:rsid w:val="00DD16C3"/>
    <w:rsid w:val="00DD2162"/>
    <w:rsid w:val="00DD274D"/>
    <w:rsid w:val="00DD3650"/>
    <w:rsid w:val="00DD3C7A"/>
    <w:rsid w:val="00DD3D53"/>
    <w:rsid w:val="00DD4F16"/>
    <w:rsid w:val="00DD53BD"/>
    <w:rsid w:val="00DD62AD"/>
    <w:rsid w:val="00DD6CD6"/>
    <w:rsid w:val="00DD6CE3"/>
    <w:rsid w:val="00DD7C8A"/>
    <w:rsid w:val="00DD7CC2"/>
    <w:rsid w:val="00DD7D3F"/>
    <w:rsid w:val="00DD7F7E"/>
    <w:rsid w:val="00DE0486"/>
    <w:rsid w:val="00DE0AAB"/>
    <w:rsid w:val="00DE0DA7"/>
    <w:rsid w:val="00DE13BA"/>
    <w:rsid w:val="00DE2215"/>
    <w:rsid w:val="00DE238A"/>
    <w:rsid w:val="00DE2FFF"/>
    <w:rsid w:val="00DE31E0"/>
    <w:rsid w:val="00DE323C"/>
    <w:rsid w:val="00DE41FC"/>
    <w:rsid w:val="00DE5005"/>
    <w:rsid w:val="00DE5B54"/>
    <w:rsid w:val="00DE7DC8"/>
    <w:rsid w:val="00DF0431"/>
    <w:rsid w:val="00DF2F8F"/>
    <w:rsid w:val="00DF3047"/>
    <w:rsid w:val="00DF3743"/>
    <w:rsid w:val="00DF5CF8"/>
    <w:rsid w:val="00DF623F"/>
    <w:rsid w:val="00DF6E92"/>
    <w:rsid w:val="00E008E7"/>
    <w:rsid w:val="00E0199A"/>
    <w:rsid w:val="00E01C8B"/>
    <w:rsid w:val="00E0214E"/>
    <w:rsid w:val="00E02197"/>
    <w:rsid w:val="00E027E1"/>
    <w:rsid w:val="00E028B0"/>
    <w:rsid w:val="00E02BB0"/>
    <w:rsid w:val="00E0396E"/>
    <w:rsid w:val="00E04D9A"/>
    <w:rsid w:val="00E07583"/>
    <w:rsid w:val="00E10992"/>
    <w:rsid w:val="00E11463"/>
    <w:rsid w:val="00E118FC"/>
    <w:rsid w:val="00E129AD"/>
    <w:rsid w:val="00E12B2E"/>
    <w:rsid w:val="00E13CA5"/>
    <w:rsid w:val="00E14A46"/>
    <w:rsid w:val="00E179D4"/>
    <w:rsid w:val="00E17A03"/>
    <w:rsid w:val="00E2073D"/>
    <w:rsid w:val="00E20FBB"/>
    <w:rsid w:val="00E21A17"/>
    <w:rsid w:val="00E21C41"/>
    <w:rsid w:val="00E234AB"/>
    <w:rsid w:val="00E2534A"/>
    <w:rsid w:val="00E2565B"/>
    <w:rsid w:val="00E25782"/>
    <w:rsid w:val="00E262C6"/>
    <w:rsid w:val="00E26518"/>
    <w:rsid w:val="00E26731"/>
    <w:rsid w:val="00E26AA7"/>
    <w:rsid w:val="00E26C8F"/>
    <w:rsid w:val="00E26FF6"/>
    <w:rsid w:val="00E27447"/>
    <w:rsid w:val="00E30B80"/>
    <w:rsid w:val="00E31CBF"/>
    <w:rsid w:val="00E32082"/>
    <w:rsid w:val="00E321C9"/>
    <w:rsid w:val="00E32D7F"/>
    <w:rsid w:val="00E33A08"/>
    <w:rsid w:val="00E33F0C"/>
    <w:rsid w:val="00E34CD5"/>
    <w:rsid w:val="00E35295"/>
    <w:rsid w:val="00E355FC"/>
    <w:rsid w:val="00E35D03"/>
    <w:rsid w:val="00E35FDF"/>
    <w:rsid w:val="00E3609C"/>
    <w:rsid w:val="00E367C3"/>
    <w:rsid w:val="00E36952"/>
    <w:rsid w:val="00E379D4"/>
    <w:rsid w:val="00E42AB6"/>
    <w:rsid w:val="00E43661"/>
    <w:rsid w:val="00E45BC4"/>
    <w:rsid w:val="00E4641C"/>
    <w:rsid w:val="00E46BF8"/>
    <w:rsid w:val="00E503B8"/>
    <w:rsid w:val="00E503DF"/>
    <w:rsid w:val="00E5113A"/>
    <w:rsid w:val="00E51969"/>
    <w:rsid w:val="00E52C30"/>
    <w:rsid w:val="00E530A6"/>
    <w:rsid w:val="00E5334B"/>
    <w:rsid w:val="00E53577"/>
    <w:rsid w:val="00E53790"/>
    <w:rsid w:val="00E54789"/>
    <w:rsid w:val="00E55436"/>
    <w:rsid w:val="00E56127"/>
    <w:rsid w:val="00E56505"/>
    <w:rsid w:val="00E56678"/>
    <w:rsid w:val="00E602FD"/>
    <w:rsid w:val="00E60D12"/>
    <w:rsid w:val="00E611A6"/>
    <w:rsid w:val="00E61E68"/>
    <w:rsid w:val="00E62503"/>
    <w:rsid w:val="00E64ACE"/>
    <w:rsid w:val="00E668D6"/>
    <w:rsid w:val="00E67EAE"/>
    <w:rsid w:val="00E725A2"/>
    <w:rsid w:val="00E727E1"/>
    <w:rsid w:val="00E754A4"/>
    <w:rsid w:val="00E75988"/>
    <w:rsid w:val="00E75F3B"/>
    <w:rsid w:val="00E774BC"/>
    <w:rsid w:val="00E80388"/>
    <w:rsid w:val="00E816F3"/>
    <w:rsid w:val="00E82114"/>
    <w:rsid w:val="00E83A34"/>
    <w:rsid w:val="00E866DE"/>
    <w:rsid w:val="00E875E9"/>
    <w:rsid w:val="00E909B8"/>
    <w:rsid w:val="00E91BC2"/>
    <w:rsid w:val="00E9225A"/>
    <w:rsid w:val="00E944B5"/>
    <w:rsid w:val="00E9523E"/>
    <w:rsid w:val="00E953A0"/>
    <w:rsid w:val="00E9573C"/>
    <w:rsid w:val="00E95AA4"/>
    <w:rsid w:val="00E95AB5"/>
    <w:rsid w:val="00E95F3C"/>
    <w:rsid w:val="00E960A9"/>
    <w:rsid w:val="00E97088"/>
    <w:rsid w:val="00EA0F96"/>
    <w:rsid w:val="00EA13B5"/>
    <w:rsid w:val="00EA13D1"/>
    <w:rsid w:val="00EA20FF"/>
    <w:rsid w:val="00EA2209"/>
    <w:rsid w:val="00EA2BBE"/>
    <w:rsid w:val="00EA3111"/>
    <w:rsid w:val="00EA3171"/>
    <w:rsid w:val="00EA46D3"/>
    <w:rsid w:val="00EA4FEA"/>
    <w:rsid w:val="00EA53DF"/>
    <w:rsid w:val="00EA566D"/>
    <w:rsid w:val="00EB0C9B"/>
    <w:rsid w:val="00EB1DCC"/>
    <w:rsid w:val="00EB5662"/>
    <w:rsid w:val="00EB6254"/>
    <w:rsid w:val="00EB65C8"/>
    <w:rsid w:val="00EC1180"/>
    <w:rsid w:val="00EC1275"/>
    <w:rsid w:val="00EC18FF"/>
    <w:rsid w:val="00EC1E21"/>
    <w:rsid w:val="00EC2BCE"/>
    <w:rsid w:val="00EC33FE"/>
    <w:rsid w:val="00EC34FF"/>
    <w:rsid w:val="00EC4853"/>
    <w:rsid w:val="00EC5973"/>
    <w:rsid w:val="00ED027E"/>
    <w:rsid w:val="00ED0DFB"/>
    <w:rsid w:val="00ED1AB5"/>
    <w:rsid w:val="00ED2D1A"/>
    <w:rsid w:val="00ED345A"/>
    <w:rsid w:val="00ED35F3"/>
    <w:rsid w:val="00ED3C2A"/>
    <w:rsid w:val="00ED4076"/>
    <w:rsid w:val="00ED553E"/>
    <w:rsid w:val="00ED6E12"/>
    <w:rsid w:val="00EE01F6"/>
    <w:rsid w:val="00EE06FB"/>
    <w:rsid w:val="00EE188A"/>
    <w:rsid w:val="00EE2112"/>
    <w:rsid w:val="00EE4B38"/>
    <w:rsid w:val="00EE4B54"/>
    <w:rsid w:val="00EE4C96"/>
    <w:rsid w:val="00EE6865"/>
    <w:rsid w:val="00EE765A"/>
    <w:rsid w:val="00EF0750"/>
    <w:rsid w:val="00EF1598"/>
    <w:rsid w:val="00EF1ECF"/>
    <w:rsid w:val="00EF2646"/>
    <w:rsid w:val="00EF26A1"/>
    <w:rsid w:val="00EF2991"/>
    <w:rsid w:val="00EF3CB3"/>
    <w:rsid w:val="00EF4F28"/>
    <w:rsid w:val="00EF58FF"/>
    <w:rsid w:val="00EF64AD"/>
    <w:rsid w:val="00F006F3"/>
    <w:rsid w:val="00F014E1"/>
    <w:rsid w:val="00F01778"/>
    <w:rsid w:val="00F018C6"/>
    <w:rsid w:val="00F01B3F"/>
    <w:rsid w:val="00F01C52"/>
    <w:rsid w:val="00F01D40"/>
    <w:rsid w:val="00F01FC8"/>
    <w:rsid w:val="00F02A5E"/>
    <w:rsid w:val="00F033F1"/>
    <w:rsid w:val="00F03913"/>
    <w:rsid w:val="00F03B08"/>
    <w:rsid w:val="00F04660"/>
    <w:rsid w:val="00F04F5A"/>
    <w:rsid w:val="00F055AE"/>
    <w:rsid w:val="00F056EB"/>
    <w:rsid w:val="00F06101"/>
    <w:rsid w:val="00F1128D"/>
    <w:rsid w:val="00F11D64"/>
    <w:rsid w:val="00F129EC"/>
    <w:rsid w:val="00F12CE6"/>
    <w:rsid w:val="00F136DB"/>
    <w:rsid w:val="00F13B51"/>
    <w:rsid w:val="00F14201"/>
    <w:rsid w:val="00F14946"/>
    <w:rsid w:val="00F14B16"/>
    <w:rsid w:val="00F1504A"/>
    <w:rsid w:val="00F15125"/>
    <w:rsid w:val="00F1655C"/>
    <w:rsid w:val="00F17A93"/>
    <w:rsid w:val="00F17ACD"/>
    <w:rsid w:val="00F17FAE"/>
    <w:rsid w:val="00F22446"/>
    <w:rsid w:val="00F22609"/>
    <w:rsid w:val="00F2295E"/>
    <w:rsid w:val="00F22B7D"/>
    <w:rsid w:val="00F22BC8"/>
    <w:rsid w:val="00F2320D"/>
    <w:rsid w:val="00F23AE9"/>
    <w:rsid w:val="00F23CDF"/>
    <w:rsid w:val="00F23F9F"/>
    <w:rsid w:val="00F240C6"/>
    <w:rsid w:val="00F266F0"/>
    <w:rsid w:val="00F26CF1"/>
    <w:rsid w:val="00F30800"/>
    <w:rsid w:val="00F30B37"/>
    <w:rsid w:val="00F30E5C"/>
    <w:rsid w:val="00F31760"/>
    <w:rsid w:val="00F31C14"/>
    <w:rsid w:val="00F32B00"/>
    <w:rsid w:val="00F32F66"/>
    <w:rsid w:val="00F33214"/>
    <w:rsid w:val="00F36147"/>
    <w:rsid w:val="00F40302"/>
    <w:rsid w:val="00F4040F"/>
    <w:rsid w:val="00F40DD2"/>
    <w:rsid w:val="00F4117B"/>
    <w:rsid w:val="00F42DF4"/>
    <w:rsid w:val="00F4396E"/>
    <w:rsid w:val="00F43BBE"/>
    <w:rsid w:val="00F4443F"/>
    <w:rsid w:val="00F45078"/>
    <w:rsid w:val="00F45296"/>
    <w:rsid w:val="00F45642"/>
    <w:rsid w:val="00F471F2"/>
    <w:rsid w:val="00F47CE4"/>
    <w:rsid w:val="00F47DF4"/>
    <w:rsid w:val="00F503D3"/>
    <w:rsid w:val="00F504AB"/>
    <w:rsid w:val="00F51A6E"/>
    <w:rsid w:val="00F5242C"/>
    <w:rsid w:val="00F526A5"/>
    <w:rsid w:val="00F52CE0"/>
    <w:rsid w:val="00F52DBA"/>
    <w:rsid w:val="00F52F57"/>
    <w:rsid w:val="00F538DA"/>
    <w:rsid w:val="00F552C0"/>
    <w:rsid w:val="00F554E5"/>
    <w:rsid w:val="00F55A52"/>
    <w:rsid w:val="00F55EC8"/>
    <w:rsid w:val="00F57A1B"/>
    <w:rsid w:val="00F60D84"/>
    <w:rsid w:val="00F612E6"/>
    <w:rsid w:val="00F63967"/>
    <w:rsid w:val="00F639FC"/>
    <w:rsid w:val="00F641BE"/>
    <w:rsid w:val="00F648B0"/>
    <w:rsid w:val="00F65300"/>
    <w:rsid w:val="00F654AB"/>
    <w:rsid w:val="00F6578C"/>
    <w:rsid w:val="00F65B1C"/>
    <w:rsid w:val="00F65C15"/>
    <w:rsid w:val="00F65C56"/>
    <w:rsid w:val="00F66064"/>
    <w:rsid w:val="00F66B0A"/>
    <w:rsid w:val="00F66D47"/>
    <w:rsid w:val="00F670FA"/>
    <w:rsid w:val="00F674F8"/>
    <w:rsid w:val="00F70D5C"/>
    <w:rsid w:val="00F7140B"/>
    <w:rsid w:val="00F723D2"/>
    <w:rsid w:val="00F72737"/>
    <w:rsid w:val="00F759FA"/>
    <w:rsid w:val="00F75BDF"/>
    <w:rsid w:val="00F7632D"/>
    <w:rsid w:val="00F775A2"/>
    <w:rsid w:val="00F80A75"/>
    <w:rsid w:val="00F80C48"/>
    <w:rsid w:val="00F81998"/>
    <w:rsid w:val="00F82332"/>
    <w:rsid w:val="00F82E0D"/>
    <w:rsid w:val="00F8323F"/>
    <w:rsid w:val="00F83717"/>
    <w:rsid w:val="00F83BDE"/>
    <w:rsid w:val="00F8452B"/>
    <w:rsid w:val="00F84ABF"/>
    <w:rsid w:val="00F86F70"/>
    <w:rsid w:val="00F8772A"/>
    <w:rsid w:val="00F90064"/>
    <w:rsid w:val="00F9081D"/>
    <w:rsid w:val="00F90F05"/>
    <w:rsid w:val="00F91208"/>
    <w:rsid w:val="00F91E84"/>
    <w:rsid w:val="00F921E0"/>
    <w:rsid w:val="00F93A96"/>
    <w:rsid w:val="00F9456F"/>
    <w:rsid w:val="00F945A7"/>
    <w:rsid w:val="00F9495E"/>
    <w:rsid w:val="00F94F70"/>
    <w:rsid w:val="00F94F72"/>
    <w:rsid w:val="00F95F2F"/>
    <w:rsid w:val="00F9717C"/>
    <w:rsid w:val="00F972FA"/>
    <w:rsid w:val="00F9791C"/>
    <w:rsid w:val="00F97D8A"/>
    <w:rsid w:val="00FA065D"/>
    <w:rsid w:val="00FA085B"/>
    <w:rsid w:val="00FA1565"/>
    <w:rsid w:val="00FA4784"/>
    <w:rsid w:val="00FA4BCF"/>
    <w:rsid w:val="00FA52E1"/>
    <w:rsid w:val="00FA60AA"/>
    <w:rsid w:val="00FA7EDD"/>
    <w:rsid w:val="00FA7FB5"/>
    <w:rsid w:val="00FB012F"/>
    <w:rsid w:val="00FB0748"/>
    <w:rsid w:val="00FB1EEE"/>
    <w:rsid w:val="00FB3E83"/>
    <w:rsid w:val="00FB4919"/>
    <w:rsid w:val="00FB4BCC"/>
    <w:rsid w:val="00FB4F62"/>
    <w:rsid w:val="00FB4FE7"/>
    <w:rsid w:val="00FB53E0"/>
    <w:rsid w:val="00FB6580"/>
    <w:rsid w:val="00FB6A02"/>
    <w:rsid w:val="00FC0BDE"/>
    <w:rsid w:val="00FC0DA4"/>
    <w:rsid w:val="00FC104A"/>
    <w:rsid w:val="00FC1E61"/>
    <w:rsid w:val="00FC282F"/>
    <w:rsid w:val="00FC2915"/>
    <w:rsid w:val="00FC2A8B"/>
    <w:rsid w:val="00FC2E87"/>
    <w:rsid w:val="00FC4007"/>
    <w:rsid w:val="00FC4089"/>
    <w:rsid w:val="00FC45F9"/>
    <w:rsid w:val="00FC4B92"/>
    <w:rsid w:val="00FC4CC5"/>
    <w:rsid w:val="00FC4D0F"/>
    <w:rsid w:val="00FC5052"/>
    <w:rsid w:val="00FC5E69"/>
    <w:rsid w:val="00FC6194"/>
    <w:rsid w:val="00FC641F"/>
    <w:rsid w:val="00FC6620"/>
    <w:rsid w:val="00FC6C50"/>
    <w:rsid w:val="00FC7B31"/>
    <w:rsid w:val="00FC7F8E"/>
    <w:rsid w:val="00FD12B7"/>
    <w:rsid w:val="00FD13E9"/>
    <w:rsid w:val="00FD13F1"/>
    <w:rsid w:val="00FD204A"/>
    <w:rsid w:val="00FD2E4C"/>
    <w:rsid w:val="00FD3198"/>
    <w:rsid w:val="00FD6105"/>
    <w:rsid w:val="00FD6670"/>
    <w:rsid w:val="00FD74AB"/>
    <w:rsid w:val="00FE0A9E"/>
    <w:rsid w:val="00FE0FFC"/>
    <w:rsid w:val="00FE15AA"/>
    <w:rsid w:val="00FE16FF"/>
    <w:rsid w:val="00FE29F4"/>
    <w:rsid w:val="00FE2BEF"/>
    <w:rsid w:val="00FE3211"/>
    <w:rsid w:val="00FE39DE"/>
    <w:rsid w:val="00FE4DAE"/>
    <w:rsid w:val="00FE5160"/>
    <w:rsid w:val="00FE5281"/>
    <w:rsid w:val="00FE539B"/>
    <w:rsid w:val="00FE5868"/>
    <w:rsid w:val="00FE66CE"/>
    <w:rsid w:val="00FE7845"/>
    <w:rsid w:val="00FF050D"/>
    <w:rsid w:val="00FF071F"/>
    <w:rsid w:val="00FF1777"/>
    <w:rsid w:val="00FF1820"/>
    <w:rsid w:val="00FF1F7E"/>
    <w:rsid w:val="00FF2302"/>
    <w:rsid w:val="00FF3330"/>
    <w:rsid w:val="00FF3A3E"/>
    <w:rsid w:val="00FF40A8"/>
    <w:rsid w:val="00FF42F9"/>
    <w:rsid w:val="00FF4B60"/>
    <w:rsid w:val="00FF4C6E"/>
    <w:rsid w:val="00FF4FF8"/>
    <w:rsid w:val="00FF574C"/>
    <w:rsid w:val="00FF6517"/>
    <w:rsid w:val="00FF7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5DEE09"/>
  <w15:docId w15:val="{00BC5046-DE65-442E-94B4-6CCDB5E29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73C5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er"/>
    <w:next w:val="PlainText"/>
    <w:rsid w:val="002477EF"/>
    <w:rPr>
      <w:sz w:val="16"/>
    </w:rPr>
  </w:style>
  <w:style w:type="paragraph" w:styleId="Header">
    <w:name w:val="header"/>
    <w:basedOn w:val="Normal"/>
    <w:link w:val="HeaderChar"/>
    <w:rsid w:val="002477EF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sid w:val="002477EF"/>
    <w:rPr>
      <w:rFonts w:ascii="Courier New" w:hAnsi="Courier New" w:cs="Courier New"/>
      <w:sz w:val="20"/>
    </w:rPr>
  </w:style>
  <w:style w:type="table" w:styleId="TableGrid">
    <w:name w:val="Table Grid"/>
    <w:basedOn w:val="TableNormal"/>
    <w:rsid w:val="005945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B1D8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855B9E"/>
    <w:rPr>
      <w:sz w:val="16"/>
      <w:szCs w:val="16"/>
    </w:rPr>
  </w:style>
  <w:style w:type="paragraph" w:styleId="CommentText">
    <w:name w:val="annotation text"/>
    <w:basedOn w:val="Normal"/>
    <w:semiHidden/>
    <w:rsid w:val="00855B9E"/>
    <w:rPr>
      <w:sz w:val="20"/>
    </w:rPr>
  </w:style>
  <w:style w:type="paragraph" w:styleId="CommentSubject">
    <w:name w:val="annotation subject"/>
    <w:basedOn w:val="CommentText"/>
    <w:next w:val="CommentText"/>
    <w:semiHidden/>
    <w:rsid w:val="00855B9E"/>
    <w:rPr>
      <w:b/>
      <w:bCs/>
    </w:rPr>
  </w:style>
  <w:style w:type="paragraph" w:styleId="Footer">
    <w:name w:val="footer"/>
    <w:basedOn w:val="Normal"/>
    <w:link w:val="FooterChar"/>
    <w:uiPriority w:val="99"/>
    <w:rsid w:val="003A3F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3F86"/>
    <w:rPr>
      <w:sz w:val="24"/>
    </w:rPr>
  </w:style>
  <w:style w:type="character" w:customStyle="1" w:styleId="HeaderChar">
    <w:name w:val="Header Char"/>
    <w:basedOn w:val="DefaultParagraphFont"/>
    <w:link w:val="Header"/>
    <w:rsid w:val="003A3F86"/>
    <w:rPr>
      <w:sz w:val="24"/>
    </w:rPr>
  </w:style>
  <w:style w:type="paragraph" w:customStyle="1" w:styleId="Default">
    <w:name w:val="Default"/>
    <w:rsid w:val="00C754F3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43296"/>
    <w:rPr>
      <w:color w:val="808080"/>
    </w:rPr>
  </w:style>
  <w:style w:type="character" w:styleId="Hyperlink">
    <w:name w:val="Hyperlink"/>
    <w:basedOn w:val="DefaultParagraphFont"/>
    <w:rsid w:val="00EC34F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3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9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0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3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2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14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9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2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2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9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8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5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8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2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ealthprofessions@lafayette.edu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1A1C1-BFB0-49AA-ADE6-70E9C2B9DA6F}"/>
      </w:docPartPr>
      <w:docPartBody>
        <w:p w:rsidR="002023D9" w:rsidRDefault="00A7660C">
          <w:r w:rsidRPr="00902C7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660C"/>
    <w:rsid w:val="002023D9"/>
    <w:rsid w:val="003A29A5"/>
    <w:rsid w:val="004E694A"/>
    <w:rsid w:val="00A14159"/>
    <w:rsid w:val="00A76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660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25B7E4E-BB13-4BEC-B4AF-61F83CF635CE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18CC5-7A2E-4B94-A447-FCFC4091C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fayette College</Company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auss</dc:creator>
  <cp:lastModifiedBy>Susan Herschlag</cp:lastModifiedBy>
  <cp:revision>3</cp:revision>
  <cp:lastPrinted>2017-09-26T14:03:00Z</cp:lastPrinted>
  <dcterms:created xsi:type="dcterms:W3CDTF">2023-09-15T18:12:00Z</dcterms:created>
  <dcterms:modified xsi:type="dcterms:W3CDTF">2023-09-19T19:16:00Z</dcterms:modified>
</cp:coreProperties>
</file>